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E51B5" w14:textId="3AB88F5F" w:rsidR="00CF1253" w:rsidRDefault="00CF1253" w:rsidP="003D5DBB">
      <w:pPr>
        <w:spacing w:before="82" w:line="271" w:lineRule="exact"/>
        <w:ind w:right="3532"/>
        <w:rPr>
          <w:b/>
          <w:sz w:val="24"/>
        </w:rPr>
      </w:pPr>
      <w:r>
        <w:rPr>
          <w:b/>
          <w:noProof/>
          <w:sz w:val="24"/>
        </w:rPr>
        <w:drawing>
          <wp:anchor distT="0" distB="0" distL="114300" distR="114300" simplePos="0" relativeHeight="487591424" behindDoc="0" locked="0" layoutInCell="1" allowOverlap="1" wp14:anchorId="653ED9DD" wp14:editId="1BD05078">
            <wp:simplePos x="0" y="0"/>
            <wp:positionH relativeFrom="margin">
              <wp:posOffset>1270</wp:posOffset>
            </wp:positionH>
            <wp:positionV relativeFrom="margin">
              <wp:posOffset>121285</wp:posOffset>
            </wp:positionV>
            <wp:extent cx="1320800" cy="1229995"/>
            <wp:effectExtent l="0" t="0" r="0" b="0"/>
            <wp:wrapSquare wrapText="bothSides"/>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rotWithShape="1">
                    <a:blip r:embed="rId7" cstate="print">
                      <a:extLst>
                        <a:ext uri="{28A0092B-C50C-407E-A947-70E740481C1C}">
                          <a14:useLocalDpi xmlns:a14="http://schemas.microsoft.com/office/drawing/2010/main" val="0"/>
                        </a:ext>
                      </a:extLst>
                    </a:blip>
                    <a:srcRect l="8750" t="8240" r="5935" b="10126"/>
                    <a:stretch/>
                  </pic:blipFill>
                  <pic:spPr bwMode="auto">
                    <a:xfrm>
                      <a:off x="0" y="0"/>
                      <a:ext cx="1320800" cy="1229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6BEFEF" w14:textId="5E4EC71E" w:rsidR="00B01902" w:rsidRPr="00546D40" w:rsidRDefault="007516AE" w:rsidP="003D5DBB">
      <w:pPr>
        <w:spacing w:before="82" w:line="271" w:lineRule="exact"/>
        <w:ind w:right="3532"/>
        <w:rPr>
          <w:rFonts w:ascii="Autor" w:hAnsi="Autor"/>
          <w:b/>
          <w:bCs/>
          <w:sz w:val="24"/>
        </w:rPr>
      </w:pPr>
      <w:r w:rsidRPr="00546D40">
        <w:rPr>
          <w:rFonts w:ascii="Autor" w:hAnsi="Autor"/>
          <w:b/>
          <w:bCs/>
          <w:sz w:val="24"/>
        </w:rPr>
        <w:t>FLYT Aviation, LLC</w:t>
      </w:r>
    </w:p>
    <w:p w14:paraId="59123611" w14:textId="77777777" w:rsidR="00546D40" w:rsidRDefault="007516AE" w:rsidP="003D5DBB">
      <w:pPr>
        <w:spacing w:line="254" w:lineRule="auto"/>
        <w:ind w:right="3551"/>
        <w:rPr>
          <w:rFonts w:ascii="Autor" w:hAnsi="Autor"/>
          <w:sz w:val="14"/>
        </w:rPr>
      </w:pPr>
      <w:r w:rsidRPr="00CF1253">
        <w:rPr>
          <w:rFonts w:ascii="Autor" w:hAnsi="Autor"/>
          <w:sz w:val="14"/>
        </w:rPr>
        <w:t>Phone (770) 692-</w:t>
      </w:r>
      <w:r w:rsidRPr="00CF1253">
        <w:rPr>
          <w:rFonts w:ascii="Autor" w:hAnsi="Autor"/>
          <w:sz w:val="14"/>
        </w:rPr>
        <w:t></w:t>
      </w:r>
      <w:r w:rsidRPr="00CF1253">
        <w:rPr>
          <w:rFonts w:ascii="Autor" w:hAnsi="Autor"/>
          <w:sz w:val="14"/>
        </w:rPr>
        <w:t></w:t>
      </w:r>
      <w:r w:rsidRPr="00CF1253">
        <w:rPr>
          <w:rFonts w:ascii="Autor" w:hAnsi="Autor"/>
          <w:sz w:val="14"/>
        </w:rPr>
        <w:t></w:t>
      </w:r>
      <w:r w:rsidRPr="00CF1253">
        <w:rPr>
          <w:rFonts w:ascii="Autor" w:hAnsi="Autor"/>
          <w:sz w:val="14"/>
        </w:rPr>
        <w:t></w:t>
      </w:r>
    </w:p>
    <w:p w14:paraId="6BE08873" w14:textId="21ABDB8B" w:rsidR="00B01902" w:rsidRPr="00CF1253" w:rsidRDefault="007516AE" w:rsidP="003D5DBB">
      <w:pPr>
        <w:spacing w:line="254" w:lineRule="auto"/>
        <w:ind w:right="3551"/>
        <w:rPr>
          <w:rFonts w:ascii="Autor" w:hAnsi="Autor"/>
          <w:sz w:val="14"/>
        </w:rPr>
      </w:pPr>
      <w:r w:rsidRPr="00CF1253">
        <w:rPr>
          <w:rFonts w:ascii="Autor" w:hAnsi="Autor"/>
          <w:sz w:val="14"/>
        </w:rPr>
        <w:t xml:space="preserve"> </w:t>
      </w:r>
      <w:hyperlink r:id="rId8">
        <w:r w:rsidRPr="00CF1253">
          <w:rPr>
            <w:rFonts w:ascii="Autor" w:hAnsi="Autor"/>
            <w:sz w:val="14"/>
          </w:rPr>
          <w:t>info@flytaviation.com</w:t>
        </w:r>
      </w:hyperlink>
      <w:r w:rsidRPr="00CF1253">
        <w:rPr>
          <w:rFonts w:ascii="Autor" w:hAnsi="Autor"/>
          <w:sz w:val="14"/>
        </w:rPr>
        <w:t xml:space="preserve"> </w:t>
      </w:r>
      <w:hyperlink r:id="rId9">
        <w:r w:rsidRPr="00CF1253">
          <w:rPr>
            <w:rFonts w:ascii="Autor" w:hAnsi="Autor"/>
            <w:sz w:val="14"/>
          </w:rPr>
          <w:t>www.flytaviatio</w:t>
        </w:r>
        <w:r w:rsidRPr="00CF1253">
          <w:rPr>
            <w:rFonts w:ascii="Autor" w:hAnsi="Autor"/>
            <w:sz w:val="14"/>
          </w:rPr>
          <w:t>n</w:t>
        </w:r>
        <w:r w:rsidRPr="00CF1253">
          <w:rPr>
            <w:rFonts w:ascii="Autor" w:hAnsi="Autor"/>
            <w:sz w:val="14"/>
          </w:rPr>
          <w:t>.com</w:t>
        </w:r>
      </w:hyperlink>
    </w:p>
    <w:p w14:paraId="1FDFA1E2" w14:textId="77777777" w:rsidR="00B01902" w:rsidRPr="00CF1253" w:rsidRDefault="00B01902" w:rsidP="003D5DBB">
      <w:pPr>
        <w:pStyle w:val="BodyText"/>
        <w:rPr>
          <w:rFonts w:ascii="Autor" w:hAnsi="Autor"/>
        </w:rPr>
      </w:pPr>
    </w:p>
    <w:p w14:paraId="6152298D" w14:textId="2AB10A76" w:rsidR="00B01902" w:rsidRPr="00546D40" w:rsidRDefault="007516AE" w:rsidP="003D5DBB">
      <w:pPr>
        <w:pStyle w:val="Title"/>
        <w:ind w:left="0"/>
        <w:jc w:val="left"/>
        <w:rPr>
          <w:rFonts w:ascii="Autor ExtraBold" w:hAnsi="Autor ExtraBold"/>
          <w:sz w:val="36"/>
          <w:szCs w:val="36"/>
        </w:rPr>
      </w:pPr>
      <w:r w:rsidRPr="00546D40">
        <w:rPr>
          <w:rFonts w:ascii="Autor ExtraBold" w:hAnsi="Autor ExtraBold"/>
          <w:sz w:val="36"/>
          <w:szCs w:val="36"/>
        </w:rPr>
        <w:t>Application for</w:t>
      </w:r>
      <w:r w:rsidR="00546D40" w:rsidRPr="00546D40">
        <w:rPr>
          <w:rFonts w:ascii="Autor ExtraBold" w:hAnsi="Autor ExtraBold"/>
          <w:sz w:val="36"/>
          <w:szCs w:val="36"/>
        </w:rPr>
        <w:t xml:space="preserve"> </w:t>
      </w:r>
      <w:r w:rsidRPr="00546D40">
        <w:rPr>
          <w:rFonts w:ascii="Autor ExtraBold" w:hAnsi="Autor ExtraBold"/>
          <w:sz w:val="36"/>
          <w:szCs w:val="36"/>
        </w:rPr>
        <w:t>Membership</w:t>
      </w:r>
    </w:p>
    <w:p w14:paraId="742C3088" w14:textId="77777777" w:rsidR="00CF1253" w:rsidRPr="00CF1253" w:rsidRDefault="00CF1253" w:rsidP="003D5DBB">
      <w:pPr>
        <w:pStyle w:val="Heading1"/>
        <w:tabs>
          <w:tab w:val="left" w:pos="9328"/>
        </w:tabs>
        <w:spacing w:before="277"/>
        <w:ind w:left="0"/>
        <w:rPr>
          <w:rFonts w:ascii="Autor" w:hAnsi="Autor"/>
          <w:b w:val="0"/>
          <w:bCs w:val="0"/>
        </w:rPr>
      </w:pPr>
    </w:p>
    <w:p w14:paraId="2810E6E2" w14:textId="1C2C5956" w:rsidR="00B01902" w:rsidRPr="00546D40" w:rsidRDefault="007516AE" w:rsidP="003D5DBB">
      <w:pPr>
        <w:pStyle w:val="Heading1"/>
        <w:tabs>
          <w:tab w:val="left" w:pos="9328"/>
        </w:tabs>
        <w:spacing w:before="100" w:line="276" w:lineRule="auto"/>
        <w:ind w:left="0" w:right="180"/>
        <w:rPr>
          <w:rFonts w:ascii="Autor" w:hAnsi="Autor"/>
        </w:rPr>
      </w:pPr>
      <w:r w:rsidRPr="00546D40">
        <w:rPr>
          <w:rFonts w:ascii="Autor" w:hAnsi="Autor"/>
        </w:rPr>
        <w:t>Membership Type: (Renter/Student or</w:t>
      </w:r>
      <w:r w:rsidRPr="00546D40">
        <w:rPr>
          <w:rFonts w:ascii="Autor" w:hAnsi="Autor"/>
          <w:spacing w:val="-20"/>
        </w:rPr>
        <w:t xml:space="preserve"> </w:t>
      </w:r>
      <w:r w:rsidRPr="00546D40">
        <w:rPr>
          <w:rFonts w:ascii="Autor" w:hAnsi="Autor"/>
        </w:rPr>
        <w:t>CFI):</w:t>
      </w:r>
      <w:r w:rsidR="00E16196">
        <w:rPr>
          <w:rFonts w:ascii="Autor" w:hAnsi="Autor"/>
          <w:spacing w:val="2"/>
        </w:rPr>
        <w:t xml:space="preserve"> </w:t>
      </w:r>
      <w:r w:rsidRPr="00546D40">
        <w:rPr>
          <w:rFonts w:ascii="Autor" w:hAnsi="Autor"/>
          <w:u w:val="single"/>
        </w:rPr>
        <w:t xml:space="preserve"> </w:t>
      </w:r>
      <w:r w:rsidRPr="00546D40">
        <w:rPr>
          <w:rFonts w:ascii="Autor" w:hAnsi="Autor"/>
          <w:u w:val="single"/>
        </w:rPr>
        <w:tab/>
      </w:r>
      <w:r w:rsidR="000A6D27">
        <w:rPr>
          <w:rFonts w:ascii="Autor" w:hAnsi="Autor"/>
          <w:u w:val="single"/>
        </w:rPr>
        <w:t xml:space="preserve">                  </w:t>
      </w:r>
    </w:p>
    <w:p w14:paraId="2B762BB8" w14:textId="77777777" w:rsidR="00B01902" w:rsidRPr="00CF1253" w:rsidRDefault="007516AE" w:rsidP="003D5DBB">
      <w:pPr>
        <w:spacing w:before="60"/>
        <w:ind w:right="180"/>
        <w:rPr>
          <w:rFonts w:ascii="Autor" w:hAnsi="Autor"/>
          <w:sz w:val="18"/>
        </w:rPr>
      </w:pPr>
      <w:r w:rsidRPr="00CF1253">
        <w:rPr>
          <w:rFonts w:ascii="Autor" w:hAnsi="Autor"/>
          <w:sz w:val="18"/>
        </w:rPr>
        <w:t>(Select CFI only if you are wanting to instruct out of our aircraft. If you are a renter/student looking to fly or train on your own who also happens to be a CFI, select “Renter/Student”)</w:t>
      </w:r>
    </w:p>
    <w:p w14:paraId="6F77ED7C" w14:textId="77777777" w:rsidR="00B01902" w:rsidRPr="00CF1253" w:rsidRDefault="00B01902" w:rsidP="003D5DBB">
      <w:pPr>
        <w:pStyle w:val="BodyText"/>
        <w:spacing w:before="5"/>
        <w:ind w:right="180"/>
        <w:rPr>
          <w:rFonts w:ascii="Autor" w:hAnsi="Autor"/>
        </w:rPr>
      </w:pPr>
    </w:p>
    <w:p w14:paraId="66DE9E5D" w14:textId="5E2B15E1" w:rsidR="00B01902" w:rsidRPr="00CF1253" w:rsidRDefault="007516AE" w:rsidP="003D5DBB">
      <w:pPr>
        <w:spacing w:before="1"/>
        <w:ind w:right="180"/>
        <w:rPr>
          <w:rFonts w:ascii="Autor" w:hAnsi="Autor"/>
          <w:sz w:val="17"/>
        </w:rPr>
      </w:pPr>
      <w:r w:rsidRPr="00E16196">
        <w:rPr>
          <w:rFonts w:ascii="Autor" w:hAnsi="Autor"/>
          <w:b/>
          <w:bCs/>
        </w:rPr>
        <w:t>Personal Information</w:t>
      </w:r>
      <w:r w:rsidRPr="00E16196">
        <w:rPr>
          <w:rFonts w:ascii="Autor" w:hAnsi="Autor"/>
          <w:sz w:val="21"/>
        </w:rPr>
        <w:t xml:space="preserve"> </w:t>
      </w:r>
      <w:r w:rsidRPr="00E16196">
        <w:rPr>
          <w:rFonts w:ascii="Autor Light It" w:hAnsi="Autor Light It"/>
          <w:sz w:val="17"/>
        </w:rPr>
        <w:t>(Any change of personal information REQUIRES notification to FLYT Aviation)</w:t>
      </w:r>
    </w:p>
    <w:p w14:paraId="056E3A6B" w14:textId="2237DDEB" w:rsidR="00B01902" w:rsidRPr="00CF1253" w:rsidRDefault="007516AE" w:rsidP="003D5DBB">
      <w:pPr>
        <w:tabs>
          <w:tab w:val="left" w:pos="5808"/>
        </w:tabs>
        <w:spacing w:before="123"/>
        <w:ind w:right="180"/>
        <w:rPr>
          <w:rFonts w:ascii="Autor" w:hAnsi="Autor"/>
          <w:sz w:val="21"/>
        </w:rPr>
      </w:pPr>
      <w:r w:rsidRPr="00CF1253">
        <w:rPr>
          <w:rFonts w:ascii="Autor" w:hAnsi="Autor"/>
        </w:rPr>
        <w:t>First</w:t>
      </w:r>
      <w:r w:rsidRPr="00CF1253">
        <w:rPr>
          <w:rFonts w:ascii="Autor" w:hAnsi="Autor"/>
          <w:spacing w:val="24"/>
        </w:rPr>
        <w:t xml:space="preserve"> </w:t>
      </w:r>
      <w:r w:rsidRPr="00CF1253">
        <w:rPr>
          <w:rFonts w:ascii="Autor" w:hAnsi="Autor"/>
          <w:spacing w:val="13"/>
          <w:sz w:val="21"/>
        </w:rPr>
        <w:t>Name:</w:t>
      </w:r>
      <w:r w:rsidR="000A6D27">
        <w:rPr>
          <w:rFonts w:ascii="Autor" w:hAnsi="Autor"/>
          <w:spacing w:val="13"/>
          <w:sz w:val="21"/>
          <w:u w:val="single"/>
        </w:rPr>
        <w:t xml:space="preserve">                                                 </w:t>
      </w:r>
      <w:r w:rsidR="000A6D27" w:rsidRPr="000A6D27">
        <w:rPr>
          <w:rFonts w:ascii="Autor" w:hAnsi="Autor"/>
          <w:spacing w:val="13"/>
          <w:sz w:val="21"/>
        </w:rPr>
        <w:t xml:space="preserve">  </w:t>
      </w:r>
      <w:r w:rsidRPr="00CF1253">
        <w:rPr>
          <w:rFonts w:ascii="Autor" w:hAnsi="Autor"/>
          <w:spacing w:val="11"/>
          <w:sz w:val="21"/>
        </w:rPr>
        <w:t>Last</w:t>
      </w:r>
      <w:r w:rsidRPr="00CF1253">
        <w:rPr>
          <w:rFonts w:ascii="Autor" w:hAnsi="Autor"/>
          <w:spacing w:val="27"/>
          <w:sz w:val="21"/>
        </w:rPr>
        <w:t xml:space="preserve"> </w:t>
      </w:r>
      <w:r w:rsidRPr="00CF1253">
        <w:rPr>
          <w:rFonts w:ascii="Autor" w:hAnsi="Autor"/>
          <w:spacing w:val="14"/>
          <w:sz w:val="21"/>
        </w:rPr>
        <w:t>Name:</w:t>
      </w:r>
      <w:r w:rsidR="00E16196">
        <w:rPr>
          <w:rFonts w:ascii="Autor" w:hAnsi="Autor"/>
          <w:spacing w:val="14"/>
          <w:sz w:val="21"/>
        </w:rPr>
        <w:t xml:space="preserve"> </w:t>
      </w:r>
      <w:r w:rsidR="000A6D27">
        <w:rPr>
          <w:rFonts w:ascii="Autor" w:hAnsi="Autor"/>
          <w:spacing w:val="13"/>
          <w:sz w:val="21"/>
          <w:u w:val="single"/>
        </w:rPr>
        <w:t xml:space="preserve">                                                                   </w:t>
      </w:r>
      <w:r w:rsidR="003D5DBB">
        <w:rPr>
          <w:rFonts w:ascii="Autor" w:hAnsi="Autor"/>
          <w:spacing w:val="13"/>
          <w:sz w:val="21"/>
          <w:u w:val="single"/>
        </w:rPr>
        <w:t xml:space="preserve">    </w:t>
      </w:r>
      <w:r w:rsidR="000A6D27">
        <w:rPr>
          <w:rFonts w:ascii="Autor" w:hAnsi="Autor"/>
          <w:spacing w:val="13"/>
          <w:sz w:val="21"/>
          <w:u w:val="single"/>
        </w:rPr>
        <w:t xml:space="preserve">   </w:t>
      </w:r>
    </w:p>
    <w:p w14:paraId="70C3CC2C" w14:textId="195C463A" w:rsidR="00B01902" w:rsidRPr="00CF1253" w:rsidRDefault="007516AE" w:rsidP="003D5DBB">
      <w:pPr>
        <w:tabs>
          <w:tab w:val="left" w:pos="3983"/>
          <w:tab w:val="left" w:pos="5321"/>
          <w:tab w:val="left" w:pos="7301"/>
          <w:tab w:val="left" w:pos="8694"/>
          <w:tab w:val="left" w:pos="10163"/>
        </w:tabs>
        <w:spacing w:before="119"/>
        <w:ind w:right="180"/>
        <w:rPr>
          <w:rFonts w:ascii="Autor" w:hAnsi="Autor"/>
          <w:sz w:val="21"/>
        </w:rPr>
      </w:pPr>
      <w:r w:rsidRPr="00CF1253">
        <w:rPr>
          <w:rFonts w:ascii="Autor" w:hAnsi="Autor"/>
          <w:sz w:val="21"/>
        </w:rPr>
        <w:t>Street</w:t>
      </w:r>
      <w:r w:rsidRPr="00CF1253">
        <w:rPr>
          <w:rFonts w:ascii="Autor" w:hAnsi="Autor"/>
          <w:spacing w:val="18"/>
          <w:sz w:val="21"/>
        </w:rPr>
        <w:t xml:space="preserve"> </w:t>
      </w:r>
      <w:r w:rsidRPr="00CF1253">
        <w:rPr>
          <w:rFonts w:ascii="Autor" w:hAnsi="Autor"/>
          <w:sz w:val="21"/>
        </w:rPr>
        <w:t>Address:</w:t>
      </w:r>
      <w:r w:rsidR="00E16196">
        <w:rPr>
          <w:rFonts w:ascii="Autor" w:hAnsi="Autor"/>
          <w:sz w:val="21"/>
        </w:rPr>
        <w:t xml:space="preserve"> </w:t>
      </w:r>
      <w:r w:rsidRPr="00CF1253">
        <w:rPr>
          <w:rFonts w:ascii="Autor" w:hAnsi="Autor"/>
          <w:sz w:val="21"/>
          <w:u w:val="single"/>
        </w:rPr>
        <w:t xml:space="preserve"> </w:t>
      </w:r>
      <w:r w:rsidR="00E16196">
        <w:rPr>
          <w:rFonts w:ascii="Autor" w:hAnsi="Autor"/>
          <w:sz w:val="21"/>
          <w:u w:val="single"/>
        </w:rPr>
        <w:t xml:space="preserve">                                          </w:t>
      </w:r>
      <w:r w:rsidR="00E16196" w:rsidRPr="00E16196">
        <w:rPr>
          <w:rFonts w:ascii="Autor" w:hAnsi="Autor"/>
          <w:sz w:val="21"/>
        </w:rPr>
        <w:t xml:space="preserve">  </w:t>
      </w:r>
      <w:r w:rsidRPr="00CF1253">
        <w:rPr>
          <w:rFonts w:ascii="Autor" w:hAnsi="Autor"/>
          <w:sz w:val="21"/>
        </w:rPr>
        <w:t>Apt</w:t>
      </w:r>
      <w:r w:rsidRPr="00CF1253">
        <w:rPr>
          <w:rFonts w:ascii="Autor" w:hAnsi="Autor"/>
          <w:spacing w:val="23"/>
          <w:sz w:val="21"/>
        </w:rPr>
        <w:t xml:space="preserve"> </w:t>
      </w:r>
      <w:r w:rsidRPr="00CF1253">
        <w:rPr>
          <w:rFonts w:ascii="Autor" w:hAnsi="Autor"/>
          <w:sz w:val="21"/>
        </w:rPr>
        <w:t>#:</w:t>
      </w:r>
      <w:r w:rsidR="00E16196">
        <w:rPr>
          <w:rFonts w:ascii="Autor" w:hAnsi="Autor"/>
          <w:sz w:val="21"/>
        </w:rPr>
        <w:t xml:space="preserve"> </w:t>
      </w:r>
      <w:r w:rsidRPr="00CF1253">
        <w:rPr>
          <w:rFonts w:ascii="Autor" w:hAnsi="Autor"/>
          <w:sz w:val="21"/>
          <w:u w:val="single"/>
        </w:rPr>
        <w:t xml:space="preserve"> </w:t>
      </w:r>
      <w:r w:rsidRPr="00CF1253">
        <w:rPr>
          <w:rFonts w:ascii="Autor" w:hAnsi="Autor"/>
          <w:sz w:val="21"/>
          <w:u w:val="single"/>
        </w:rPr>
        <w:tab/>
      </w:r>
      <w:r w:rsidR="00E16196" w:rsidRPr="00E16196">
        <w:rPr>
          <w:rFonts w:ascii="Autor" w:hAnsi="Autor"/>
          <w:sz w:val="21"/>
        </w:rPr>
        <w:t xml:space="preserve"> </w:t>
      </w:r>
      <w:r w:rsidRPr="00CF1253">
        <w:rPr>
          <w:rFonts w:ascii="Autor" w:hAnsi="Autor"/>
          <w:sz w:val="21"/>
        </w:rPr>
        <w:t>City:</w:t>
      </w:r>
      <w:r w:rsidR="00E16196">
        <w:rPr>
          <w:rFonts w:ascii="Autor" w:hAnsi="Autor"/>
          <w:sz w:val="21"/>
        </w:rPr>
        <w:t xml:space="preserve"> </w:t>
      </w:r>
      <w:r w:rsidRPr="00CF1253">
        <w:rPr>
          <w:rFonts w:ascii="Autor" w:hAnsi="Autor"/>
          <w:sz w:val="21"/>
          <w:u w:val="single"/>
        </w:rPr>
        <w:t xml:space="preserve"> </w:t>
      </w:r>
      <w:r w:rsidRPr="00CF1253">
        <w:rPr>
          <w:rFonts w:ascii="Autor" w:hAnsi="Autor"/>
          <w:sz w:val="21"/>
          <w:u w:val="single"/>
        </w:rPr>
        <w:tab/>
      </w:r>
      <w:r w:rsidRPr="00CF1253">
        <w:rPr>
          <w:rFonts w:ascii="Autor" w:hAnsi="Autor"/>
          <w:sz w:val="21"/>
        </w:rPr>
        <w:t>State:</w:t>
      </w:r>
      <w:r w:rsidR="00E16196">
        <w:rPr>
          <w:rFonts w:ascii="Autor" w:hAnsi="Autor"/>
          <w:sz w:val="21"/>
        </w:rPr>
        <w:t xml:space="preserve"> </w:t>
      </w:r>
      <w:r w:rsidRPr="00CF1253">
        <w:rPr>
          <w:rFonts w:ascii="Autor" w:hAnsi="Autor"/>
          <w:sz w:val="21"/>
          <w:u w:val="single"/>
        </w:rPr>
        <w:t xml:space="preserve"> </w:t>
      </w:r>
      <w:r w:rsidRPr="00CF1253">
        <w:rPr>
          <w:rFonts w:ascii="Autor" w:hAnsi="Autor"/>
          <w:sz w:val="21"/>
          <w:u w:val="single"/>
        </w:rPr>
        <w:tab/>
      </w:r>
      <w:r w:rsidRPr="00E16196">
        <w:rPr>
          <w:rFonts w:ascii="Autor" w:hAnsi="Autor"/>
          <w:sz w:val="21"/>
        </w:rPr>
        <w:t>Zip:</w:t>
      </w:r>
      <w:r w:rsidR="00E16196">
        <w:rPr>
          <w:rFonts w:ascii="Autor" w:hAnsi="Autor"/>
          <w:sz w:val="21"/>
        </w:rPr>
        <w:t xml:space="preserve"> </w:t>
      </w:r>
      <w:r w:rsidR="00E16196">
        <w:rPr>
          <w:rFonts w:ascii="Autor" w:hAnsi="Autor"/>
          <w:sz w:val="21"/>
          <w:u w:val="single"/>
        </w:rPr>
        <w:t xml:space="preserve"> </w:t>
      </w:r>
      <w:r w:rsidRPr="00CF1253">
        <w:rPr>
          <w:rFonts w:ascii="Autor" w:hAnsi="Autor"/>
          <w:sz w:val="21"/>
          <w:u w:val="single"/>
        </w:rPr>
        <w:tab/>
      </w:r>
      <w:r w:rsidR="003D5DBB">
        <w:rPr>
          <w:rFonts w:ascii="Autor" w:hAnsi="Autor"/>
          <w:sz w:val="21"/>
          <w:u w:val="single"/>
        </w:rPr>
        <w:t xml:space="preserve">  </w:t>
      </w:r>
      <w:r w:rsidR="000A6D27">
        <w:rPr>
          <w:rFonts w:ascii="Autor" w:hAnsi="Autor"/>
          <w:sz w:val="21"/>
          <w:u w:val="single"/>
        </w:rPr>
        <w:t xml:space="preserve">   </w:t>
      </w:r>
    </w:p>
    <w:p w14:paraId="227CA1C2" w14:textId="2D21E13C" w:rsidR="00B01902" w:rsidRPr="00CF1253" w:rsidRDefault="007516AE" w:rsidP="003D5DBB">
      <w:pPr>
        <w:tabs>
          <w:tab w:val="left" w:pos="3312"/>
          <w:tab w:val="left" w:pos="6616"/>
          <w:tab w:val="left" w:pos="8035"/>
        </w:tabs>
        <w:spacing w:before="118"/>
        <w:ind w:right="180"/>
        <w:rPr>
          <w:rFonts w:ascii="Autor" w:hAnsi="Autor"/>
          <w:sz w:val="16"/>
        </w:rPr>
      </w:pPr>
      <w:r w:rsidRPr="00CF1253">
        <w:rPr>
          <w:rFonts w:ascii="Autor" w:hAnsi="Autor"/>
          <w:sz w:val="21"/>
        </w:rPr>
        <w:t>Cell</w:t>
      </w:r>
      <w:r w:rsidRPr="00CF1253">
        <w:rPr>
          <w:rFonts w:ascii="Autor" w:hAnsi="Autor"/>
          <w:spacing w:val="-3"/>
          <w:sz w:val="21"/>
        </w:rPr>
        <w:t xml:space="preserve"> </w:t>
      </w:r>
      <w:r w:rsidRPr="00CF1253">
        <w:rPr>
          <w:rFonts w:ascii="Autor" w:hAnsi="Autor"/>
          <w:sz w:val="21"/>
        </w:rPr>
        <w:t>Phone:</w:t>
      </w:r>
      <w:r w:rsidR="000A6D27">
        <w:rPr>
          <w:rFonts w:ascii="Autor" w:hAnsi="Autor"/>
          <w:sz w:val="21"/>
        </w:rPr>
        <w:t xml:space="preserve"> </w:t>
      </w:r>
      <w:r w:rsidRPr="00CF1253">
        <w:rPr>
          <w:rFonts w:ascii="Autor" w:hAnsi="Autor"/>
          <w:sz w:val="21"/>
          <w:u w:val="single"/>
        </w:rPr>
        <w:t xml:space="preserve"> </w:t>
      </w:r>
      <w:r w:rsidR="000A6D27">
        <w:rPr>
          <w:rFonts w:ascii="Autor" w:hAnsi="Autor"/>
          <w:sz w:val="21"/>
          <w:u w:val="single"/>
        </w:rPr>
        <w:t xml:space="preserve"> </w:t>
      </w:r>
      <w:r w:rsidRPr="00CF1253">
        <w:rPr>
          <w:rFonts w:ascii="Autor" w:hAnsi="Autor"/>
          <w:sz w:val="21"/>
          <w:u w:val="single"/>
        </w:rPr>
        <w:tab/>
      </w:r>
      <w:r w:rsidR="000A6D27" w:rsidRPr="000A6D27">
        <w:rPr>
          <w:rFonts w:ascii="Autor" w:hAnsi="Autor"/>
          <w:sz w:val="21"/>
        </w:rPr>
        <w:t xml:space="preserve">  </w:t>
      </w:r>
      <w:r w:rsidR="000A6D27">
        <w:rPr>
          <w:rFonts w:ascii="Autor" w:hAnsi="Autor"/>
          <w:sz w:val="21"/>
        </w:rPr>
        <w:t xml:space="preserve"> </w:t>
      </w:r>
      <w:r w:rsidRPr="00CF1253">
        <w:rPr>
          <w:rFonts w:ascii="Autor" w:hAnsi="Autor"/>
          <w:sz w:val="21"/>
        </w:rPr>
        <w:t>Email</w:t>
      </w:r>
      <w:r w:rsidRPr="00CF1253">
        <w:rPr>
          <w:rFonts w:ascii="Autor" w:hAnsi="Autor"/>
          <w:spacing w:val="-1"/>
          <w:sz w:val="21"/>
        </w:rPr>
        <w:t xml:space="preserve"> </w:t>
      </w:r>
      <w:r w:rsidRPr="00CF1253">
        <w:rPr>
          <w:rFonts w:ascii="Autor" w:hAnsi="Autor"/>
          <w:sz w:val="21"/>
        </w:rPr>
        <w:t>Address:</w:t>
      </w:r>
      <w:r w:rsidR="000A6D27">
        <w:rPr>
          <w:rFonts w:ascii="Autor" w:hAnsi="Autor"/>
          <w:sz w:val="21"/>
        </w:rPr>
        <w:t xml:space="preserve"> </w:t>
      </w:r>
      <w:r w:rsidR="000A6D27" w:rsidRPr="00CF1253">
        <w:rPr>
          <w:rFonts w:ascii="Autor" w:hAnsi="Autor"/>
          <w:sz w:val="21"/>
          <w:u w:val="single"/>
        </w:rPr>
        <w:tab/>
      </w:r>
      <w:r w:rsidRPr="00CF1253">
        <w:rPr>
          <w:rFonts w:ascii="Autor" w:hAnsi="Autor"/>
          <w:sz w:val="21"/>
          <w:u w:val="single"/>
        </w:rPr>
        <w:tab/>
      </w:r>
      <w:r w:rsidRPr="00E16196">
        <w:rPr>
          <w:rFonts w:ascii="Autor Light It" w:hAnsi="Autor Light It"/>
          <w:sz w:val="16"/>
          <w:u w:val="single"/>
        </w:rPr>
        <w:t>(required for scheduling</w:t>
      </w:r>
      <w:r w:rsidRPr="00E16196">
        <w:rPr>
          <w:rFonts w:ascii="Autor Light It" w:hAnsi="Autor Light It"/>
          <w:spacing w:val="-20"/>
          <w:sz w:val="16"/>
          <w:u w:val="single"/>
        </w:rPr>
        <w:t xml:space="preserve"> </w:t>
      </w:r>
      <w:r w:rsidRPr="00E16196">
        <w:rPr>
          <w:rFonts w:ascii="Autor Light It" w:hAnsi="Autor Light It"/>
          <w:sz w:val="16"/>
          <w:u w:val="single"/>
        </w:rPr>
        <w:t>system)</w:t>
      </w:r>
      <w:r w:rsidR="000A6D27">
        <w:rPr>
          <w:rFonts w:ascii="Autor" w:hAnsi="Autor"/>
          <w:sz w:val="16"/>
          <w:u w:val="single"/>
        </w:rPr>
        <w:t xml:space="preserve"> </w:t>
      </w:r>
    </w:p>
    <w:p w14:paraId="22564700" w14:textId="77777777" w:rsidR="00B01902" w:rsidRPr="00CF1253" w:rsidRDefault="007516AE" w:rsidP="003D5DBB">
      <w:pPr>
        <w:spacing w:before="119"/>
        <w:ind w:right="180"/>
        <w:rPr>
          <w:rFonts w:ascii="Autor" w:hAnsi="Autor"/>
          <w:sz w:val="21"/>
        </w:rPr>
      </w:pPr>
      <w:r w:rsidRPr="00CF1253">
        <w:rPr>
          <w:rFonts w:ascii="Autor" w:hAnsi="Autor"/>
          <w:sz w:val="21"/>
        </w:rPr>
        <w:t>Mailing Address: (if different from above)</w:t>
      </w:r>
    </w:p>
    <w:p w14:paraId="62EE9554" w14:textId="476D843D" w:rsidR="00B01902" w:rsidRPr="00CF1253" w:rsidRDefault="007516AE" w:rsidP="003D5DBB">
      <w:pPr>
        <w:tabs>
          <w:tab w:val="left" w:pos="8743"/>
          <w:tab w:val="left" w:pos="10163"/>
        </w:tabs>
        <w:spacing w:before="118"/>
        <w:ind w:right="180"/>
        <w:rPr>
          <w:rFonts w:ascii="Autor" w:hAnsi="Autor"/>
          <w:sz w:val="21"/>
        </w:rPr>
      </w:pPr>
      <w:r w:rsidRPr="00CF1253">
        <w:rPr>
          <w:rFonts w:ascii="Autor" w:hAnsi="Autor"/>
          <w:w w:val="105"/>
          <w:sz w:val="21"/>
        </w:rPr>
        <w:t>Street</w:t>
      </w:r>
      <w:r w:rsidRPr="00CF1253">
        <w:rPr>
          <w:rFonts w:ascii="Autor" w:hAnsi="Autor"/>
          <w:spacing w:val="-8"/>
          <w:w w:val="105"/>
          <w:sz w:val="21"/>
        </w:rPr>
        <w:t xml:space="preserve"> </w:t>
      </w:r>
      <w:r w:rsidRPr="00CF1253">
        <w:rPr>
          <w:rFonts w:ascii="Autor" w:hAnsi="Autor"/>
          <w:w w:val="105"/>
          <w:sz w:val="21"/>
        </w:rPr>
        <w:t>Address:</w:t>
      </w:r>
      <w:r w:rsidRPr="00CF1253">
        <w:rPr>
          <w:rFonts w:ascii="Autor" w:hAnsi="Autor"/>
          <w:w w:val="105"/>
          <w:sz w:val="21"/>
          <w:u w:val="single"/>
        </w:rPr>
        <w:t xml:space="preserve"> </w:t>
      </w:r>
      <w:r w:rsidRPr="00CF1253">
        <w:rPr>
          <w:rFonts w:ascii="Autor" w:hAnsi="Autor"/>
          <w:w w:val="105"/>
          <w:sz w:val="21"/>
          <w:u w:val="single"/>
        </w:rPr>
        <w:tab/>
      </w:r>
      <w:r w:rsidRPr="00CF1253">
        <w:rPr>
          <w:rFonts w:ascii="Autor" w:hAnsi="Autor"/>
          <w:w w:val="105"/>
          <w:sz w:val="21"/>
        </w:rPr>
        <w:t>Apt.</w:t>
      </w:r>
      <w:r w:rsidRPr="00CF1253">
        <w:rPr>
          <w:rFonts w:ascii="Autor" w:hAnsi="Autor"/>
          <w:spacing w:val="-10"/>
          <w:w w:val="105"/>
          <w:sz w:val="21"/>
        </w:rPr>
        <w:t xml:space="preserve"> </w:t>
      </w:r>
      <w:r w:rsidRPr="00CF1253">
        <w:rPr>
          <w:rFonts w:ascii="Autor" w:hAnsi="Autor"/>
          <w:w w:val="105"/>
          <w:sz w:val="21"/>
        </w:rPr>
        <w:t>#:</w:t>
      </w:r>
      <w:r w:rsidRPr="00CF1253">
        <w:rPr>
          <w:rFonts w:ascii="Autor" w:hAnsi="Autor"/>
          <w:w w:val="105"/>
          <w:sz w:val="21"/>
          <w:u w:val="single"/>
        </w:rPr>
        <w:t xml:space="preserve"> </w:t>
      </w:r>
      <w:r w:rsidRPr="00CF1253">
        <w:rPr>
          <w:rFonts w:ascii="Autor" w:hAnsi="Autor"/>
          <w:sz w:val="21"/>
          <w:u w:val="single"/>
        </w:rPr>
        <w:tab/>
      </w:r>
      <w:r w:rsidR="003D5DBB">
        <w:rPr>
          <w:rFonts w:ascii="Autor" w:hAnsi="Autor"/>
          <w:sz w:val="21"/>
          <w:u w:val="single"/>
        </w:rPr>
        <w:t xml:space="preserve">     </w:t>
      </w:r>
      <w:r w:rsidR="000A6D27">
        <w:rPr>
          <w:rFonts w:ascii="Autor" w:hAnsi="Autor"/>
          <w:sz w:val="21"/>
          <w:u w:val="single"/>
        </w:rPr>
        <w:t xml:space="preserve">  </w:t>
      </w:r>
    </w:p>
    <w:p w14:paraId="75E3988B" w14:textId="62D31EF2" w:rsidR="00B01902" w:rsidRPr="00CF1253" w:rsidRDefault="007516AE" w:rsidP="003D5DBB">
      <w:pPr>
        <w:tabs>
          <w:tab w:val="left" w:pos="3314"/>
          <w:tab w:val="left" w:pos="5479"/>
          <w:tab w:val="left" w:pos="6031"/>
          <w:tab w:val="left" w:pos="8037"/>
        </w:tabs>
        <w:spacing w:before="119"/>
        <w:ind w:right="180"/>
        <w:rPr>
          <w:rFonts w:ascii="Autor" w:hAnsi="Autor"/>
          <w:sz w:val="21"/>
        </w:rPr>
      </w:pPr>
      <w:r w:rsidRPr="00CF1253">
        <w:rPr>
          <w:rFonts w:ascii="Autor" w:hAnsi="Autor"/>
          <w:w w:val="105"/>
          <w:sz w:val="21"/>
        </w:rPr>
        <w:t>City:</w:t>
      </w:r>
      <w:r w:rsidRPr="00CF1253">
        <w:rPr>
          <w:rFonts w:ascii="Autor" w:hAnsi="Autor"/>
          <w:w w:val="105"/>
          <w:sz w:val="21"/>
          <w:u w:val="single"/>
        </w:rPr>
        <w:t xml:space="preserve"> </w:t>
      </w:r>
      <w:r w:rsidRPr="00CF1253">
        <w:rPr>
          <w:rFonts w:ascii="Autor" w:hAnsi="Autor"/>
          <w:w w:val="105"/>
          <w:sz w:val="21"/>
          <w:u w:val="single"/>
        </w:rPr>
        <w:tab/>
      </w:r>
      <w:r w:rsidR="00E16196">
        <w:rPr>
          <w:rFonts w:ascii="Autor" w:hAnsi="Autor"/>
          <w:w w:val="105"/>
          <w:sz w:val="21"/>
          <w:u w:val="single"/>
        </w:rPr>
        <w:t xml:space="preserve">                 </w:t>
      </w:r>
      <w:r w:rsidR="00E16196" w:rsidRPr="00E16196">
        <w:rPr>
          <w:rFonts w:ascii="Autor" w:hAnsi="Autor"/>
          <w:w w:val="105"/>
          <w:sz w:val="21"/>
        </w:rPr>
        <w:t xml:space="preserve"> </w:t>
      </w:r>
      <w:r w:rsidRPr="00CF1253">
        <w:rPr>
          <w:rFonts w:ascii="Autor" w:hAnsi="Autor"/>
          <w:w w:val="105"/>
          <w:sz w:val="21"/>
        </w:rPr>
        <w:t>State:</w:t>
      </w:r>
      <w:r w:rsidR="00E16196">
        <w:rPr>
          <w:rFonts w:ascii="Autor" w:hAnsi="Autor"/>
          <w:w w:val="105"/>
          <w:sz w:val="21"/>
          <w:u w:val="single"/>
        </w:rPr>
        <w:t xml:space="preserve">                                                          </w:t>
      </w:r>
      <w:r w:rsidRPr="00CF1253">
        <w:rPr>
          <w:rFonts w:ascii="Autor" w:hAnsi="Autor"/>
          <w:w w:val="105"/>
          <w:sz w:val="21"/>
        </w:rPr>
        <w:tab/>
        <w:t>Zip:</w:t>
      </w:r>
      <w:r w:rsidRPr="00CF1253">
        <w:rPr>
          <w:rFonts w:ascii="Autor" w:hAnsi="Autor"/>
          <w:w w:val="105"/>
          <w:sz w:val="21"/>
          <w:u w:val="single"/>
        </w:rPr>
        <w:t xml:space="preserve"> </w:t>
      </w:r>
      <w:r w:rsidRPr="00CF1253">
        <w:rPr>
          <w:rFonts w:ascii="Autor" w:hAnsi="Autor"/>
          <w:sz w:val="21"/>
          <w:u w:val="single"/>
        </w:rPr>
        <w:tab/>
      </w:r>
      <w:r w:rsidR="00E16196">
        <w:rPr>
          <w:rFonts w:ascii="Autor" w:hAnsi="Autor"/>
          <w:sz w:val="21"/>
          <w:u w:val="single"/>
        </w:rPr>
        <w:t xml:space="preserve">                          </w:t>
      </w:r>
      <w:r w:rsidR="003D5DBB">
        <w:rPr>
          <w:rFonts w:ascii="Autor" w:hAnsi="Autor"/>
          <w:sz w:val="21"/>
          <w:u w:val="single"/>
        </w:rPr>
        <w:t xml:space="preserve">    </w:t>
      </w:r>
      <w:r w:rsidR="00E16196">
        <w:rPr>
          <w:rFonts w:ascii="Autor" w:hAnsi="Autor"/>
          <w:sz w:val="21"/>
          <w:u w:val="single"/>
        </w:rPr>
        <w:t xml:space="preserve">     </w:t>
      </w:r>
    </w:p>
    <w:p w14:paraId="37601551" w14:textId="3D53C6FF" w:rsidR="00B01902" w:rsidRPr="00CF1253" w:rsidRDefault="007516AE" w:rsidP="003D5DBB">
      <w:pPr>
        <w:tabs>
          <w:tab w:val="left" w:pos="2836"/>
          <w:tab w:val="left" w:pos="5589"/>
          <w:tab w:val="left" w:pos="7799"/>
          <w:tab w:val="left" w:pos="9926"/>
        </w:tabs>
        <w:spacing w:before="118" w:line="360" w:lineRule="auto"/>
        <w:ind w:right="180"/>
        <w:rPr>
          <w:rFonts w:ascii="Autor" w:hAnsi="Autor"/>
          <w:sz w:val="21"/>
        </w:rPr>
      </w:pPr>
      <w:r w:rsidRPr="00CF1253">
        <w:rPr>
          <w:rFonts w:ascii="Autor" w:hAnsi="Autor"/>
          <w:w w:val="105"/>
          <w:sz w:val="21"/>
        </w:rPr>
        <w:t>Date</w:t>
      </w:r>
      <w:r w:rsidRPr="00CF1253">
        <w:rPr>
          <w:rFonts w:ascii="Autor" w:hAnsi="Autor"/>
          <w:spacing w:val="-3"/>
          <w:w w:val="105"/>
          <w:sz w:val="21"/>
        </w:rPr>
        <w:t xml:space="preserve"> </w:t>
      </w:r>
      <w:r w:rsidRPr="00CF1253">
        <w:rPr>
          <w:rFonts w:ascii="Autor" w:hAnsi="Autor"/>
          <w:w w:val="105"/>
          <w:sz w:val="21"/>
        </w:rPr>
        <w:t>of</w:t>
      </w:r>
      <w:r w:rsidRPr="00CF1253">
        <w:rPr>
          <w:rFonts w:ascii="Autor" w:hAnsi="Autor"/>
          <w:spacing w:val="-5"/>
          <w:w w:val="105"/>
          <w:sz w:val="21"/>
        </w:rPr>
        <w:t xml:space="preserve"> </w:t>
      </w:r>
      <w:r w:rsidRPr="00CF1253">
        <w:rPr>
          <w:rFonts w:ascii="Autor" w:hAnsi="Autor"/>
          <w:w w:val="105"/>
          <w:sz w:val="21"/>
        </w:rPr>
        <w:t>Birth:</w:t>
      </w:r>
      <w:r w:rsidRPr="00CF1253">
        <w:rPr>
          <w:rFonts w:ascii="Autor" w:hAnsi="Autor"/>
          <w:w w:val="105"/>
          <w:sz w:val="21"/>
          <w:u w:val="single"/>
        </w:rPr>
        <w:t xml:space="preserve"> </w:t>
      </w:r>
      <w:r w:rsidR="00E16196">
        <w:rPr>
          <w:rFonts w:ascii="Autor" w:hAnsi="Autor"/>
          <w:w w:val="105"/>
          <w:sz w:val="21"/>
          <w:u w:val="single"/>
        </w:rPr>
        <w:t xml:space="preserve">                               </w:t>
      </w:r>
      <w:r w:rsidR="00E16196" w:rsidRPr="00E16196">
        <w:rPr>
          <w:rFonts w:ascii="Autor" w:hAnsi="Autor"/>
          <w:w w:val="105"/>
          <w:sz w:val="21"/>
        </w:rPr>
        <w:t xml:space="preserve">  </w:t>
      </w:r>
      <w:r w:rsidRPr="00CF1253">
        <w:rPr>
          <w:rFonts w:ascii="Autor" w:hAnsi="Autor"/>
          <w:w w:val="105"/>
          <w:sz w:val="21"/>
        </w:rPr>
        <w:t>Driver’s License:</w:t>
      </w:r>
      <w:r w:rsidRPr="00CF1253">
        <w:rPr>
          <w:rFonts w:ascii="Autor" w:hAnsi="Autor"/>
          <w:spacing w:val="-5"/>
          <w:w w:val="105"/>
          <w:sz w:val="21"/>
        </w:rPr>
        <w:t xml:space="preserve"> </w:t>
      </w:r>
      <w:r w:rsidRPr="00CF1253">
        <w:rPr>
          <w:rFonts w:ascii="Autor" w:hAnsi="Autor"/>
          <w:w w:val="105"/>
          <w:sz w:val="21"/>
        </w:rPr>
        <w:t>State</w:t>
      </w:r>
      <w:r w:rsidRPr="00CF1253">
        <w:rPr>
          <w:rFonts w:ascii="Autor" w:hAnsi="Autor"/>
          <w:w w:val="105"/>
          <w:sz w:val="21"/>
          <w:u w:val="single"/>
        </w:rPr>
        <w:t xml:space="preserve"> </w:t>
      </w:r>
      <w:r w:rsidRPr="00CF1253">
        <w:rPr>
          <w:rFonts w:ascii="Autor" w:hAnsi="Autor"/>
          <w:w w:val="105"/>
          <w:sz w:val="21"/>
          <w:u w:val="single"/>
        </w:rPr>
        <w:tab/>
      </w:r>
      <w:r w:rsidR="00E16196">
        <w:rPr>
          <w:rFonts w:ascii="Autor" w:hAnsi="Autor"/>
          <w:w w:val="105"/>
          <w:sz w:val="21"/>
          <w:u w:val="single"/>
        </w:rPr>
        <w:t xml:space="preserve">       </w:t>
      </w:r>
      <w:r w:rsidR="00E16196" w:rsidRPr="00E16196">
        <w:rPr>
          <w:rFonts w:ascii="Autor" w:hAnsi="Autor"/>
          <w:w w:val="105"/>
          <w:sz w:val="21"/>
        </w:rPr>
        <w:t xml:space="preserve">  </w:t>
      </w:r>
      <w:r w:rsidRPr="00CF1253">
        <w:rPr>
          <w:rFonts w:ascii="Autor" w:hAnsi="Autor"/>
          <w:w w:val="105"/>
          <w:sz w:val="21"/>
        </w:rPr>
        <w:t>Number</w:t>
      </w:r>
      <w:r w:rsidRPr="00CF1253">
        <w:rPr>
          <w:rFonts w:ascii="Autor" w:hAnsi="Autor"/>
          <w:w w:val="105"/>
          <w:sz w:val="21"/>
          <w:u w:val="single"/>
        </w:rPr>
        <w:t xml:space="preserve"> </w:t>
      </w:r>
      <w:r w:rsidR="00E16196">
        <w:rPr>
          <w:rFonts w:ascii="Autor" w:hAnsi="Autor"/>
          <w:w w:val="105"/>
          <w:sz w:val="21"/>
          <w:u w:val="single"/>
        </w:rPr>
        <w:t xml:space="preserve">              </w:t>
      </w:r>
      <w:r w:rsidR="00E16196" w:rsidRPr="00E16196">
        <w:rPr>
          <w:rFonts w:ascii="Autor" w:hAnsi="Autor"/>
          <w:w w:val="105"/>
          <w:sz w:val="21"/>
        </w:rPr>
        <w:t xml:space="preserve">  </w:t>
      </w:r>
      <w:r w:rsidRPr="00CF1253">
        <w:rPr>
          <w:rFonts w:ascii="Autor" w:hAnsi="Autor"/>
          <w:w w:val="105"/>
          <w:sz w:val="21"/>
        </w:rPr>
        <w:t>Expiration</w:t>
      </w:r>
      <w:r w:rsidRPr="00CF1253">
        <w:rPr>
          <w:rFonts w:ascii="Autor" w:hAnsi="Autor"/>
          <w:spacing w:val="8"/>
          <w:sz w:val="21"/>
        </w:rPr>
        <w:t xml:space="preserve"> </w:t>
      </w:r>
      <w:r w:rsidRPr="00CF1253">
        <w:rPr>
          <w:rFonts w:ascii="Autor" w:hAnsi="Autor"/>
          <w:w w:val="103"/>
          <w:sz w:val="21"/>
          <w:u w:val="single"/>
        </w:rPr>
        <w:t xml:space="preserve"> </w:t>
      </w:r>
      <w:r w:rsidRPr="00CF1253">
        <w:rPr>
          <w:rFonts w:ascii="Autor" w:hAnsi="Autor"/>
          <w:sz w:val="21"/>
          <w:u w:val="single"/>
        </w:rPr>
        <w:tab/>
      </w:r>
      <w:r w:rsidR="000A6D27">
        <w:rPr>
          <w:rFonts w:ascii="Autor" w:hAnsi="Autor"/>
          <w:sz w:val="21"/>
          <w:u w:val="single"/>
        </w:rPr>
        <w:t xml:space="preserve"> </w:t>
      </w:r>
      <w:r w:rsidR="003D5DBB">
        <w:rPr>
          <w:rFonts w:ascii="Autor" w:hAnsi="Autor"/>
          <w:sz w:val="21"/>
          <w:u w:val="single"/>
        </w:rPr>
        <w:t xml:space="preserve">    </w:t>
      </w:r>
      <w:r w:rsidR="000A6D27">
        <w:rPr>
          <w:rFonts w:ascii="Autor" w:hAnsi="Autor"/>
          <w:sz w:val="21"/>
          <w:u w:val="single"/>
        </w:rPr>
        <w:t xml:space="preserve">      </w:t>
      </w:r>
    </w:p>
    <w:p w14:paraId="7C1E91F9" w14:textId="77777777" w:rsidR="00B01902" w:rsidRPr="00E16196" w:rsidRDefault="007516AE" w:rsidP="003D5DBB">
      <w:pPr>
        <w:spacing w:before="120"/>
        <w:ind w:right="180"/>
        <w:rPr>
          <w:rFonts w:ascii="Autor" w:hAnsi="Autor"/>
          <w:b/>
          <w:bCs/>
        </w:rPr>
      </w:pPr>
      <w:r w:rsidRPr="00E16196">
        <w:rPr>
          <w:rFonts w:ascii="Autor" w:hAnsi="Autor"/>
          <w:b/>
          <w:bCs/>
        </w:rPr>
        <w:t>Pilot Qualifications Section</w:t>
      </w:r>
    </w:p>
    <w:p w14:paraId="3BD2FD96" w14:textId="47C16EEF" w:rsidR="00B01902" w:rsidRPr="00CF1253" w:rsidRDefault="007516AE" w:rsidP="003D5DBB">
      <w:pPr>
        <w:tabs>
          <w:tab w:val="left" w:pos="3969"/>
          <w:tab w:val="left" w:pos="7672"/>
          <w:tab w:val="left" w:pos="9964"/>
        </w:tabs>
        <w:spacing w:before="121"/>
        <w:ind w:right="180"/>
        <w:rPr>
          <w:rFonts w:ascii="Autor" w:hAnsi="Autor"/>
          <w:sz w:val="21"/>
        </w:rPr>
      </w:pPr>
      <w:r w:rsidRPr="00CF1253">
        <w:rPr>
          <w:rFonts w:ascii="Autor" w:hAnsi="Autor"/>
          <w:w w:val="105"/>
          <w:sz w:val="21"/>
        </w:rPr>
        <w:t>FAA</w:t>
      </w:r>
      <w:r w:rsidRPr="00CF1253">
        <w:rPr>
          <w:rFonts w:ascii="Autor" w:hAnsi="Autor"/>
          <w:spacing w:val="-8"/>
          <w:w w:val="105"/>
          <w:sz w:val="21"/>
        </w:rPr>
        <w:t xml:space="preserve"> </w:t>
      </w:r>
      <w:r w:rsidRPr="00CF1253">
        <w:rPr>
          <w:rFonts w:ascii="Autor" w:hAnsi="Autor"/>
          <w:w w:val="105"/>
          <w:sz w:val="21"/>
        </w:rPr>
        <w:t>Certificate</w:t>
      </w:r>
      <w:r w:rsidRPr="00CF1253">
        <w:rPr>
          <w:rFonts w:ascii="Autor" w:hAnsi="Autor"/>
          <w:spacing w:val="-12"/>
          <w:w w:val="105"/>
          <w:sz w:val="21"/>
        </w:rPr>
        <w:t xml:space="preserve"> </w:t>
      </w:r>
      <w:r w:rsidRPr="00CF1253">
        <w:rPr>
          <w:rFonts w:ascii="Autor" w:hAnsi="Autor"/>
          <w:w w:val="105"/>
          <w:sz w:val="21"/>
        </w:rPr>
        <w:t>#:</w:t>
      </w:r>
      <w:r w:rsidR="00E16196">
        <w:rPr>
          <w:rFonts w:ascii="Autor" w:hAnsi="Autor"/>
          <w:w w:val="105"/>
          <w:sz w:val="21"/>
        </w:rPr>
        <w:t xml:space="preserve"> </w:t>
      </w:r>
      <w:r w:rsidR="00E16196">
        <w:rPr>
          <w:rFonts w:ascii="Autor" w:hAnsi="Autor"/>
          <w:w w:val="105"/>
          <w:sz w:val="21"/>
          <w:u w:val="single"/>
        </w:rPr>
        <w:t xml:space="preserve">                                   </w:t>
      </w:r>
      <w:r w:rsidR="00E16196" w:rsidRPr="00E16196">
        <w:rPr>
          <w:rFonts w:ascii="Autor" w:hAnsi="Autor"/>
          <w:w w:val="105"/>
          <w:sz w:val="21"/>
        </w:rPr>
        <w:t xml:space="preserve">  </w:t>
      </w:r>
      <w:r w:rsidRPr="00CF1253">
        <w:rPr>
          <w:rFonts w:ascii="Autor" w:hAnsi="Autor"/>
          <w:w w:val="105"/>
          <w:sz w:val="21"/>
        </w:rPr>
        <w:t>Date of</w:t>
      </w:r>
      <w:r w:rsidRPr="00CF1253">
        <w:rPr>
          <w:rFonts w:ascii="Autor" w:hAnsi="Autor"/>
          <w:spacing w:val="-13"/>
          <w:w w:val="105"/>
          <w:sz w:val="21"/>
        </w:rPr>
        <w:t xml:space="preserve"> </w:t>
      </w:r>
      <w:r w:rsidRPr="00CF1253">
        <w:rPr>
          <w:rFonts w:ascii="Autor" w:hAnsi="Autor"/>
          <w:w w:val="105"/>
          <w:sz w:val="21"/>
        </w:rPr>
        <w:t>Last</w:t>
      </w:r>
      <w:r w:rsidRPr="00CF1253">
        <w:rPr>
          <w:rFonts w:ascii="Autor" w:hAnsi="Autor"/>
          <w:spacing w:val="-9"/>
          <w:w w:val="105"/>
          <w:sz w:val="21"/>
        </w:rPr>
        <w:t xml:space="preserve"> </w:t>
      </w:r>
      <w:r w:rsidRPr="00CF1253">
        <w:rPr>
          <w:rFonts w:ascii="Autor" w:hAnsi="Autor"/>
          <w:w w:val="105"/>
          <w:sz w:val="21"/>
        </w:rPr>
        <w:t>Medical:</w:t>
      </w:r>
      <w:r w:rsidR="00E16196">
        <w:rPr>
          <w:rFonts w:ascii="Autor" w:hAnsi="Autor"/>
          <w:w w:val="105"/>
          <w:sz w:val="21"/>
        </w:rPr>
        <w:t xml:space="preserve"> </w:t>
      </w:r>
      <w:r w:rsidRPr="00CF1253">
        <w:rPr>
          <w:rFonts w:ascii="Autor" w:hAnsi="Autor"/>
          <w:w w:val="105"/>
          <w:sz w:val="21"/>
          <w:u w:val="single"/>
        </w:rPr>
        <w:t xml:space="preserve"> </w:t>
      </w:r>
      <w:r w:rsidR="00E16196">
        <w:rPr>
          <w:rFonts w:ascii="Autor" w:hAnsi="Autor"/>
          <w:w w:val="105"/>
          <w:sz w:val="21"/>
          <w:u w:val="single"/>
        </w:rPr>
        <w:t xml:space="preserve">                  </w:t>
      </w:r>
      <w:r w:rsidR="00E16196" w:rsidRPr="00E16196">
        <w:rPr>
          <w:rFonts w:ascii="Autor" w:hAnsi="Autor"/>
          <w:w w:val="105"/>
          <w:sz w:val="21"/>
        </w:rPr>
        <w:t xml:space="preserve">  </w:t>
      </w:r>
      <w:r w:rsidRPr="00CF1253">
        <w:rPr>
          <w:rFonts w:ascii="Autor" w:hAnsi="Autor"/>
          <w:w w:val="105"/>
          <w:sz w:val="21"/>
        </w:rPr>
        <w:t>Student Pilot</w:t>
      </w:r>
      <w:r w:rsidRPr="00CF1253">
        <w:rPr>
          <w:rFonts w:ascii="Autor" w:hAnsi="Autor"/>
          <w:spacing w:val="-25"/>
          <w:w w:val="105"/>
          <w:sz w:val="21"/>
        </w:rPr>
        <w:t xml:space="preserve"> </w:t>
      </w:r>
      <w:r w:rsidRPr="00CF1253">
        <w:rPr>
          <w:rFonts w:ascii="Autor" w:hAnsi="Autor"/>
          <w:w w:val="105"/>
          <w:sz w:val="21"/>
        </w:rPr>
        <w:t>(Y/N)</w:t>
      </w:r>
      <w:r w:rsidR="00E16196">
        <w:rPr>
          <w:rFonts w:ascii="Autor" w:hAnsi="Autor"/>
          <w:w w:val="105"/>
          <w:sz w:val="21"/>
        </w:rPr>
        <w:t>:</w:t>
      </w:r>
      <w:r w:rsidRPr="00CF1253">
        <w:rPr>
          <w:rFonts w:ascii="Autor" w:hAnsi="Autor"/>
          <w:spacing w:val="-1"/>
          <w:sz w:val="21"/>
        </w:rPr>
        <w:t xml:space="preserve"> </w:t>
      </w:r>
      <w:r w:rsidRPr="00CF1253">
        <w:rPr>
          <w:rFonts w:ascii="Autor" w:hAnsi="Autor"/>
          <w:w w:val="103"/>
          <w:sz w:val="21"/>
          <w:u w:val="single"/>
        </w:rPr>
        <w:t xml:space="preserve"> </w:t>
      </w:r>
      <w:r w:rsidRPr="00CF1253">
        <w:rPr>
          <w:rFonts w:ascii="Autor" w:hAnsi="Autor"/>
          <w:sz w:val="21"/>
          <w:u w:val="single"/>
        </w:rPr>
        <w:tab/>
      </w:r>
      <w:r w:rsidR="003D5DBB">
        <w:rPr>
          <w:rFonts w:ascii="Autor" w:hAnsi="Autor"/>
          <w:sz w:val="21"/>
          <w:u w:val="single"/>
        </w:rPr>
        <w:t xml:space="preserve">    </w:t>
      </w:r>
      <w:r w:rsidR="000A6D27">
        <w:rPr>
          <w:rFonts w:ascii="Autor" w:hAnsi="Autor"/>
          <w:sz w:val="21"/>
          <w:u w:val="single"/>
        </w:rPr>
        <w:t xml:space="preserve"> </w:t>
      </w:r>
      <w:r w:rsidR="00E16196">
        <w:rPr>
          <w:rFonts w:ascii="Autor" w:hAnsi="Autor"/>
          <w:sz w:val="21"/>
          <w:u w:val="single"/>
        </w:rPr>
        <w:t xml:space="preserve">     </w:t>
      </w:r>
    </w:p>
    <w:p w14:paraId="28572E59" w14:textId="77777777" w:rsidR="00B01902" w:rsidRPr="00CF1253" w:rsidRDefault="00B01902" w:rsidP="003D5DBB">
      <w:pPr>
        <w:pStyle w:val="BodyText"/>
        <w:spacing w:before="6"/>
        <w:ind w:right="180"/>
        <w:rPr>
          <w:rFonts w:ascii="Autor" w:hAnsi="Autor"/>
          <w:sz w:val="12"/>
        </w:rPr>
      </w:pPr>
    </w:p>
    <w:p w14:paraId="3399D16B" w14:textId="77777777" w:rsidR="00B01902" w:rsidRPr="00CF1253" w:rsidRDefault="00B01902" w:rsidP="003D5DBB">
      <w:pPr>
        <w:ind w:right="180"/>
        <w:rPr>
          <w:rFonts w:ascii="Autor" w:hAnsi="Autor"/>
          <w:sz w:val="12"/>
        </w:rPr>
        <w:sectPr w:rsidR="00B01902" w:rsidRPr="00CF1253" w:rsidSect="003D5DBB">
          <w:type w:val="continuous"/>
          <w:pgSz w:w="12240" w:h="15840"/>
          <w:pgMar w:top="360" w:right="840" w:bottom="280" w:left="780" w:header="720" w:footer="720" w:gutter="0"/>
          <w:cols w:space="720"/>
        </w:sectPr>
      </w:pPr>
    </w:p>
    <w:p w14:paraId="2F03BB7B" w14:textId="2263BD5F" w:rsidR="00B01902" w:rsidRPr="00CF1253" w:rsidRDefault="007516AE" w:rsidP="003D5DBB">
      <w:pPr>
        <w:tabs>
          <w:tab w:val="left" w:pos="2046"/>
        </w:tabs>
        <w:spacing w:before="94"/>
        <w:ind w:right="180"/>
        <w:rPr>
          <w:rFonts w:ascii="Autor" w:hAnsi="Autor"/>
          <w:sz w:val="21"/>
        </w:rPr>
      </w:pPr>
      <w:r w:rsidRPr="00CF1253">
        <w:rPr>
          <w:rFonts w:ascii="Autor" w:hAnsi="Autor"/>
          <w:w w:val="105"/>
          <w:sz w:val="21"/>
        </w:rPr>
        <w:t>Total Time:</w:t>
      </w:r>
      <w:r w:rsidR="000A6D27">
        <w:rPr>
          <w:rFonts w:ascii="Autor" w:hAnsi="Autor"/>
          <w:w w:val="105"/>
          <w:sz w:val="21"/>
        </w:rPr>
        <w:t xml:space="preserve"> </w:t>
      </w:r>
      <w:r w:rsidRPr="00CF1253">
        <w:rPr>
          <w:rFonts w:ascii="Autor" w:hAnsi="Autor"/>
          <w:w w:val="105"/>
          <w:sz w:val="21"/>
          <w:u w:val="single"/>
        </w:rPr>
        <w:t xml:space="preserve"> </w:t>
      </w:r>
      <w:r w:rsidRPr="00CF1253">
        <w:rPr>
          <w:rFonts w:ascii="Autor" w:hAnsi="Autor"/>
          <w:sz w:val="21"/>
          <w:u w:val="single"/>
        </w:rPr>
        <w:tab/>
      </w:r>
    </w:p>
    <w:p w14:paraId="3D3C2DB5" w14:textId="76BC9D85" w:rsidR="00B01902" w:rsidRPr="00CF1253" w:rsidRDefault="007516AE" w:rsidP="003D5DBB">
      <w:pPr>
        <w:tabs>
          <w:tab w:val="left" w:pos="4157"/>
        </w:tabs>
        <w:spacing w:before="94"/>
        <w:ind w:right="180"/>
        <w:rPr>
          <w:rFonts w:ascii="Autor" w:hAnsi="Autor"/>
          <w:sz w:val="21"/>
        </w:rPr>
      </w:pPr>
      <w:r w:rsidRPr="00CF1253">
        <w:rPr>
          <w:rFonts w:ascii="Autor" w:hAnsi="Autor"/>
        </w:rPr>
        <w:br w:type="column"/>
      </w:r>
      <w:r w:rsidR="000A6D27">
        <w:rPr>
          <w:rFonts w:ascii="Autor" w:hAnsi="Autor"/>
        </w:rPr>
        <w:t xml:space="preserve"> </w:t>
      </w:r>
      <w:r w:rsidRPr="00CF1253">
        <w:rPr>
          <w:rFonts w:ascii="Autor" w:hAnsi="Autor"/>
          <w:w w:val="105"/>
          <w:sz w:val="21"/>
        </w:rPr>
        <w:t>Total Time in Last 6</w:t>
      </w:r>
      <w:r w:rsidR="000A6D27">
        <w:rPr>
          <w:rFonts w:ascii="Autor" w:hAnsi="Autor"/>
          <w:w w:val="105"/>
          <w:sz w:val="21"/>
        </w:rPr>
        <w:t xml:space="preserve"> </w:t>
      </w:r>
      <w:r w:rsidRPr="00CF1253">
        <w:rPr>
          <w:rFonts w:ascii="Autor" w:hAnsi="Autor"/>
          <w:w w:val="105"/>
          <w:sz w:val="21"/>
        </w:rPr>
        <w:t>Months:</w:t>
      </w:r>
      <w:r w:rsidRPr="00CF1253">
        <w:rPr>
          <w:rFonts w:ascii="Autor" w:hAnsi="Autor"/>
          <w:sz w:val="21"/>
        </w:rPr>
        <w:t xml:space="preserve">  </w:t>
      </w:r>
      <w:r w:rsidRPr="00CF1253">
        <w:rPr>
          <w:rFonts w:ascii="Autor" w:hAnsi="Autor"/>
          <w:spacing w:val="-15"/>
          <w:sz w:val="21"/>
        </w:rPr>
        <w:t xml:space="preserve"> </w:t>
      </w:r>
      <w:r w:rsidRPr="00CF1253">
        <w:rPr>
          <w:rFonts w:ascii="Autor" w:hAnsi="Autor"/>
          <w:w w:val="103"/>
          <w:sz w:val="21"/>
          <w:u w:val="single"/>
        </w:rPr>
        <w:t xml:space="preserve"> </w:t>
      </w:r>
      <w:r w:rsidRPr="00CF1253">
        <w:rPr>
          <w:rFonts w:ascii="Autor" w:hAnsi="Autor"/>
          <w:sz w:val="21"/>
          <w:u w:val="single"/>
        </w:rPr>
        <w:tab/>
      </w:r>
    </w:p>
    <w:p w14:paraId="48B2524B" w14:textId="16831044" w:rsidR="00B01902" w:rsidRPr="00CF1253" w:rsidRDefault="007516AE" w:rsidP="003D5DBB">
      <w:pPr>
        <w:tabs>
          <w:tab w:val="left" w:pos="3912"/>
        </w:tabs>
        <w:spacing w:before="94"/>
        <w:ind w:right="356"/>
        <w:rPr>
          <w:rFonts w:ascii="Autor" w:hAnsi="Autor"/>
          <w:sz w:val="21"/>
        </w:rPr>
      </w:pPr>
      <w:r w:rsidRPr="00CF1253">
        <w:rPr>
          <w:rFonts w:ascii="Autor" w:hAnsi="Autor"/>
        </w:rPr>
        <w:br w:type="column"/>
      </w:r>
      <w:r w:rsidR="000A6D27">
        <w:rPr>
          <w:rFonts w:ascii="Autor" w:hAnsi="Autor"/>
        </w:rPr>
        <w:t xml:space="preserve">  </w:t>
      </w:r>
      <w:r w:rsidRPr="00CF1253">
        <w:rPr>
          <w:rFonts w:ascii="Autor" w:hAnsi="Autor"/>
          <w:w w:val="105"/>
          <w:sz w:val="21"/>
        </w:rPr>
        <w:t>Date of Last Flight</w:t>
      </w:r>
      <w:r w:rsidRPr="00CF1253">
        <w:rPr>
          <w:rFonts w:ascii="Autor" w:hAnsi="Autor"/>
          <w:spacing w:val="6"/>
          <w:w w:val="105"/>
          <w:sz w:val="21"/>
        </w:rPr>
        <w:t xml:space="preserve"> </w:t>
      </w:r>
      <w:r w:rsidRPr="00CF1253">
        <w:rPr>
          <w:rFonts w:ascii="Autor" w:hAnsi="Autor"/>
          <w:w w:val="105"/>
          <w:sz w:val="21"/>
        </w:rPr>
        <w:t>Review:</w:t>
      </w:r>
      <w:r w:rsidRPr="00CF1253">
        <w:rPr>
          <w:rFonts w:ascii="Autor" w:hAnsi="Autor"/>
          <w:sz w:val="21"/>
        </w:rPr>
        <w:t xml:space="preserve"> </w:t>
      </w:r>
      <w:r w:rsidRPr="00CF1253">
        <w:rPr>
          <w:rFonts w:ascii="Autor" w:hAnsi="Autor"/>
          <w:w w:val="103"/>
          <w:sz w:val="21"/>
          <w:u w:val="single"/>
        </w:rPr>
        <w:t xml:space="preserve"> </w:t>
      </w:r>
      <w:r w:rsidRPr="00CF1253">
        <w:rPr>
          <w:rFonts w:ascii="Autor" w:hAnsi="Autor"/>
          <w:sz w:val="21"/>
          <w:u w:val="single"/>
        </w:rPr>
        <w:tab/>
      </w:r>
      <w:r w:rsidR="003D5DBB">
        <w:rPr>
          <w:rFonts w:ascii="Autor" w:hAnsi="Autor"/>
          <w:sz w:val="21"/>
          <w:u w:val="single"/>
        </w:rPr>
        <w:t xml:space="preserve">        </w:t>
      </w:r>
      <w:r w:rsidR="000A6D27">
        <w:rPr>
          <w:rFonts w:ascii="Autor" w:hAnsi="Autor"/>
          <w:sz w:val="21"/>
          <w:u w:val="single"/>
        </w:rPr>
        <w:t xml:space="preserve">  </w:t>
      </w:r>
    </w:p>
    <w:p w14:paraId="7C0BE368" w14:textId="77777777" w:rsidR="00B01902" w:rsidRPr="00CF1253" w:rsidRDefault="00B01902" w:rsidP="003D5DBB">
      <w:pPr>
        <w:ind w:right="180"/>
        <w:rPr>
          <w:rFonts w:ascii="Autor" w:hAnsi="Autor"/>
          <w:sz w:val="21"/>
        </w:rPr>
        <w:sectPr w:rsidR="00B01902" w:rsidRPr="00CF1253" w:rsidSect="003D5DBB">
          <w:type w:val="continuous"/>
          <w:pgSz w:w="12240" w:h="15840"/>
          <w:pgMar w:top="360" w:right="840" w:bottom="280" w:left="780" w:header="720" w:footer="720" w:gutter="0"/>
          <w:cols w:num="3" w:space="720" w:equalWidth="0">
            <w:col w:w="2047" w:space="40"/>
            <w:col w:w="4158" w:space="39"/>
            <w:col w:w="4496"/>
          </w:cols>
        </w:sectPr>
      </w:pPr>
    </w:p>
    <w:p w14:paraId="6F1FF6A7" w14:textId="39E71B9A" w:rsidR="00B01902" w:rsidRPr="00CF1253" w:rsidRDefault="007516AE" w:rsidP="003D5DBB">
      <w:pPr>
        <w:tabs>
          <w:tab w:val="left" w:pos="2809"/>
          <w:tab w:val="left" w:pos="6999"/>
        </w:tabs>
        <w:ind w:right="180"/>
        <w:rPr>
          <w:rFonts w:ascii="Autor" w:hAnsi="Autor"/>
          <w:sz w:val="21"/>
        </w:rPr>
      </w:pPr>
      <w:r w:rsidRPr="00CF1253">
        <w:rPr>
          <w:rFonts w:ascii="Autor" w:hAnsi="Autor"/>
          <w:w w:val="105"/>
          <w:sz w:val="21"/>
        </w:rPr>
        <w:t>Dual Given</w:t>
      </w:r>
      <w:r w:rsidRPr="00CF1253">
        <w:rPr>
          <w:rFonts w:ascii="Autor" w:hAnsi="Autor"/>
          <w:spacing w:val="-2"/>
          <w:w w:val="105"/>
          <w:sz w:val="21"/>
        </w:rPr>
        <w:t xml:space="preserve"> </w:t>
      </w:r>
      <w:r w:rsidRPr="00CF1253">
        <w:rPr>
          <w:rFonts w:ascii="Autor" w:hAnsi="Autor"/>
          <w:w w:val="105"/>
          <w:sz w:val="21"/>
        </w:rPr>
        <w:t>(If</w:t>
      </w:r>
      <w:r w:rsidRPr="00CF1253">
        <w:rPr>
          <w:rFonts w:ascii="Autor" w:hAnsi="Autor"/>
          <w:spacing w:val="-5"/>
          <w:w w:val="105"/>
          <w:sz w:val="21"/>
        </w:rPr>
        <w:t xml:space="preserve"> </w:t>
      </w:r>
      <w:r w:rsidRPr="00CF1253">
        <w:rPr>
          <w:rFonts w:ascii="Autor" w:hAnsi="Autor"/>
          <w:w w:val="105"/>
          <w:sz w:val="21"/>
        </w:rPr>
        <w:t>CFI):</w:t>
      </w:r>
      <w:r w:rsidRPr="00CF1253">
        <w:rPr>
          <w:rFonts w:ascii="Autor" w:hAnsi="Autor"/>
          <w:w w:val="105"/>
          <w:sz w:val="21"/>
          <w:u w:val="single"/>
        </w:rPr>
        <w:t xml:space="preserve"> </w:t>
      </w:r>
      <w:r w:rsidR="00E16196">
        <w:rPr>
          <w:rFonts w:ascii="Autor" w:hAnsi="Autor"/>
          <w:w w:val="105"/>
          <w:sz w:val="21"/>
          <w:u w:val="single"/>
        </w:rPr>
        <w:t xml:space="preserve">                             </w:t>
      </w:r>
      <w:r w:rsidR="000A6D27" w:rsidRPr="000A6D27">
        <w:rPr>
          <w:rFonts w:ascii="Autor" w:hAnsi="Autor"/>
          <w:w w:val="105"/>
          <w:sz w:val="21"/>
        </w:rPr>
        <w:t xml:space="preserve"> </w:t>
      </w:r>
      <w:r w:rsidR="000A6D27">
        <w:rPr>
          <w:rFonts w:ascii="Autor" w:hAnsi="Autor"/>
          <w:w w:val="105"/>
          <w:sz w:val="21"/>
        </w:rPr>
        <w:t xml:space="preserve"> </w:t>
      </w:r>
      <w:r w:rsidRPr="00CF1253">
        <w:rPr>
          <w:rFonts w:ascii="Autor" w:hAnsi="Autor"/>
          <w:w w:val="105"/>
          <w:sz w:val="21"/>
        </w:rPr>
        <w:t>Dual Given in Last 6 Months (If</w:t>
      </w:r>
      <w:r w:rsidRPr="00CF1253">
        <w:rPr>
          <w:rFonts w:ascii="Autor" w:hAnsi="Autor"/>
          <w:spacing w:val="-20"/>
          <w:w w:val="105"/>
          <w:sz w:val="21"/>
        </w:rPr>
        <w:t xml:space="preserve"> </w:t>
      </w:r>
      <w:r w:rsidRPr="00CF1253">
        <w:rPr>
          <w:rFonts w:ascii="Autor" w:hAnsi="Autor"/>
          <w:w w:val="105"/>
          <w:sz w:val="21"/>
        </w:rPr>
        <w:t>CFI):</w:t>
      </w:r>
      <w:r w:rsidRPr="00CF1253">
        <w:rPr>
          <w:rFonts w:ascii="Autor" w:hAnsi="Autor"/>
          <w:spacing w:val="6"/>
          <w:sz w:val="21"/>
        </w:rPr>
        <w:t xml:space="preserve"> </w:t>
      </w:r>
      <w:r w:rsidRPr="00CF1253">
        <w:rPr>
          <w:rFonts w:ascii="Autor" w:hAnsi="Autor"/>
          <w:w w:val="103"/>
          <w:sz w:val="21"/>
          <w:u w:val="single"/>
        </w:rPr>
        <w:t xml:space="preserve"> </w:t>
      </w:r>
      <w:r w:rsidRPr="00CF1253">
        <w:rPr>
          <w:rFonts w:ascii="Autor" w:hAnsi="Autor"/>
          <w:sz w:val="21"/>
          <w:u w:val="single"/>
        </w:rPr>
        <w:tab/>
      </w:r>
      <w:r w:rsidR="000A6D27">
        <w:rPr>
          <w:rFonts w:ascii="Autor" w:hAnsi="Autor"/>
          <w:sz w:val="21"/>
          <w:u w:val="single"/>
        </w:rPr>
        <w:t xml:space="preserve">               </w:t>
      </w:r>
      <w:r w:rsidR="00E16196">
        <w:rPr>
          <w:rFonts w:ascii="Autor" w:hAnsi="Autor"/>
          <w:sz w:val="21"/>
          <w:u w:val="single"/>
        </w:rPr>
        <w:t xml:space="preserve">                                          </w:t>
      </w:r>
      <w:r w:rsidR="003D5DBB">
        <w:rPr>
          <w:rFonts w:ascii="Autor" w:hAnsi="Autor"/>
          <w:sz w:val="21"/>
          <w:u w:val="single"/>
        </w:rPr>
        <w:t xml:space="preserve">    </w:t>
      </w:r>
      <w:r w:rsidR="000A6D27">
        <w:rPr>
          <w:rFonts w:ascii="Autor" w:hAnsi="Autor"/>
          <w:sz w:val="21"/>
          <w:u w:val="single"/>
        </w:rPr>
        <w:t xml:space="preserve">  </w:t>
      </w:r>
    </w:p>
    <w:p w14:paraId="384657D5" w14:textId="3D13BF6B" w:rsidR="00B01902" w:rsidRPr="00CF1253" w:rsidRDefault="003D5DBB" w:rsidP="003D5DBB">
      <w:pPr>
        <w:pStyle w:val="BodyText"/>
        <w:spacing w:before="9"/>
        <w:ind w:right="180"/>
        <w:rPr>
          <w:rFonts w:ascii="Autor" w:hAnsi="Autor"/>
          <w:sz w:val="13"/>
        </w:rPr>
      </w:pPr>
      <w:r>
        <w:rPr>
          <w:rFonts w:ascii="Autor" w:hAnsi="Autor"/>
          <w:sz w:val="13"/>
        </w:rPr>
        <w:t xml:space="preserve"> </w:t>
      </w:r>
    </w:p>
    <w:p w14:paraId="7DA46742" w14:textId="0A9B4EF1" w:rsidR="00B01902" w:rsidRPr="00CF1253" w:rsidRDefault="007516AE" w:rsidP="003D5DBB">
      <w:pPr>
        <w:tabs>
          <w:tab w:val="left" w:pos="4876"/>
          <w:tab w:val="left" w:pos="7031"/>
        </w:tabs>
        <w:spacing w:before="82"/>
        <w:ind w:right="180"/>
        <w:rPr>
          <w:rFonts w:ascii="Autor" w:hAnsi="Autor"/>
          <w:sz w:val="21"/>
        </w:rPr>
      </w:pPr>
      <w:r w:rsidRPr="00CF1253">
        <w:rPr>
          <w:rFonts w:ascii="Autor" w:hAnsi="Autor"/>
          <w:w w:val="105"/>
          <w:sz w:val="21"/>
        </w:rPr>
        <w:t xml:space="preserve">Licenses &amp; Ratings:  </w:t>
      </w:r>
      <w:r w:rsidRPr="00CF1253">
        <w:rPr>
          <w:rFonts w:ascii="Segoe UI Symbol" w:hAnsi="Segoe UI Symbol" w:cs="Segoe UI Symbol"/>
          <w:w w:val="105"/>
          <w:sz w:val="21"/>
        </w:rPr>
        <w:t>☐</w:t>
      </w:r>
      <w:r w:rsidR="000A6D27">
        <w:rPr>
          <w:rFonts w:ascii="Segoe UI Symbol" w:hAnsi="Segoe UI Symbol" w:cs="Segoe UI Symbol"/>
          <w:w w:val="105"/>
          <w:sz w:val="21"/>
        </w:rPr>
        <w:t xml:space="preserve"> </w:t>
      </w:r>
      <w:r w:rsidRPr="00CF1253">
        <w:rPr>
          <w:rFonts w:ascii="Autor" w:hAnsi="Autor"/>
          <w:w w:val="105"/>
          <w:sz w:val="21"/>
        </w:rPr>
        <w:t>Private</w:t>
      </w:r>
      <w:r w:rsidRPr="00CF1253">
        <w:rPr>
          <w:rFonts w:ascii="Autor" w:hAnsi="Autor"/>
          <w:spacing w:val="-15"/>
          <w:w w:val="105"/>
          <w:sz w:val="21"/>
        </w:rPr>
        <w:t xml:space="preserve"> </w:t>
      </w:r>
      <w:r w:rsidRPr="00CF1253">
        <w:rPr>
          <w:rFonts w:ascii="Autor" w:hAnsi="Autor"/>
          <w:w w:val="105"/>
          <w:sz w:val="21"/>
        </w:rPr>
        <w:t>Pilot</w:t>
      </w:r>
      <w:r w:rsidRPr="00CF1253">
        <w:rPr>
          <w:rFonts w:ascii="Autor" w:hAnsi="Autor"/>
          <w:spacing w:val="-2"/>
          <w:w w:val="105"/>
          <w:sz w:val="21"/>
        </w:rPr>
        <w:t xml:space="preserve"> </w:t>
      </w:r>
      <w:r w:rsidRPr="00CF1253">
        <w:rPr>
          <w:rFonts w:ascii="Autor" w:hAnsi="Autor"/>
          <w:w w:val="105"/>
          <w:sz w:val="21"/>
        </w:rPr>
        <w:t>(ASEL)</w:t>
      </w:r>
      <w:r w:rsidR="000A6D27">
        <w:rPr>
          <w:rFonts w:ascii="Autor" w:hAnsi="Autor"/>
          <w:w w:val="105"/>
          <w:sz w:val="21"/>
        </w:rPr>
        <w:t xml:space="preserve">.    </w:t>
      </w:r>
      <w:r w:rsidRPr="00CF1253">
        <w:rPr>
          <w:rFonts w:ascii="Segoe UI Symbol" w:hAnsi="Segoe UI Symbol" w:cs="Segoe UI Symbol"/>
          <w:w w:val="105"/>
          <w:sz w:val="21"/>
        </w:rPr>
        <w:t>☐</w:t>
      </w:r>
      <w:r w:rsidR="000A6D27">
        <w:rPr>
          <w:rFonts w:ascii="Segoe UI Symbol" w:hAnsi="Segoe UI Symbol" w:cs="Segoe UI Symbol"/>
          <w:w w:val="105"/>
          <w:sz w:val="21"/>
        </w:rPr>
        <w:t xml:space="preserve"> </w:t>
      </w:r>
      <w:r w:rsidRPr="00CF1253">
        <w:rPr>
          <w:rFonts w:ascii="Autor" w:hAnsi="Autor"/>
          <w:w w:val="105"/>
          <w:sz w:val="21"/>
        </w:rPr>
        <w:t>Instrument</w:t>
      </w:r>
      <w:r w:rsidRPr="00CF1253">
        <w:rPr>
          <w:rFonts w:ascii="Autor" w:hAnsi="Autor"/>
          <w:spacing w:val="-3"/>
          <w:w w:val="105"/>
          <w:sz w:val="21"/>
        </w:rPr>
        <w:t xml:space="preserve"> </w:t>
      </w:r>
      <w:r w:rsidRPr="00CF1253">
        <w:rPr>
          <w:rFonts w:ascii="Autor" w:hAnsi="Autor"/>
          <w:w w:val="105"/>
          <w:sz w:val="21"/>
        </w:rPr>
        <w:t>Rated</w:t>
      </w:r>
      <w:r w:rsidR="000A6D27">
        <w:rPr>
          <w:rFonts w:ascii="Autor" w:hAnsi="Autor"/>
          <w:w w:val="105"/>
          <w:sz w:val="21"/>
        </w:rPr>
        <w:t xml:space="preserve">.   </w:t>
      </w:r>
      <w:r w:rsidRPr="00CF1253">
        <w:rPr>
          <w:rFonts w:ascii="Segoe UI Symbol" w:hAnsi="Segoe UI Symbol" w:cs="Segoe UI Symbol"/>
          <w:w w:val="105"/>
          <w:sz w:val="21"/>
        </w:rPr>
        <w:t>☐</w:t>
      </w:r>
      <w:r w:rsidR="000A6D27">
        <w:rPr>
          <w:rFonts w:ascii="Segoe UI Symbol" w:hAnsi="Segoe UI Symbol" w:cs="Segoe UI Symbol"/>
          <w:w w:val="105"/>
          <w:sz w:val="21"/>
        </w:rPr>
        <w:t xml:space="preserve"> </w:t>
      </w:r>
      <w:r w:rsidRPr="00CF1253">
        <w:rPr>
          <w:rFonts w:ascii="Autor" w:hAnsi="Autor"/>
          <w:w w:val="105"/>
          <w:sz w:val="21"/>
        </w:rPr>
        <w:t>Multi-Engine Rated</w:t>
      </w:r>
    </w:p>
    <w:p w14:paraId="271A49DC" w14:textId="77777777" w:rsidR="00B01902" w:rsidRPr="00CF1253" w:rsidRDefault="00B01902" w:rsidP="003D5DBB">
      <w:pPr>
        <w:pStyle w:val="BodyText"/>
        <w:spacing w:before="1"/>
        <w:ind w:right="180"/>
        <w:rPr>
          <w:rFonts w:ascii="Autor" w:hAnsi="Autor"/>
          <w:sz w:val="22"/>
        </w:rPr>
      </w:pPr>
    </w:p>
    <w:p w14:paraId="36905291" w14:textId="6C239309" w:rsidR="00B01902" w:rsidRPr="00CF1253" w:rsidRDefault="007516AE" w:rsidP="003D5DBB">
      <w:pPr>
        <w:pStyle w:val="ListParagraph"/>
        <w:numPr>
          <w:ilvl w:val="0"/>
          <w:numId w:val="3"/>
        </w:numPr>
        <w:tabs>
          <w:tab w:val="left" w:pos="270"/>
          <w:tab w:val="left" w:pos="9992"/>
        </w:tabs>
        <w:spacing w:line="360" w:lineRule="auto"/>
        <w:ind w:left="0" w:right="180" w:firstLine="0"/>
        <w:rPr>
          <w:rFonts w:ascii="Autor" w:hAnsi="Autor"/>
          <w:sz w:val="21"/>
        </w:rPr>
      </w:pPr>
      <w:r w:rsidRPr="00CF1253">
        <w:rPr>
          <w:rFonts w:ascii="Autor" w:hAnsi="Autor"/>
          <w:w w:val="105"/>
          <w:sz w:val="21"/>
        </w:rPr>
        <w:t>Multi-Engine Instrument</w:t>
      </w:r>
      <w:r w:rsidR="00E16196" w:rsidRPr="00E16196">
        <w:rPr>
          <w:rFonts w:ascii="Autor" w:hAnsi="Autor"/>
          <w:w w:val="105"/>
          <w:sz w:val="21"/>
        </w:rPr>
        <w:t xml:space="preserve"> </w:t>
      </w:r>
      <w:r w:rsidRPr="00E16196">
        <w:rPr>
          <w:rFonts w:ascii="Autor" w:hAnsi="Autor"/>
          <w:w w:val="105"/>
          <w:sz w:val="21"/>
        </w:rPr>
        <w:t xml:space="preserve"> </w:t>
      </w:r>
      <w:r w:rsidR="00E16196">
        <w:rPr>
          <w:rFonts w:ascii="Autor" w:hAnsi="Autor"/>
          <w:w w:val="105"/>
          <w:sz w:val="21"/>
        </w:rPr>
        <w:t xml:space="preserve"> </w:t>
      </w:r>
      <w:r w:rsidRPr="00CF1253">
        <w:rPr>
          <w:rFonts w:ascii="Segoe UI Symbol" w:hAnsi="Segoe UI Symbol" w:cs="Segoe UI Symbol"/>
          <w:w w:val="105"/>
          <w:sz w:val="21"/>
        </w:rPr>
        <w:t>☐</w:t>
      </w:r>
      <w:r w:rsidR="000A6D27">
        <w:rPr>
          <w:rFonts w:ascii="Segoe UI Symbol" w:hAnsi="Segoe UI Symbol" w:cs="Segoe UI Symbol"/>
          <w:w w:val="105"/>
          <w:sz w:val="21"/>
        </w:rPr>
        <w:t xml:space="preserve"> </w:t>
      </w:r>
      <w:r w:rsidRPr="00CF1253">
        <w:rPr>
          <w:rFonts w:ascii="Autor" w:hAnsi="Autor"/>
          <w:w w:val="105"/>
          <w:sz w:val="21"/>
        </w:rPr>
        <w:t>Commercial</w:t>
      </w:r>
      <w:r w:rsidR="003D5DBB">
        <w:rPr>
          <w:rFonts w:ascii="Autor" w:hAnsi="Autor"/>
          <w:w w:val="105"/>
          <w:sz w:val="21"/>
        </w:rPr>
        <w:t xml:space="preserve"> </w:t>
      </w:r>
      <w:r w:rsidRPr="00CF1253">
        <w:rPr>
          <w:rFonts w:ascii="Autor" w:hAnsi="Autor"/>
          <w:w w:val="105"/>
          <w:sz w:val="21"/>
        </w:rPr>
        <w:t>(</w:t>
      </w:r>
      <w:proofErr w:type="gramStart"/>
      <w:r w:rsidRPr="00CF1253">
        <w:rPr>
          <w:rFonts w:ascii="Autor" w:hAnsi="Autor"/>
          <w:w w:val="105"/>
          <w:sz w:val="21"/>
        </w:rPr>
        <w:t>Single)</w:t>
      </w:r>
      <w:r w:rsidR="00E16196">
        <w:rPr>
          <w:rFonts w:ascii="Autor" w:hAnsi="Autor"/>
          <w:w w:val="105"/>
          <w:sz w:val="21"/>
        </w:rPr>
        <w:t xml:space="preserve">  </w:t>
      </w:r>
      <w:r w:rsidRPr="00CF1253">
        <w:rPr>
          <w:rFonts w:ascii="Segoe UI Symbol" w:hAnsi="Segoe UI Symbol" w:cs="Segoe UI Symbol"/>
          <w:w w:val="105"/>
          <w:sz w:val="21"/>
        </w:rPr>
        <w:t>☐</w:t>
      </w:r>
      <w:proofErr w:type="gramEnd"/>
      <w:r w:rsidR="000A6D27">
        <w:rPr>
          <w:rFonts w:ascii="Segoe UI Symbol" w:hAnsi="Segoe UI Symbol" w:cs="Segoe UI Symbol"/>
          <w:w w:val="105"/>
          <w:sz w:val="21"/>
        </w:rPr>
        <w:t xml:space="preserve"> </w:t>
      </w:r>
      <w:r w:rsidRPr="00CF1253">
        <w:rPr>
          <w:rFonts w:ascii="Autor" w:hAnsi="Autor"/>
          <w:w w:val="105"/>
          <w:sz w:val="21"/>
        </w:rPr>
        <w:t xml:space="preserve">Commercial (Multi) </w:t>
      </w:r>
      <w:r w:rsidRPr="00CF1253">
        <w:rPr>
          <w:rFonts w:ascii="Segoe UI Symbol" w:hAnsi="Segoe UI Symbol" w:cs="Segoe UI Symbol"/>
          <w:w w:val="105"/>
          <w:sz w:val="21"/>
        </w:rPr>
        <w:t>☐</w:t>
      </w:r>
      <w:r w:rsidR="000A6D27">
        <w:rPr>
          <w:rFonts w:ascii="Segoe UI Symbol" w:hAnsi="Segoe UI Symbol" w:cs="Segoe UI Symbol"/>
          <w:w w:val="105"/>
          <w:sz w:val="21"/>
        </w:rPr>
        <w:t xml:space="preserve"> </w:t>
      </w:r>
      <w:r w:rsidRPr="00CF1253">
        <w:rPr>
          <w:rFonts w:ascii="Autor" w:hAnsi="Autor"/>
          <w:w w:val="105"/>
          <w:sz w:val="21"/>
        </w:rPr>
        <w:t xml:space="preserve">ATP </w:t>
      </w:r>
      <w:r w:rsidRPr="00CF1253">
        <w:rPr>
          <w:rFonts w:ascii="Segoe UI Symbol" w:hAnsi="Segoe UI Symbol" w:cs="Segoe UI Symbol"/>
          <w:w w:val="105"/>
          <w:sz w:val="21"/>
        </w:rPr>
        <w:t>☐</w:t>
      </w:r>
      <w:r w:rsidR="000A6D27">
        <w:rPr>
          <w:rFonts w:ascii="Segoe UI Symbol" w:hAnsi="Segoe UI Symbol" w:cs="Segoe UI Symbol"/>
          <w:w w:val="105"/>
          <w:sz w:val="21"/>
        </w:rPr>
        <w:t xml:space="preserve"> </w:t>
      </w:r>
      <w:r w:rsidRPr="00CF1253">
        <w:rPr>
          <w:rFonts w:ascii="Autor" w:hAnsi="Autor"/>
          <w:w w:val="105"/>
          <w:sz w:val="21"/>
        </w:rPr>
        <w:t xml:space="preserve">CFI </w:t>
      </w:r>
      <w:r w:rsidRPr="00CF1253">
        <w:rPr>
          <w:rFonts w:ascii="Segoe UI Symbol" w:hAnsi="Segoe UI Symbol" w:cs="Segoe UI Symbol"/>
          <w:w w:val="105"/>
          <w:sz w:val="21"/>
        </w:rPr>
        <w:t>☐</w:t>
      </w:r>
      <w:r w:rsidR="000A6D27">
        <w:rPr>
          <w:rFonts w:ascii="Segoe UI Symbol" w:hAnsi="Segoe UI Symbol" w:cs="Segoe UI Symbol"/>
          <w:w w:val="105"/>
          <w:sz w:val="21"/>
        </w:rPr>
        <w:t xml:space="preserve"> </w:t>
      </w:r>
      <w:r w:rsidRPr="00CF1253">
        <w:rPr>
          <w:rFonts w:ascii="Autor" w:hAnsi="Autor"/>
          <w:w w:val="105"/>
          <w:sz w:val="21"/>
        </w:rPr>
        <w:t xml:space="preserve">CFII </w:t>
      </w:r>
      <w:r w:rsidRPr="00CF1253">
        <w:rPr>
          <w:rFonts w:ascii="Segoe UI Symbol" w:hAnsi="Segoe UI Symbol" w:cs="Segoe UI Symbol"/>
          <w:w w:val="105"/>
          <w:sz w:val="21"/>
        </w:rPr>
        <w:t>☐</w:t>
      </w:r>
      <w:r w:rsidR="000A6D27">
        <w:rPr>
          <w:rFonts w:ascii="Segoe UI Symbol" w:hAnsi="Segoe UI Symbol" w:cs="Segoe UI Symbol"/>
          <w:w w:val="105"/>
          <w:sz w:val="21"/>
        </w:rPr>
        <w:t xml:space="preserve"> </w:t>
      </w:r>
      <w:r w:rsidRPr="00CF1253">
        <w:rPr>
          <w:rFonts w:ascii="Autor" w:hAnsi="Autor"/>
          <w:w w:val="105"/>
          <w:sz w:val="21"/>
        </w:rPr>
        <w:t>MEI Type</w:t>
      </w:r>
      <w:r w:rsidRPr="00CF1253">
        <w:rPr>
          <w:rFonts w:ascii="Autor" w:hAnsi="Autor"/>
          <w:spacing w:val="-3"/>
          <w:w w:val="105"/>
          <w:sz w:val="21"/>
        </w:rPr>
        <w:t xml:space="preserve"> </w:t>
      </w:r>
      <w:r w:rsidRPr="00CF1253">
        <w:rPr>
          <w:rFonts w:ascii="Autor" w:hAnsi="Autor"/>
          <w:w w:val="105"/>
          <w:sz w:val="21"/>
        </w:rPr>
        <w:t>Ratings</w:t>
      </w:r>
      <w:r w:rsidRPr="000A6D27">
        <w:rPr>
          <w:rFonts w:ascii="Autor" w:hAnsi="Autor"/>
          <w:w w:val="105"/>
          <w:sz w:val="21"/>
          <w:u w:val="single"/>
        </w:rPr>
        <w:t>:</w:t>
      </w:r>
      <w:r w:rsidR="000A6D27">
        <w:rPr>
          <w:rFonts w:ascii="Autor" w:hAnsi="Autor"/>
          <w:w w:val="105"/>
          <w:sz w:val="21"/>
          <w:u w:val="single"/>
        </w:rPr>
        <w:t xml:space="preserve">  </w:t>
      </w:r>
      <w:r w:rsidRPr="000A6D27">
        <w:rPr>
          <w:rFonts w:ascii="Autor" w:hAnsi="Autor"/>
          <w:w w:val="105"/>
          <w:sz w:val="21"/>
          <w:u w:val="single"/>
        </w:rPr>
        <w:t xml:space="preserve"> </w:t>
      </w:r>
      <w:r w:rsidR="000A6D27" w:rsidRPr="000A6D27">
        <w:rPr>
          <w:rFonts w:ascii="Autor" w:hAnsi="Autor"/>
          <w:w w:val="105"/>
          <w:sz w:val="21"/>
          <w:u w:val="single"/>
        </w:rPr>
        <w:t xml:space="preserve"> </w:t>
      </w:r>
      <w:r w:rsidRPr="00CF1253">
        <w:rPr>
          <w:rFonts w:ascii="Autor" w:hAnsi="Autor"/>
          <w:w w:val="105"/>
          <w:sz w:val="21"/>
          <w:u w:val="single"/>
        </w:rPr>
        <w:tab/>
      </w:r>
      <w:r w:rsidR="00E16196">
        <w:rPr>
          <w:rFonts w:ascii="Autor" w:hAnsi="Autor"/>
          <w:w w:val="105"/>
          <w:sz w:val="21"/>
          <w:u w:val="single"/>
        </w:rPr>
        <w:t xml:space="preserve">  </w:t>
      </w:r>
      <w:r w:rsidR="003D5DBB">
        <w:rPr>
          <w:rFonts w:ascii="Autor" w:hAnsi="Autor"/>
          <w:w w:val="105"/>
          <w:sz w:val="21"/>
          <w:u w:val="single"/>
        </w:rPr>
        <w:t xml:space="preserve">     </w:t>
      </w:r>
      <w:r w:rsidR="00E16196">
        <w:rPr>
          <w:rFonts w:ascii="Autor" w:hAnsi="Autor"/>
          <w:w w:val="105"/>
          <w:sz w:val="21"/>
          <w:u w:val="single"/>
        </w:rPr>
        <w:t xml:space="preserve">   </w:t>
      </w:r>
    </w:p>
    <w:p w14:paraId="59BC4FC1" w14:textId="3A1BECB4" w:rsidR="00B01902" w:rsidRPr="00CF1253" w:rsidRDefault="007516AE" w:rsidP="003D5DBB">
      <w:pPr>
        <w:tabs>
          <w:tab w:val="left" w:pos="10043"/>
        </w:tabs>
        <w:ind w:right="180"/>
        <w:rPr>
          <w:rFonts w:ascii="Autor" w:hAnsi="Autor"/>
          <w:sz w:val="21"/>
        </w:rPr>
      </w:pPr>
      <w:r w:rsidRPr="00CF1253">
        <w:rPr>
          <w:rFonts w:ascii="Autor" w:hAnsi="Autor"/>
          <w:w w:val="103"/>
          <w:sz w:val="21"/>
          <w:u w:val="single"/>
        </w:rPr>
        <w:t xml:space="preserve"> </w:t>
      </w:r>
      <w:r w:rsidRPr="00CF1253">
        <w:rPr>
          <w:rFonts w:ascii="Autor" w:hAnsi="Autor"/>
          <w:sz w:val="21"/>
          <w:u w:val="single"/>
        </w:rPr>
        <w:tab/>
      </w:r>
      <w:r w:rsidR="003D5DBB">
        <w:rPr>
          <w:rFonts w:ascii="Autor" w:hAnsi="Autor"/>
          <w:sz w:val="21"/>
          <w:u w:val="single"/>
        </w:rPr>
        <w:t xml:space="preserve">     </w:t>
      </w:r>
      <w:r w:rsidR="00E16196">
        <w:rPr>
          <w:rFonts w:ascii="Autor" w:hAnsi="Autor"/>
          <w:sz w:val="21"/>
          <w:u w:val="single"/>
        </w:rPr>
        <w:t xml:space="preserve">   </w:t>
      </w:r>
    </w:p>
    <w:p w14:paraId="284C791B" w14:textId="77777777" w:rsidR="00B01902" w:rsidRPr="00CF1253" w:rsidRDefault="00B01902" w:rsidP="003D5DBB">
      <w:pPr>
        <w:pStyle w:val="BodyText"/>
        <w:spacing w:before="6"/>
        <w:ind w:right="180"/>
        <w:rPr>
          <w:rFonts w:ascii="Autor" w:hAnsi="Autor"/>
          <w:sz w:val="20"/>
        </w:rPr>
      </w:pPr>
    </w:p>
    <w:p w14:paraId="18CEBA0E" w14:textId="77777777" w:rsidR="00B01902" w:rsidRPr="00CF1253" w:rsidRDefault="007516AE" w:rsidP="003D5DBB">
      <w:pPr>
        <w:ind w:right="180"/>
        <w:jc w:val="both"/>
        <w:rPr>
          <w:rFonts w:ascii="Autor" w:hAnsi="Autor"/>
          <w:sz w:val="21"/>
        </w:rPr>
      </w:pPr>
      <w:r w:rsidRPr="00CF1253">
        <w:rPr>
          <w:rFonts w:ascii="Autor" w:hAnsi="Autor"/>
          <w:w w:val="105"/>
          <w:sz w:val="21"/>
        </w:rPr>
        <w:t>Type of Aircraft Flown &amp; Hours in Each (You don’t need to put them all down):</w:t>
      </w:r>
    </w:p>
    <w:p w14:paraId="4DC47C3C" w14:textId="6FBE4A23" w:rsidR="00B01902" w:rsidRPr="00CF1253" w:rsidRDefault="007516AE" w:rsidP="003D5DBB">
      <w:pPr>
        <w:tabs>
          <w:tab w:val="left" w:pos="3060"/>
          <w:tab w:val="left" w:pos="5200"/>
          <w:tab w:val="left" w:pos="5908"/>
          <w:tab w:val="left" w:pos="8034"/>
          <w:tab w:val="left" w:pos="10163"/>
        </w:tabs>
        <w:spacing w:before="116" w:after="60" w:line="358" w:lineRule="auto"/>
        <w:ind w:right="180"/>
        <w:jc w:val="both"/>
        <w:rPr>
          <w:rFonts w:ascii="Autor" w:hAnsi="Autor"/>
          <w:sz w:val="21"/>
        </w:rPr>
      </w:pPr>
      <w:r w:rsidRPr="00CF1253">
        <w:rPr>
          <w:rFonts w:ascii="Autor" w:hAnsi="Autor"/>
          <w:w w:val="105"/>
          <w:sz w:val="21"/>
        </w:rPr>
        <w:t xml:space="preserve">Aircraft: </w:t>
      </w:r>
      <w:r w:rsidRPr="00E16196">
        <w:rPr>
          <w:rFonts w:ascii="Autor" w:hAnsi="Autor"/>
          <w:w w:val="105"/>
          <w:sz w:val="21"/>
        </w:rPr>
        <w:t>Cessna</w:t>
      </w:r>
      <w:r w:rsidRPr="00E16196">
        <w:rPr>
          <w:rFonts w:ascii="Autor" w:hAnsi="Autor"/>
          <w:spacing w:val="-5"/>
          <w:w w:val="105"/>
          <w:sz w:val="21"/>
        </w:rPr>
        <w:t xml:space="preserve"> </w:t>
      </w:r>
      <w:r w:rsidRPr="00E16196">
        <w:rPr>
          <w:rFonts w:ascii="Autor" w:hAnsi="Autor"/>
          <w:w w:val="105"/>
          <w:sz w:val="21"/>
        </w:rPr>
        <w:t xml:space="preserve">172 </w:t>
      </w:r>
      <w:r w:rsidRPr="00E16196">
        <w:rPr>
          <w:rFonts w:ascii="Autor" w:hAnsi="Autor"/>
          <w:spacing w:val="3"/>
          <w:w w:val="105"/>
          <w:sz w:val="21"/>
        </w:rPr>
        <w:t xml:space="preserve"> </w:t>
      </w:r>
      <w:r w:rsidR="00E16196" w:rsidRPr="00E16196">
        <w:rPr>
          <w:rFonts w:ascii="Autor" w:hAnsi="Autor"/>
          <w:spacing w:val="3"/>
          <w:w w:val="105"/>
          <w:sz w:val="21"/>
        </w:rPr>
        <w:t xml:space="preserve">   </w:t>
      </w:r>
      <w:r w:rsidR="00E16196">
        <w:rPr>
          <w:rFonts w:ascii="Autor" w:hAnsi="Autor"/>
          <w:spacing w:val="3"/>
          <w:w w:val="105"/>
          <w:sz w:val="21"/>
        </w:rPr>
        <w:t xml:space="preserve">   </w:t>
      </w:r>
      <w:r w:rsidRPr="00CF1253">
        <w:rPr>
          <w:rFonts w:ascii="Autor" w:hAnsi="Autor"/>
          <w:w w:val="105"/>
          <w:sz w:val="21"/>
        </w:rPr>
        <w:t>Hours:</w:t>
      </w:r>
      <w:r w:rsidR="00E16196">
        <w:rPr>
          <w:rFonts w:ascii="Autor" w:hAnsi="Autor"/>
          <w:w w:val="105"/>
          <w:sz w:val="21"/>
        </w:rPr>
        <w:t xml:space="preserve"> </w:t>
      </w:r>
      <w:r w:rsidRPr="00CF1253">
        <w:rPr>
          <w:rFonts w:ascii="Autor" w:hAnsi="Autor"/>
          <w:w w:val="105"/>
          <w:sz w:val="21"/>
          <w:u w:val="single"/>
        </w:rPr>
        <w:t xml:space="preserve"> </w:t>
      </w:r>
      <w:r w:rsidR="00E16196">
        <w:rPr>
          <w:rFonts w:ascii="Autor" w:hAnsi="Autor"/>
          <w:w w:val="105"/>
          <w:sz w:val="21"/>
          <w:u w:val="single"/>
        </w:rPr>
        <w:t xml:space="preserve">            </w:t>
      </w:r>
      <w:r w:rsidRPr="00CF1253">
        <w:rPr>
          <w:rFonts w:ascii="Autor" w:hAnsi="Autor"/>
          <w:w w:val="105"/>
          <w:sz w:val="21"/>
        </w:rPr>
        <w:tab/>
        <w:t>Aircraft:</w:t>
      </w:r>
      <w:r w:rsidRPr="00CF1253">
        <w:rPr>
          <w:rFonts w:ascii="Autor" w:hAnsi="Autor"/>
          <w:spacing w:val="-4"/>
          <w:w w:val="105"/>
          <w:sz w:val="21"/>
        </w:rPr>
        <w:t xml:space="preserve"> </w:t>
      </w:r>
      <w:r w:rsidRPr="00E16196">
        <w:rPr>
          <w:rFonts w:ascii="Autor" w:hAnsi="Autor"/>
          <w:w w:val="105"/>
          <w:sz w:val="21"/>
        </w:rPr>
        <w:t>PA-28</w:t>
      </w:r>
      <w:r w:rsidRPr="00E16196">
        <w:rPr>
          <w:rFonts w:ascii="Autor" w:hAnsi="Autor"/>
          <w:w w:val="105"/>
          <w:sz w:val="21"/>
        </w:rPr>
        <w:tab/>
      </w:r>
      <w:r w:rsidR="00E16196" w:rsidRPr="00E16196">
        <w:rPr>
          <w:rFonts w:ascii="Autor" w:hAnsi="Autor"/>
          <w:w w:val="105"/>
          <w:sz w:val="21"/>
        </w:rPr>
        <w:t xml:space="preserve"> </w:t>
      </w:r>
      <w:r w:rsidRPr="00CF1253">
        <w:rPr>
          <w:rFonts w:ascii="Autor" w:hAnsi="Autor"/>
          <w:w w:val="105"/>
          <w:sz w:val="21"/>
        </w:rPr>
        <w:t>Hours:</w:t>
      </w:r>
      <w:r w:rsidRPr="00CF1253">
        <w:rPr>
          <w:rFonts w:ascii="Autor" w:hAnsi="Autor"/>
          <w:w w:val="105"/>
          <w:sz w:val="21"/>
          <w:u w:val="single"/>
        </w:rPr>
        <w:tab/>
      </w:r>
      <w:r w:rsidR="003D5DBB">
        <w:rPr>
          <w:rFonts w:ascii="Autor" w:hAnsi="Autor"/>
          <w:w w:val="105"/>
          <w:sz w:val="21"/>
          <w:u w:val="single"/>
        </w:rPr>
        <w:t xml:space="preserve">       </w:t>
      </w:r>
      <w:r w:rsidRPr="00CF1253">
        <w:rPr>
          <w:rFonts w:ascii="Autor" w:hAnsi="Autor"/>
          <w:w w:val="105"/>
          <w:sz w:val="21"/>
        </w:rPr>
        <w:t xml:space="preserve"> Aircraft:</w:t>
      </w:r>
      <w:r w:rsidRPr="000A6D27">
        <w:rPr>
          <w:rFonts w:ascii="Autor" w:hAnsi="Autor"/>
          <w:w w:val="105"/>
          <w:sz w:val="21"/>
        </w:rPr>
        <w:t xml:space="preserve"> </w:t>
      </w:r>
      <w:r w:rsidR="007C2A23" w:rsidRPr="00E16196">
        <w:rPr>
          <w:rFonts w:ascii="Autor" w:hAnsi="Autor"/>
          <w:w w:val="105"/>
          <w:sz w:val="21"/>
        </w:rPr>
        <w:t xml:space="preserve">PA-44          </w:t>
      </w:r>
      <w:r w:rsidR="00E16196">
        <w:rPr>
          <w:rFonts w:ascii="Autor" w:hAnsi="Autor"/>
          <w:w w:val="105"/>
          <w:sz w:val="21"/>
        </w:rPr>
        <w:t xml:space="preserve"> </w:t>
      </w:r>
      <w:r w:rsidR="007C2A23" w:rsidRPr="00E16196">
        <w:rPr>
          <w:rFonts w:ascii="Autor" w:hAnsi="Autor"/>
          <w:w w:val="105"/>
          <w:sz w:val="21"/>
        </w:rPr>
        <w:t xml:space="preserve"> </w:t>
      </w:r>
      <w:r w:rsidR="00E16196">
        <w:rPr>
          <w:rFonts w:ascii="Autor" w:hAnsi="Autor"/>
          <w:w w:val="105"/>
          <w:sz w:val="21"/>
        </w:rPr>
        <w:t xml:space="preserve">    </w:t>
      </w:r>
      <w:r w:rsidRPr="00CF1253">
        <w:rPr>
          <w:rFonts w:ascii="Autor" w:hAnsi="Autor"/>
          <w:w w:val="105"/>
          <w:sz w:val="21"/>
        </w:rPr>
        <w:t>Hours:</w:t>
      </w:r>
      <w:r w:rsidR="00E16196">
        <w:rPr>
          <w:rFonts w:ascii="Autor" w:hAnsi="Autor"/>
          <w:w w:val="105"/>
          <w:sz w:val="21"/>
        </w:rPr>
        <w:t xml:space="preserve"> </w:t>
      </w:r>
      <w:r w:rsidRPr="00CF1253">
        <w:rPr>
          <w:rFonts w:ascii="Autor" w:hAnsi="Autor"/>
          <w:w w:val="105"/>
          <w:sz w:val="21"/>
          <w:u w:val="single"/>
        </w:rPr>
        <w:t xml:space="preserve"> </w:t>
      </w:r>
      <w:r w:rsidR="00E16196">
        <w:rPr>
          <w:rFonts w:ascii="Autor" w:hAnsi="Autor"/>
          <w:w w:val="105"/>
          <w:sz w:val="21"/>
          <w:u w:val="single"/>
        </w:rPr>
        <w:t xml:space="preserve">           </w:t>
      </w:r>
      <w:r w:rsidRPr="00CF1253">
        <w:rPr>
          <w:rFonts w:ascii="Autor" w:hAnsi="Autor"/>
          <w:w w:val="105"/>
          <w:sz w:val="21"/>
        </w:rPr>
        <w:tab/>
        <w:t>Aircraft:</w:t>
      </w:r>
      <w:r w:rsidRPr="00CF1253">
        <w:rPr>
          <w:rFonts w:ascii="Autor" w:hAnsi="Autor"/>
          <w:w w:val="105"/>
          <w:sz w:val="21"/>
          <w:u w:val="single"/>
        </w:rPr>
        <w:t xml:space="preserve"> </w:t>
      </w:r>
      <w:r w:rsidRPr="00CF1253">
        <w:rPr>
          <w:rFonts w:ascii="Autor" w:hAnsi="Autor"/>
          <w:w w:val="105"/>
          <w:sz w:val="21"/>
          <w:u w:val="single"/>
        </w:rPr>
        <w:tab/>
      </w:r>
      <w:r w:rsidR="00E16196" w:rsidRPr="00E16196">
        <w:rPr>
          <w:rFonts w:ascii="Autor" w:hAnsi="Autor"/>
          <w:w w:val="105"/>
          <w:sz w:val="21"/>
        </w:rPr>
        <w:t xml:space="preserve"> </w:t>
      </w:r>
      <w:r w:rsidRPr="00CF1253">
        <w:rPr>
          <w:rFonts w:ascii="Autor" w:hAnsi="Autor"/>
          <w:w w:val="105"/>
          <w:sz w:val="21"/>
        </w:rPr>
        <w:t>Hours:</w:t>
      </w:r>
      <w:r w:rsidRPr="00CF1253">
        <w:rPr>
          <w:rFonts w:ascii="Autor" w:hAnsi="Autor"/>
          <w:w w:val="105"/>
          <w:sz w:val="21"/>
          <w:u w:val="single"/>
        </w:rPr>
        <w:tab/>
      </w:r>
      <w:r w:rsidR="003D5DBB">
        <w:rPr>
          <w:rFonts w:ascii="Autor" w:hAnsi="Autor"/>
          <w:w w:val="105"/>
          <w:sz w:val="21"/>
          <w:u w:val="single"/>
        </w:rPr>
        <w:t xml:space="preserve">      </w:t>
      </w:r>
      <w:r w:rsidRPr="00CF1253">
        <w:rPr>
          <w:rFonts w:ascii="Autor" w:hAnsi="Autor"/>
          <w:w w:val="105"/>
          <w:sz w:val="21"/>
        </w:rPr>
        <w:t xml:space="preserve"> Aircraft:</w:t>
      </w:r>
      <w:r w:rsidRPr="00CF1253">
        <w:rPr>
          <w:rFonts w:ascii="Autor" w:hAnsi="Autor"/>
          <w:w w:val="105"/>
          <w:sz w:val="21"/>
          <w:u w:val="single"/>
        </w:rPr>
        <w:t xml:space="preserve"> </w:t>
      </w:r>
      <w:r w:rsidR="00E16196">
        <w:rPr>
          <w:rFonts w:ascii="Autor" w:hAnsi="Autor"/>
          <w:w w:val="105"/>
          <w:sz w:val="21"/>
          <w:u w:val="single"/>
        </w:rPr>
        <w:t xml:space="preserve">                         </w:t>
      </w:r>
      <w:r w:rsidR="000A6D27" w:rsidRPr="000A6D27">
        <w:rPr>
          <w:rFonts w:ascii="Autor" w:hAnsi="Autor"/>
          <w:w w:val="105"/>
          <w:sz w:val="21"/>
        </w:rPr>
        <w:t xml:space="preserve">  </w:t>
      </w:r>
      <w:r w:rsidRPr="00CF1253">
        <w:rPr>
          <w:rFonts w:ascii="Autor" w:hAnsi="Autor"/>
          <w:w w:val="105"/>
          <w:sz w:val="21"/>
        </w:rPr>
        <w:t>Hours:</w:t>
      </w:r>
      <w:r w:rsidR="00E16196">
        <w:rPr>
          <w:rFonts w:ascii="Autor" w:hAnsi="Autor"/>
          <w:w w:val="105"/>
          <w:sz w:val="21"/>
        </w:rPr>
        <w:t xml:space="preserve"> </w:t>
      </w:r>
      <w:r w:rsidR="00E16196">
        <w:rPr>
          <w:rFonts w:ascii="Autor" w:hAnsi="Autor"/>
          <w:w w:val="105"/>
          <w:sz w:val="21"/>
          <w:u w:val="single"/>
        </w:rPr>
        <w:t xml:space="preserve">             </w:t>
      </w:r>
      <w:r w:rsidRPr="00CF1253">
        <w:rPr>
          <w:rFonts w:ascii="Autor" w:hAnsi="Autor"/>
          <w:w w:val="105"/>
          <w:sz w:val="21"/>
        </w:rPr>
        <w:tab/>
        <w:t>Aircraft:</w:t>
      </w:r>
      <w:r w:rsidRPr="00CF1253">
        <w:rPr>
          <w:rFonts w:ascii="Autor" w:hAnsi="Autor"/>
          <w:w w:val="105"/>
          <w:sz w:val="21"/>
          <w:u w:val="single"/>
        </w:rPr>
        <w:t xml:space="preserve"> </w:t>
      </w:r>
      <w:r w:rsidRPr="00CF1253">
        <w:rPr>
          <w:rFonts w:ascii="Autor" w:hAnsi="Autor"/>
          <w:w w:val="105"/>
          <w:sz w:val="21"/>
          <w:u w:val="single"/>
        </w:rPr>
        <w:tab/>
      </w:r>
      <w:r w:rsidR="00E16196" w:rsidRPr="00E16196">
        <w:rPr>
          <w:rFonts w:ascii="Autor" w:hAnsi="Autor"/>
          <w:w w:val="105"/>
          <w:sz w:val="21"/>
        </w:rPr>
        <w:t xml:space="preserve"> </w:t>
      </w:r>
      <w:r w:rsidRPr="00CF1253">
        <w:rPr>
          <w:rFonts w:ascii="Autor" w:hAnsi="Autor"/>
          <w:w w:val="105"/>
          <w:sz w:val="21"/>
        </w:rPr>
        <w:t>Hours:</w:t>
      </w:r>
      <w:r w:rsidRPr="00CF1253">
        <w:rPr>
          <w:rFonts w:ascii="Autor" w:hAnsi="Autor"/>
          <w:w w:val="105"/>
          <w:sz w:val="21"/>
          <w:u w:val="single"/>
        </w:rPr>
        <w:t xml:space="preserve"> </w:t>
      </w:r>
      <w:r w:rsidRPr="00CF1253">
        <w:rPr>
          <w:rFonts w:ascii="Autor" w:hAnsi="Autor"/>
          <w:sz w:val="21"/>
          <w:u w:val="single"/>
        </w:rPr>
        <w:tab/>
      </w:r>
      <w:r w:rsidR="003D5DBB">
        <w:rPr>
          <w:rFonts w:ascii="Autor" w:hAnsi="Autor"/>
          <w:sz w:val="21"/>
          <w:u w:val="single"/>
        </w:rPr>
        <w:t xml:space="preserve">      </w:t>
      </w:r>
    </w:p>
    <w:p w14:paraId="512EE8A3" w14:textId="215A4402" w:rsidR="00B01902" w:rsidRPr="00E16196" w:rsidRDefault="007516AE" w:rsidP="003D5DBB">
      <w:pPr>
        <w:pStyle w:val="Heading2"/>
        <w:spacing w:before="120"/>
        <w:ind w:left="0" w:right="180"/>
        <w:jc w:val="both"/>
        <w:rPr>
          <w:rFonts w:ascii="Autor" w:hAnsi="Autor"/>
          <w:sz w:val="22"/>
          <w:szCs w:val="22"/>
          <w:u w:val="none"/>
        </w:rPr>
      </w:pPr>
      <w:r w:rsidRPr="00E16196">
        <w:rPr>
          <w:rFonts w:ascii="Autor" w:hAnsi="Autor"/>
          <w:sz w:val="22"/>
          <w:szCs w:val="22"/>
          <w:u w:val="none"/>
        </w:rPr>
        <w:t>Emergency Contact Information</w:t>
      </w:r>
    </w:p>
    <w:p w14:paraId="719C3096" w14:textId="5A7D7343" w:rsidR="00E16196" w:rsidRDefault="007516AE" w:rsidP="003D5DBB">
      <w:pPr>
        <w:tabs>
          <w:tab w:val="left" w:pos="3779"/>
          <w:tab w:val="left" w:pos="5200"/>
          <w:tab w:val="left" w:pos="6616"/>
          <w:tab w:val="left" w:pos="8035"/>
        </w:tabs>
        <w:spacing w:before="95" w:line="357" w:lineRule="auto"/>
        <w:ind w:right="180"/>
        <w:jc w:val="both"/>
        <w:rPr>
          <w:rFonts w:ascii="Autor" w:hAnsi="Autor"/>
          <w:w w:val="105"/>
          <w:sz w:val="21"/>
          <w:u w:val="single"/>
        </w:rPr>
      </w:pPr>
      <w:r w:rsidRPr="00CF1253">
        <w:rPr>
          <w:rFonts w:ascii="Autor" w:hAnsi="Autor"/>
          <w:w w:val="105"/>
          <w:sz w:val="21"/>
        </w:rPr>
        <w:t>Name:</w:t>
      </w:r>
      <w:r w:rsidRPr="00CF1253">
        <w:rPr>
          <w:rFonts w:ascii="Autor" w:hAnsi="Autor"/>
          <w:spacing w:val="-5"/>
          <w:w w:val="105"/>
          <w:sz w:val="21"/>
        </w:rPr>
        <w:t xml:space="preserve"> </w:t>
      </w:r>
      <w:r w:rsidRPr="00CF1253">
        <w:rPr>
          <w:rFonts w:ascii="Autor" w:hAnsi="Autor"/>
          <w:w w:val="105"/>
          <w:sz w:val="21"/>
        </w:rPr>
        <w:t>Last</w:t>
      </w:r>
      <w:r w:rsidR="00E16196">
        <w:rPr>
          <w:rFonts w:ascii="Autor" w:hAnsi="Autor"/>
          <w:w w:val="105"/>
          <w:sz w:val="21"/>
        </w:rPr>
        <w:t xml:space="preserve"> </w:t>
      </w:r>
      <w:r w:rsidR="00E16196">
        <w:rPr>
          <w:rFonts w:ascii="Autor" w:hAnsi="Autor"/>
          <w:w w:val="105"/>
          <w:sz w:val="21"/>
          <w:u w:val="single"/>
        </w:rPr>
        <w:t xml:space="preserve">                                                                           </w:t>
      </w:r>
      <w:r w:rsidR="00E16196" w:rsidRPr="00E16196">
        <w:rPr>
          <w:rFonts w:ascii="Autor" w:hAnsi="Autor"/>
          <w:w w:val="105"/>
          <w:sz w:val="21"/>
        </w:rPr>
        <w:t xml:space="preserve">  </w:t>
      </w:r>
      <w:r w:rsidRPr="00CF1253">
        <w:rPr>
          <w:rFonts w:ascii="Autor" w:hAnsi="Autor"/>
          <w:w w:val="105"/>
          <w:sz w:val="21"/>
        </w:rPr>
        <w:t>First</w:t>
      </w:r>
      <w:r w:rsidR="00E16196">
        <w:rPr>
          <w:rFonts w:ascii="Autor" w:hAnsi="Autor"/>
          <w:w w:val="105"/>
          <w:sz w:val="21"/>
          <w:u w:val="single"/>
        </w:rPr>
        <w:t xml:space="preserve">                                                                        </w:t>
      </w:r>
      <w:r w:rsidR="003D5DBB">
        <w:rPr>
          <w:rFonts w:ascii="Autor" w:hAnsi="Autor"/>
          <w:w w:val="105"/>
          <w:sz w:val="21"/>
          <w:u w:val="single"/>
        </w:rPr>
        <w:t xml:space="preserve">      </w:t>
      </w:r>
      <w:r w:rsidR="00E16196">
        <w:rPr>
          <w:rFonts w:ascii="Autor" w:hAnsi="Autor"/>
          <w:w w:val="105"/>
          <w:sz w:val="21"/>
          <w:u w:val="single"/>
        </w:rPr>
        <w:t xml:space="preserve">       </w:t>
      </w:r>
      <w:r w:rsidR="003D5DBB">
        <w:rPr>
          <w:rFonts w:ascii="Autor" w:hAnsi="Autor"/>
          <w:w w:val="105"/>
          <w:sz w:val="21"/>
          <w:u w:val="single"/>
        </w:rPr>
        <w:t xml:space="preserve"> </w:t>
      </w:r>
      <w:r w:rsidR="00E16196">
        <w:rPr>
          <w:rFonts w:ascii="Autor" w:hAnsi="Autor"/>
          <w:w w:val="105"/>
          <w:sz w:val="21"/>
          <w:u w:val="single"/>
        </w:rPr>
        <w:t xml:space="preserve"> </w:t>
      </w:r>
    </w:p>
    <w:p w14:paraId="0B7EDEA6" w14:textId="6535ACE5" w:rsidR="00E16196" w:rsidRDefault="007516AE" w:rsidP="003D5DBB">
      <w:pPr>
        <w:tabs>
          <w:tab w:val="left" w:pos="3779"/>
          <w:tab w:val="left" w:pos="5200"/>
          <w:tab w:val="left" w:pos="6616"/>
          <w:tab w:val="left" w:pos="8035"/>
          <w:tab w:val="left" w:pos="10620"/>
        </w:tabs>
        <w:spacing w:before="95" w:line="357" w:lineRule="auto"/>
        <w:ind w:right="180"/>
        <w:jc w:val="both"/>
        <w:rPr>
          <w:rFonts w:ascii="Autor" w:hAnsi="Autor"/>
          <w:w w:val="105"/>
          <w:sz w:val="21"/>
          <w:u w:val="single"/>
        </w:rPr>
      </w:pPr>
      <w:r w:rsidRPr="00CF1253">
        <w:rPr>
          <w:rFonts w:ascii="Autor" w:hAnsi="Autor"/>
          <w:w w:val="105"/>
          <w:sz w:val="21"/>
        </w:rPr>
        <w:t>Address:</w:t>
      </w:r>
      <w:r w:rsidRPr="00CF1253">
        <w:rPr>
          <w:rFonts w:ascii="Autor" w:hAnsi="Autor"/>
          <w:w w:val="105"/>
          <w:sz w:val="21"/>
          <w:u w:val="single"/>
        </w:rPr>
        <w:t xml:space="preserve"> </w:t>
      </w:r>
      <w:r w:rsidRPr="00CF1253">
        <w:rPr>
          <w:rFonts w:ascii="Autor" w:hAnsi="Autor"/>
          <w:w w:val="105"/>
          <w:sz w:val="21"/>
          <w:u w:val="single"/>
        </w:rPr>
        <w:tab/>
      </w:r>
      <w:r w:rsidRPr="00CF1253">
        <w:rPr>
          <w:rFonts w:ascii="Autor" w:hAnsi="Autor"/>
          <w:w w:val="105"/>
          <w:sz w:val="21"/>
          <w:u w:val="single"/>
        </w:rPr>
        <w:tab/>
      </w:r>
      <w:r w:rsidRPr="00CF1253">
        <w:rPr>
          <w:rFonts w:ascii="Autor" w:hAnsi="Autor"/>
          <w:w w:val="105"/>
          <w:sz w:val="21"/>
          <w:u w:val="single"/>
        </w:rPr>
        <w:tab/>
      </w:r>
      <w:r w:rsidR="00E16196">
        <w:rPr>
          <w:rFonts w:ascii="Autor" w:hAnsi="Autor"/>
          <w:w w:val="105"/>
          <w:sz w:val="21"/>
          <w:u w:val="single"/>
        </w:rPr>
        <w:t xml:space="preserve">        </w:t>
      </w:r>
      <w:r w:rsidR="003D5DBB">
        <w:rPr>
          <w:rFonts w:ascii="Autor" w:hAnsi="Autor"/>
          <w:w w:val="105"/>
          <w:sz w:val="21"/>
          <w:u w:val="single"/>
        </w:rPr>
        <w:t xml:space="preserve">       </w:t>
      </w:r>
      <w:r w:rsidR="003D5DBB" w:rsidRPr="003D5DBB">
        <w:rPr>
          <w:rFonts w:ascii="Autor" w:hAnsi="Autor"/>
          <w:w w:val="105"/>
          <w:sz w:val="21"/>
        </w:rPr>
        <w:t xml:space="preserve"> </w:t>
      </w:r>
      <w:r w:rsidRPr="00CF1253">
        <w:rPr>
          <w:rFonts w:ascii="Autor" w:hAnsi="Autor"/>
          <w:w w:val="105"/>
          <w:sz w:val="21"/>
        </w:rPr>
        <w:t>Apt:</w:t>
      </w:r>
      <w:r w:rsidRPr="00CF1253">
        <w:rPr>
          <w:rFonts w:ascii="Autor" w:hAnsi="Autor"/>
          <w:w w:val="105"/>
          <w:sz w:val="21"/>
          <w:u w:val="single"/>
        </w:rPr>
        <w:tab/>
      </w:r>
      <w:r w:rsidR="00E16196">
        <w:rPr>
          <w:rFonts w:ascii="Autor" w:hAnsi="Autor"/>
          <w:w w:val="105"/>
          <w:sz w:val="21"/>
          <w:u w:val="single"/>
        </w:rPr>
        <w:t xml:space="preserve">                               </w:t>
      </w:r>
      <w:r w:rsidR="003D5DBB">
        <w:rPr>
          <w:rFonts w:ascii="Autor" w:hAnsi="Autor"/>
          <w:w w:val="105"/>
          <w:sz w:val="21"/>
          <w:u w:val="single"/>
        </w:rPr>
        <w:t xml:space="preserve">     </w:t>
      </w:r>
      <w:r w:rsidR="00E16196">
        <w:rPr>
          <w:rFonts w:ascii="Autor" w:hAnsi="Autor"/>
          <w:w w:val="105"/>
          <w:sz w:val="21"/>
          <w:u w:val="single"/>
        </w:rPr>
        <w:t xml:space="preserve">         </w:t>
      </w:r>
    </w:p>
    <w:p w14:paraId="04B5687B" w14:textId="6A3797B2" w:rsidR="003D5DBB" w:rsidRDefault="007516AE" w:rsidP="003D5DBB">
      <w:pPr>
        <w:tabs>
          <w:tab w:val="left" w:pos="3779"/>
          <w:tab w:val="left" w:pos="5200"/>
          <w:tab w:val="left" w:pos="6616"/>
          <w:tab w:val="left" w:pos="8035"/>
          <w:tab w:val="left" w:pos="10620"/>
        </w:tabs>
        <w:spacing w:before="95" w:line="357" w:lineRule="auto"/>
        <w:ind w:right="180"/>
        <w:jc w:val="both"/>
        <w:rPr>
          <w:rFonts w:ascii="Autor" w:hAnsi="Autor"/>
          <w:w w:val="105"/>
          <w:sz w:val="21"/>
        </w:rPr>
      </w:pPr>
      <w:r w:rsidRPr="00CF1253">
        <w:rPr>
          <w:rFonts w:ascii="Autor" w:hAnsi="Autor"/>
          <w:w w:val="105"/>
          <w:sz w:val="21"/>
        </w:rPr>
        <w:t>City:</w:t>
      </w:r>
      <w:r w:rsidRPr="00CF1253">
        <w:rPr>
          <w:rFonts w:ascii="Autor" w:hAnsi="Autor"/>
          <w:w w:val="105"/>
          <w:sz w:val="21"/>
          <w:u w:val="single"/>
        </w:rPr>
        <w:t xml:space="preserve"> </w:t>
      </w:r>
      <w:r w:rsidRPr="00CF1253">
        <w:rPr>
          <w:rFonts w:ascii="Autor" w:hAnsi="Autor"/>
          <w:w w:val="105"/>
          <w:sz w:val="21"/>
          <w:u w:val="single"/>
        </w:rPr>
        <w:tab/>
      </w:r>
      <w:r w:rsidRPr="00CF1253">
        <w:rPr>
          <w:rFonts w:ascii="Autor" w:hAnsi="Autor"/>
          <w:w w:val="105"/>
          <w:sz w:val="21"/>
          <w:u w:val="single"/>
        </w:rPr>
        <w:tab/>
      </w:r>
      <w:r w:rsidR="003D5DBB">
        <w:rPr>
          <w:rFonts w:ascii="Autor" w:hAnsi="Autor"/>
          <w:w w:val="105"/>
          <w:sz w:val="21"/>
          <w:u w:val="single"/>
        </w:rPr>
        <w:t xml:space="preserve">  </w:t>
      </w:r>
      <w:r w:rsidR="003D5DBB" w:rsidRPr="003D5DBB">
        <w:rPr>
          <w:rFonts w:ascii="Autor" w:hAnsi="Autor"/>
          <w:w w:val="105"/>
          <w:sz w:val="21"/>
        </w:rPr>
        <w:t xml:space="preserve">  </w:t>
      </w:r>
      <w:r w:rsidRPr="00CF1253">
        <w:rPr>
          <w:rFonts w:ascii="Autor" w:hAnsi="Autor"/>
          <w:w w:val="105"/>
          <w:sz w:val="21"/>
        </w:rPr>
        <w:t>State:</w:t>
      </w:r>
      <w:r w:rsidRPr="00CF1253">
        <w:rPr>
          <w:rFonts w:ascii="Autor" w:hAnsi="Autor"/>
          <w:w w:val="105"/>
          <w:sz w:val="21"/>
          <w:u w:val="single"/>
        </w:rPr>
        <w:t xml:space="preserve"> </w:t>
      </w:r>
      <w:r w:rsidRPr="00CF1253">
        <w:rPr>
          <w:rFonts w:ascii="Autor" w:hAnsi="Autor"/>
          <w:w w:val="105"/>
          <w:sz w:val="21"/>
          <w:u w:val="single"/>
        </w:rPr>
        <w:tab/>
      </w:r>
      <w:r w:rsidR="003D5DBB">
        <w:rPr>
          <w:rFonts w:ascii="Autor" w:hAnsi="Autor"/>
          <w:w w:val="105"/>
          <w:sz w:val="21"/>
          <w:u w:val="single"/>
        </w:rPr>
        <w:t xml:space="preserve">              </w:t>
      </w:r>
      <w:r w:rsidR="003D5DBB" w:rsidRPr="003D5DBB">
        <w:rPr>
          <w:rFonts w:ascii="Autor" w:hAnsi="Autor"/>
          <w:w w:val="105"/>
          <w:sz w:val="21"/>
        </w:rPr>
        <w:t xml:space="preserve">  </w:t>
      </w:r>
      <w:r w:rsidRPr="00CF1253">
        <w:rPr>
          <w:rFonts w:ascii="Autor" w:hAnsi="Autor"/>
          <w:w w:val="105"/>
          <w:sz w:val="21"/>
        </w:rPr>
        <w:t>Zip:</w:t>
      </w:r>
      <w:r w:rsidRPr="00CF1253">
        <w:rPr>
          <w:rFonts w:ascii="Autor" w:hAnsi="Autor"/>
          <w:w w:val="105"/>
          <w:sz w:val="21"/>
          <w:u w:val="single"/>
        </w:rPr>
        <w:tab/>
      </w:r>
      <w:r w:rsidR="003D5DBB">
        <w:rPr>
          <w:rFonts w:ascii="Autor" w:hAnsi="Autor"/>
          <w:w w:val="105"/>
          <w:sz w:val="21"/>
          <w:u w:val="single"/>
        </w:rPr>
        <w:t xml:space="preserve">                                             </w:t>
      </w:r>
      <w:r w:rsidRPr="00CF1253">
        <w:rPr>
          <w:rFonts w:ascii="Autor" w:hAnsi="Autor"/>
          <w:w w:val="105"/>
          <w:sz w:val="21"/>
        </w:rPr>
        <w:t xml:space="preserve"> </w:t>
      </w:r>
    </w:p>
    <w:p w14:paraId="7A7E9861" w14:textId="7E23F4D0" w:rsidR="00B01902" w:rsidRPr="00546D40" w:rsidRDefault="007516AE" w:rsidP="003D5DBB">
      <w:pPr>
        <w:tabs>
          <w:tab w:val="left" w:pos="3779"/>
          <w:tab w:val="left" w:pos="5200"/>
          <w:tab w:val="left" w:pos="6616"/>
          <w:tab w:val="left" w:pos="8035"/>
          <w:tab w:val="left" w:pos="10620"/>
        </w:tabs>
        <w:spacing w:before="95" w:line="357" w:lineRule="auto"/>
        <w:ind w:right="180"/>
        <w:jc w:val="both"/>
        <w:rPr>
          <w:rFonts w:ascii="Autor" w:hAnsi="Autor"/>
          <w:sz w:val="21"/>
        </w:rPr>
      </w:pPr>
      <w:r w:rsidRPr="00CF1253">
        <w:rPr>
          <w:rFonts w:ascii="Autor" w:hAnsi="Autor"/>
          <w:w w:val="105"/>
          <w:sz w:val="21"/>
        </w:rPr>
        <w:t>Phone:</w:t>
      </w:r>
      <w:r w:rsidRPr="00CF1253">
        <w:rPr>
          <w:rFonts w:ascii="Autor" w:hAnsi="Autor"/>
          <w:spacing w:val="-8"/>
          <w:w w:val="105"/>
          <w:sz w:val="21"/>
        </w:rPr>
        <w:t xml:space="preserve"> </w:t>
      </w:r>
      <w:r w:rsidR="00342107">
        <w:rPr>
          <w:rFonts w:ascii="Autor" w:hAnsi="Autor"/>
          <w:spacing w:val="-8"/>
          <w:w w:val="105"/>
          <w:sz w:val="21"/>
        </w:rPr>
        <w:t xml:space="preserve"> </w:t>
      </w:r>
      <w:proofErr w:type="gramStart"/>
      <w:r w:rsidRPr="00CF1253">
        <w:rPr>
          <w:rFonts w:ascii="Autor" w:hAnsi="Autor"/>
          <w:w w:val="105"/>
          <w:sz w:val="21"/>
        </w:rPr>
        <w:t>Home</w:t>
      </w:r>
      <w:r w:rsidR="00342107">
        <w:rPr>
          <w:rFonts w:ascii="Autor" w:hAnsi="Autor"/>
          <w:w w:val="105"/>
          <w:sz w:val="21"/>
        </w:rPr>
        <w:t xml:space="preserve"> </w:t>
      </w:r>
      <w:r w:rsidR="00342107">
        <w:rPr>
          <w:rFonts w:ascii="Autor" w:hAnsi="Autor"/>
          <w:w w:val="105"/>
          <w:sz w:val="21"/>
          <w:u w:val="single"/>
        </w:rPr>
        <w:t xml:space="preserve">                              </w:t>
      </w:r>
      <w:r w:rsidR="00342107" w:rsidRPr="00342107">
        <w:rPr>
          <w:rFonts w:ascii="Autor" w:hAnsi="Autor"/>
          <w:w w:val="105"/>
          <w:sz w:val="21"/>
        </w:rPr>
        <w:t xml:space="preserve">  </w:t>
      </w:r>
      <w:r w:rsidRPr="00CF1253">
        <w:rPr>
          <w:rFonts w:ascii="Autor" w:hAnsi="Autor"/>
          <w:w w:val="105"/>
          <w:sz w:val="21"/>
        </w:rPr>
        <w:t>Work</w:t>
      </w:r>
      <w:proofErr w:type="gramEnd"/>
      <w:r w:rsidR="00342107">
        <w:rPr>
          <w:rFonts w:ascii="Autor" w:hAnsi="Autor"/>
          <w:w w:val="105"/>
          <w:sz w:val="21"/>
        </w:rPr>
        <w:t xml:space="preserve"> </w:t>
      </w:r>
      <w:r w:rsidR="00342107">
        <w:rPr>
          <w:rFonts w:ascii="Autor" w:hAnsi="Autor"/>
          <w:w w:val="105"/>
          <w:sz w:val="21"/>
          <w:u w:val="single"/>
        </w:rPr>
        <w:t xml:space="preserve">                            </w:t>
      </w:r>
      <w:r w:rsidR="00342107" w:rsidRPr="00342107">
        <w:rPr>
          <w:rFonts w:ascii="Autor" w:hAnsi="Autor"/>
          <w:w w:val="105"/>
          <w:sz w:val="21"/>
        </w:rPr>
        <w:t xml:space="preserve">  </w:t>
      </w:r>
      <w:r w:rsidRPr="00CF1253">
        <w:rPr>
          <w:rFonts w:ascii="Autor" w:hAnsi="Autor"/>
          <w:w w:val="105"/>
          <w:sz w:val="21"/>
        </w:rPr>
        <w:t>Cell</w:t>
      </w:r>
      <w:r w:rsidR="00E16196">
        <w:rPr>
          <w:rFonts w:ascii="Autor" w:hAnsi="Autor"/>
          <w:w w:val="105"/>
          <w:sz w:val="21"/>
        </w:rPr>
        <w:t xml:space="preserve"> </w:t>
      </w:r>
      <w:r w:rsidRPr="00CF1253">
        <w:rPr>
          <w:rFonts w:ascii="Autor" w:hAnsi="Autor"/>
          <w:w w:val="105"/>
          <w:sz w:val="21"/>
          <w:u w:val="single"/>
        </w:rPr>
        <w:t xml:space="preserve"> </w:t>
      </w:r>
      <w:r w:rsidR="00E16196">
        <w:rPr>
          <w:rFonts w:ascii="Autor" w:hAnsi="Autor"/>
          <w:w w:val="105"/>
          <w:sz w:val="21"/>
          <w:u w:val="single"/>
        </w:rPr>
        <w:t xml:space="preserve"> </w:t>
      </w:r>
      <w:r w:rsidRPr="00CF1253">
        <w:rPr>
          <w:rFonts w:ascii="Autor" w:hAnsi="Autor"/>
          <w:sz w:val="21"/>
          <w:u w:val="single"/>
        </w:rPr>
        <w:tab/>
      </w:r>
      <w:r w:rsidR="003D5DBB">
        <w:rPr>
          <w:rFonts w:ascii="Autor" w:hAnsi="Autor"/>
          <w:sz w:val="21"/>
          <w:u w:val="single"/>
        </w:rPr>
        <w:t xml:space="preserve">                                                                          </w:t>
      </w:r>
    </w:p>
    <w:p w14:paraId="59704319" w14:textId="77777777" w:rsidR="003D5DBB" w:rsidRDefault="007516AE" w:rsidP="003D5DBB">
      <w:pPr>
        <w:spacing w:before="94"/>
        <w:ind w:right="180"/>
        <w:rPr>
          <w:rFonts w:ascii="Autor" w:hAnsi="Autor"/>
          <w:sz w:val="21"/>
        </w:rPr>
      </w:pPr>
      <w:r w:rsidRPr="00CF1253">
        <w:rPr>
          <w:rFonts w:ascii="Autor" w:hAnsi="Autor"/>
          <w:sz w:val="21"/>
        </w:rPr>
        <w:t xml:space="preserve">How did you hear about FLYT Aviation? </w:t>
      </w:r>
      <w:r w:rsidR="003D5DBB">
        <w:rPr>
          <w:rFonts w:ascii="Autor" w:hAnsi="Autor"/>
          <w:sz w:val="21"/>
        </w:rPr>
        <w:t xml:space="preserve"> </w:t>
      </w:r>
      <w:r w:rsidRPr="00CF1253">
        <w:rPr>
          <w:rFonts w:ascii="Segoe UI Symbol" w:hAnsi="Segoe UI Symbol" w:cs="Segoe UI Symbol"/>
          <w:sz w:val="19"/>
        </w:rPr>
        <w:t>❏</w:t>
      </w:r>
      <w:r w:rsidRPr="00CF1253">
        <w:rPr>
          <w:rFonts w:ascii="Autor" w:hAnsi="Autor"/>
          <w:sz w:val="19"/>
        </w:rPr>
        <w:t xml:space="preserve"> </w:t>
      </w:r>
      <w:r w:rsidRPr="00CF1253">
        <w:rPr>
          <w:rFonts w:ascii="Autor" w:hAnsi="Autor"/>
          <w:sz w:val="21"/>
        </w:rPr>
        <w:t xml:space="preserve">Website </w:t>
      </w:r>
      <w:r w:rsidR="003D5DBB">
        <w:rPr>
          <w:rFonts w:ascii="Autor" w:hAnsi="Autor"/>
          <w:sz w:val="21"/>
        </w:rPr>
        <w:t xml:space="preserve">  </w:t>
      </w:r>
      <w:r w:rsidRPr="00CF1253">
        <w:rPr>
          <w:rFonts w:ascii="Segoe UI Symbol" w:hAnsi="Segoe UI Symbol" w:cs="Segoe UI Symbol"/>
          <w:sz w:val="19"/>
        </w:rPr>
        <w:t>❏</w:t>
      </w:r>
      <w:r w:rsidRPr="00CF1253">
        <w:rPr>
          <w:rFonts w:ascii="Autor" w:hAnsi="Autor"/>
          <w:sz w:val="19"/>
        </w:rPr>
        <w:t xml:space="preserve"> </w:t>
      </w:r>
      <w:r w:rsidRPr="00CF1253">
        <w:rPr>
          <w:rFonts w:ascii="Autor" w:hAnsi="Autor"/>
          <w:sz w:val="21"/>
        </w:rPr>
        <w:t xml:space="preserve">Social Media </w:t>
      </w:r>
      <w:r w:rsidR="003D5DBB">
        <w:rPr>
          <w:rFonts w:ascii="Autor" w:hAnsi="Autor"/>
          <w:sz w:val="21"/>
        </w:rPr>
        <w:t xml:space="preserve">  </w:t>
      </w:r>
      <w:r w:rsidRPr="00CF1253">
        <w:rPr>
          <w:rFonts w:ascii="Segoe UI Symbol" w:hAnsi="Segoe UI Symbol" w:cs="Segoe UI Symbol"/>
          <w:sz w:val="19"/>
        </w:rPr>
        <w:t>❏</w:t>
      </w:r>
      <w:r w:rsidRPr="00CF1253">
        <w:rPr>
          <w:rFonts w:ascii="Autor" w:hAnsi="Autor"/>
          <w:sz w:val="19"/>
        </w:rPr>
        <w:t xml:space="preserve"> </w:t>
      </w:r>
      <w:r w:rsidRPr="00CF1253">
        <w:rPr>
          <w:rFonts w:ascii="Autor" w:hAnsi="Autor"/>
          <w:sz w:val="21"/>
        </w:rPr>
        <w:t xml:space="preserve">Friend </w:t>
      </w:r>
      <w:r w:rsidR="003D5DBB">
        <w:rPr>
          <w:rFonts w:ascii="Autor" w:hAnsi="Autor"/>
          <w:sz w:val="21"/>
        </w:rPr>
        <w:t xml:space="preserve">  </w:t>
      </w:r>
      <w:r w:rsidRPr="00CF1253">
        <w:rPr>
          <w:rFonts w:ascii="Segoe UI Symbol" w:hAnsi="Segoe UI Symbol" w:cs="Segoe UI Symbol"/>
          <w:sz w:val="19"/>
        </w:rPr>
        <w:t>❏</w:t>
      </w:r>
      <w:r w:rsidRPr="00CF1253">
        <w:rPr>
          <w:rFonts w:ascii="Autor" w:hAnsi="Autor"/>
          <w:sz w:val="19"/>
        </w:rPr>
        <w:t xml:space="preserve"> </w:t>
      </w:r>
      <w:r w:rsidRPr="00CF1253">
        <w:rPr>
          <w:rFonts w:ascii="Autor" w:hAnsi="Autor"/>
          <w:sz w:val="21"/>
        </w:rPr>
        <w:t xml:space="preserve">CFI/Member </w:t>
      </w:r>
    </w:p>
    <w:p w14:paraId="65A8BF44" w14:textId="08A7AC94" w:rsidR="00B01902" w:rsidRPr="003D5DBB" w:rsidRDefault="007516AE" w:rsidP="003D5DBB">
      <w:pPr>
        <w:spacing w:before="94" w:line="357" w:lineRule="auto"/>
        <w:ind w:right="180"/>
        <w:rPr>
          <w:rFonts w:ascii="Autor" w:hAnsi="Autor"/>
          <w:sz w:val="21"/>
          <w:u w:val="single"/>
        </w:rPr>
      </w:pPr>
      <w:r w:rsidRPr="00CF1253">
        <w:rPr>
          <w:rFonts w:ascii="Autor" w:hAnsi="Autor"/>
          <w:sz w:val="21"/>
        </w:rPr>
        <w:t>(please let us know</w:t>
      </w:r>
      <w:r w:rsidRPr="00CF1253">
        <w:rPr>
          <w:rFonts w:ascii="Autor" w:hAnsi="Autor"/>
          <w:spacing w:val="12"/>
          <w:sz w:val="21"/>
        </w:rPr>
        <w:t xml:space="preserve"> </w:t>
      </w:r>
      <w:r w:rsidRPr="00CF1253">
        <w:rPr>
          <w:rFonts w:ascii="Autor" w:hAnsi="Autor"/>
          <w:spacing w:val="4"/>
          <w:sz w:val="21"/>
        </w:rPr>
        <w:t>how):</w:t>
      </w:r>
      <w:r w:rsidR="003D5DBB">
        <w:rPr>
          <w:rFonts w:ascii="Autor" w:hAnsi="Autor"/>
          <w:sz w:val="21"/>
          <w:u w:val="single"/>
        </w:rPr>
        <w:t xml:space="preserve">                                                                                                                                                                 </w:t>
      </w:r>
    </w:p>
    <w:p w14:paraId="15BE81A0" w14:textId="77777777" w:rsidR="00B01902" w:rsidRDefault="00B01902">
      <w:pPr>
        <w:spacing w:line="357" w:lineRule="auto"/>
        <w:rPr>
          <w:sz w:val="21"/>
        </w:rPr>
        <w:sectPr w:rsidR="00B01902" w:rsidSect="003D5DBB">
          <w:type w:val="continuous"/>
          <w:pgSz w:w="12240" w:h="15840"/>
          <w:pgMar w:top="360" w:right="840" w:bottom="280" w:left="780" w:header="720" w:footer="720" w:gutter="0"/>
          <w:cols w:space="720"/>
        </w:sectPr>
      </w:pPr>
    </w:p>
    <w:p w14:paraId="487F9C82" w14:textId="77777777" w:rsidR="00B01902" w:rsidRDefault="00B01902">
      <w:pPr>
        <w:pStyle w:val="BodyText"/>
        <w:spacing w:before="5"/>
        <w:rPr>
          <w:sz w:val="23"/>
        </w:rPr>
      </w:pPr>
    </w:p>
    <w:p w14:paraId="62A408B5" w14:textId="77777777" w:rsidR="00B01902" w:rsidRPr="003D5DBB" w:rsidRDefault="007516AE">
      <w:pPr>
        <w:spacing w:before="94"/>
        <w:ind w:right="94"/>
        <w:jc w:val="center"/>
        <w:rPr>
          <w:rFonts w:ascii="Autor" w:hAnsi="Autor"/>
          <w:b/>
          <w:bCs/>
          <w:sz w:val="19"/>
        </w:rPr>
      </w:pPr>
      <w:r w:rsidRPr="003D5DBB">
        <w:rPr>
          <w:rFonts w:ascii="Autor" w:hAnsi="Autor"/>
          <w:b/>
          <w:bCs/>
          <w:sz w:val="19"/>
        </w:rPr>
        <w:t>AGREEMENT TO CONDITIONS OF MEMBERSHIP</w:t>
      </w:r>
    </w:p>
    <w:p w14:paraId="49EEEDA8" w14:textId="77777777" w:rsidR="00B01902" w:rsidRPr="003D5DBB" w:rsidRDefault="007516AE">
      <w:pPr>
        <w:pStyle w:val="BodyText"/>
        <w:spacing w:before="97"/>
        <w:ind w:left="237"/>
        <w:rPr>
          <w:rFonts w:ascii="Autor" w:hAnsi="Autor"/>
        </w:rPr>
      </w:pPr>
      <w:r w:rsidRPr="003D5DBB">
        <w:rPr>
          <w:rFonts w:ascii="Autor" w:hAnsi="Autor"/>
        </w:rPr>
        <w:t>I hereby agree to the terms and conditions of membership in FLYT Aviation LLC. (“FLYT”) as described in the Rules and Regulations of</w:t>
      </w:r>
    </w:p>
    <w:p w14:paraId="6E202111" w14:textId="77777777" w:rsidR="00B01902" w:rsidRPr="003D5DBB" w:rsidRDefault="007516AE">
      <w:pPr>
        <w:pStyle w:val="BodyText"/>
        <w:spacing w:before="6" w:line="247" w:lineRule="auto"/>
        <w:ind w:left="237" w:right="455"/>
        <w:rPr>
          <w:rFonts w:ascii="Autor" w:hAnsi="Autor"/>
        </w:rPr>
      </w:pPr>
      <w:r w:rsidRPr="003D5DBB">
        <w:rPr>
          <w:rFonts w:ascii="Autor" w:hAnsi="Autor"/>
        </w:rPr>
        <w:t>FLYT Aviation, LLC., a copy of which has been made available to me on the FLYT Aviation website</w:t>
      </w:r>
      <w:r w:rsidRPr="003D5DBB">
        <w:rPr>
          <w:rFonts w:ascii="Autor" w:hAnsi="Autor"/>
          <w:u w:val="single" w:color="0000FF"/>
        </w:rPr>
        <w:t xml:space="preserve"> </w:t>
      </w:r>
      <w:hyperlink r:id="rId10">
        <w:r w:rsidRPr="003D5DBB">
          <w:rPr>
            <w:rFonts w:ascii="Autor" w:hAnsi="Autor"/>
            <w:u w:val="single" w:color="0000FF"/>
          </w:rPr>
          <w:t>(</w:t>
        </w:r>
        <w:r w:rsidRPr="003D5DBB">
          <w:rPr>
            <w:rFonts w:ascii="Autor" w:hAnsi="Autor"/>
            <w:color w:val="0000FF"/>
            <w:u w:val="single" w:color="0000FF"/>
          </w:rPr>
          <w:t>www.flytaviation.com</w:t>
        </w:r>
        <w:r w:rsidRPr="003D5DBB">
          <w:rPr>
            <w:rFonts w:ascii="Autor" w:hAnsi="Autor"/>
            <w:u w:val="single" w:color="0000FF"/>
          </w:rPr>
          <w:t>)</w:t>
        </w:r>
      </w:hyperlink>
      <w:r w:rsidRPr="003D5DBB">
        <w:rPr>
          <w:rFonts w:ascii="Autor" w:hAnsi="Autor"/>
          <w:u w:val="single" w:color="0000FF"/>
        </w:rPr>
        <w:t>, as such Rules a</w:t>
      </w:r>
      <w:r w:rsidRPr="003D5DBB">
        <w:rPr>
          <w:rFonts w:ascii="Autor" w:hAnsi="Autor"/>
        </w:rPr>
        <w:t>nd Regulations may be amended from time to time in the sole discretion of FLYT Aviation. I further understand and agree that:</w:t>
      </w:r>
    </w:p>
    <w:p w14:paraId="61A17D9D" w14:textId="77777777" w:rsidR="00B01902" w:rsidRPr="003D5DBB" w:rsidRDefault="00B01902">
      <w:pPr>
        <w:pStyle w:val="BodyText"/>
        <w:spacing w:before="1"/>
        <w:rPr>
          <w:rFonts w:ascii="Autor" w:hAnsi="Autor"/>
          <w:sz w:val="17"/>
        </w:rPr>
      </w:pPr>
    </w:p>
    <w:p w14:paraId="0B5CD45E" w14:textId="77777777" w:rsidR="00B01902" w:rsidRPr="003D5DBB" w:rsidRDefault="007516AE" w:rsidP="003D5DBB">
      <w:pPr>
        <w:pStyle w:val="ListParagraph"/>
        <w:numPr>
          <w:ilvl w:val="0"/>
          <w:numId w:val="2"/>
        </w:numPr>
        <w:tabs>
          <w:tab w:val="left" w:pos="479"/>
          <w:tab w:val="left" w:pos="481"/>
        </w:tabs>
        <w:spacing w:after="60"/>
        <w:ind w:right="380"/>
        <w:rPr>
          <w:rFonts w:ascii="Autor" w:hAnsi="Autor"/>
          <w:sz w:val="16"/>
        </w:rPr>
      </w:pPr>
      <w:r w:rsidRPr="003D5DBB">
        <w:rPr>
          <w:rFonts w:ascii="Autor" w:hAnsi="Autor"/>
          <w:sz w:val="16"/>
        </w:rPr>
        <w:t>I will be bound by and at all times will comply with the Rules and Regulations, which I understand I am encouraged to read prior to executing this application for membership. I am aware that the Rules and Regulations may be amended from time to time and it is my responsibility to familiarize myself with any such</w:t>
      </w:r>
      <w:r w:rsidRPr="003D5DBB">
        <w:rPr>
          <w:rFonts w:ascii="Autor" w:hAnsi="Autor"/>
          <w:spacing w:val="2"/>
          <w:sz w:val="16"/>
        </w:rPr>
        <w:t xml:space="preserve"> </w:t>
      </w:r>
      <w:r w:rsidRPr="003D5DBB">
        <w:rPr>
          <w:rFonts w:ascii="Autor" w:hAnsi="Autor"/>
          <w:sz w:val="16"/>
        </w:rPr>
        <w:t>changes.</w:t>
      </w:r>
    </w:p>
    <w:p w14:paraId="034BD5F2" w14:textId="77777777" w:rsidR="00B01902" w:rsidRPr="003D5DBB" w:rsidRDefault="007516AE" w:rsidP="003D5DBB">
      <w:pPr>
        <w:pStyle w:val="ListParagraph"/>
        <w:numPr>
          <w:ilvl w:val="0"/>
          <w:numId w:val="2"/>
        </w:numPr>
        <w:tabs>
          <w:tab w:val="left" w:pos="480"/>
          <w:tab w:val="left" w:pos="481"/>
        </w:tabs>
        <w:spacing w:before="2" w:after="60"/>
        <w:ind w:right="383" w:hanging="360"/>
        <w:rPr>
          <w:rFonts w:ascii="Autor" w:hAnsi="Autor"/>
          <w:sz w:val="16"/>
        </w:rPr>
      </w:pPr>
      <w:r w:rsidRPr="003D5DBB">
        <w:rPr>
          <w:rFonts w:ascii="Autor" w:hAnsi="Autor"/>
          <w:sz w:val="16"/>
        </w:rPr>
        <w:t>I have</w:t>
      </w:r>
      <w:r w:rsidRPr="003D5DBB">
        <w:rPr>
          <w:rFonts w:ascii="Autor" w:hAnsi="Autor"/>
          <w:spacing w:val="-4"/>
          <w:sz w:val="16"/>
        </w:rPr>
        <w:t xml:space="preserve"> </w:t>
      </w:r>
      <w:r w:rsidRPr="003D5DBB">
        <w:rPr>
          <w:rFonts w:ascii="Autor" w:hAnsi="Autor"/>
          <w:sz w:val="16"/>
        </w:rPr>
        <w:t>the</w:t>
      </w:r>
      <w:r w:rsidRPr="003D5DBB">
        <w:rPr>
          <w:rFonts w:ascii="Autor" w:hAnsi="Autor"/>
          <w:spacing w:val="-4"/>
          <w:sz w:val="16"/>
        </w:rPr>
        <w:t xml:space="preserve"> </w:t>
      </w:r>
      <w:r w:rsidRPr="003D5DBB">
        <w:rPr>
          <w:rFonts w:ascii="Autor" w:hAnsi="Autor"/>
          <w:sz w:val="16"/>
        </w:rPr>
        <w:t>sole</w:t>
      </w:r>
      <w:r w:rsidRPr="003D5DBB">
        <w:rPr>
          <w:rFonts w:ascii="Autor" w:hAnsi="Autor"/>
          <w:spacing w:val="-3"/>
          <w:sz w:val="16"/>
        </w:rPr>
        <w:t xml:space="preserve"> </w:t>
      </w:r>
      <w:r w:rsidRPr="003D5DBB">
        <w:rPr>
          <w:rFonts w:ascii="Autor" w:hAnsi="Autor"/>
          <w:sz w:val="16"/>
        </w:rPr>
        <w:t>responsibility</w:t>
      </w:r>
      <w:r w:rsidRPr="003D5DBB">
        <w:rPr>
          <w:rFonts w:ascii="Autor" w:hAnsi="Autor"/>
          <w:spacing w:val="-2"/>
          <w:sz w:val="16"/>
        </w:rPr>
        <w:t xml:space="preserve"> </w:t>
      </w:r>
      <w:r w:rsidRPr="003D5DBB">
        <w:rPr>
          <w:rFonts w:ascii="Autor" w:hAnsi="Autor"/>
          <w:sz w:val="16"/>
        </w:rPr>
        <w:t>as</w:t>
      </w:r>
      <w:r w:rsidRPr="003D5DBB">
        <w:rPr>
          <w:rFonts w:ascii="Autor" w:hAnsi="Autor"/>
          <w:spacing w:val="-2"/>
          <w:sz w:val="16"/>
        </w:rPr>
        <w:t xml:space="preserve"> </w:t>
      </w:r>
      <w:r w:rsidRPr="003D5DBB">
        <w:rPr>
          <w:rFonts w:ascii="Autor" w:hAnsi="Autor"/>
          <w:sz w:val="16"/>
        </w:rPr>
        <w:t>pilot-in-command</w:t>
      </w:r>
      <w:r w:rsidRPr="003D5DBB">
        <w:rPr>
          <w:rFonts w:ascii="Autor" w:hAnsi="Autor"/>
          <w:spacing w:val="-2"/>
          <w:sz w:val="16"/>
        </w:rPr>
        <w:t xml:space="preserve"> </w:t>
      </w:r>
      <w:r w:rsidRPr="003D5DBB">
        <w:rPr>
          <w:rFonts w:ascii="Autor" w:hAnsi="Autor"/>
          <w:sz w:val="16"/>
        </w:rPr>
        <w:t>to</w:t>
      </w:r>
      <w:r w:rsidRPr="003D5DBB">
        <w:rPr>
          <w:rFonts w:ascii="Autor" w:hAnsi="Autor"/>
          <w:spacing w:val="-3"/>
          <w:sz w:val="16"/>
        </w:rPr>
        <w:t xml:space="preserve"> </w:t>
      </w:r>
      <w:r w:rsidRPr="003D5DBB">
        <w:rPr>
          <w:rFonts w:ascii="Autor" w:hAnsi="Autor"/>
          <w:sz w:val="16"/>
        </w:rPr>
        <w:t>determine</w:t>
      </w:r>
      <w:r w:rsidRPr="003D5DBB">
        <w:rPr>
          <w:rFonts w:ascii="Autor" w:hAnsi="Autor"/>
          <w:spacing w:val="-4"/>
          <w:sz w:val="16"/>
        </w:rPr>
        <w:t xml:space="preserve"> </w:t>
      </w:r>
      <w:r w:rsidRPr="003D5DBB">
        <w:rPr>
          <w:rFonts w:ascii="Autor" w:hAnsi="Autor"/>
          <w:sz w:val="16"/>
        </w:rPr>
        <w:t>the</w:t>
      </w:r>
      <w:r w:rsidRPr="003D5DBB">
        <w:rPr>
          <w:rFonts w:ascii="Autor" w:hAnsi="Autor"/>
          <w:spacing w:val="-4"/>
          <w:sz w:val="16"/>
        </w:rPr>
        <w:t xml:space="preserve"> </w:t>
      </w:r>
      <w:r w:rsidRPr="003D5DBB">
        <w:rPr>
          <w:rFonts w:ascii="Autor" w:hAnsi="Autor"/>
          <w:sz w:val="16"/>
        </w:rPr>
        <w:t>airworthiness</w:t>
      </w:r>
      <w:r w:rsidRPr="003D5DBB">
        <w:rPr>
          <w:rFonts w:ascii="Autor" w:hAnsi="Autor"/>
          <w:spacing w:val="-2"/>
          <w:sz w:val="16"/>
        </w:rPr>
        <w:t xml:space="preserve"> </w:t>
      </w:r>
      <w:r w:rsidRPr="003D5DBB">
        <w:rPr>
          <w:rFonts w:ascii="Autor" w:hAnsi="Autor"/>
          <w:sz w:val="16"/>
        </w:rPr>
        <w:t>of</w:t>
      </w:r>
      <w:r w:rsidRPr="003D5DBB">
        <w:rPr>
          <w:rFonts w:ascii="Autor" w:hAnsi="Autor"/>
          <w:spacing w:val="1"/>
          <w:sz w:val="16"/>
        </w:rPr>
        <w:t xml:space="preserve"> </w:t>
      </w:r>
      <w:r w:rsidRPr="003D5DBB">
        <w:rPr>
          <w:rFonts w:ascii="Autor" w:hAnsi="Autor"/>
          <w:sz w:val="16"/>
        </w:rPr>
        <w:t>each</w:t>
      </w:r>
      <w:r w:rsidRPr="003D5DBB">
        <w:rPr>
          <w:rFonts w:ascii="Autor" w:hAnsi="Autor"/>
          <w:spacing w:val="-2"/>
          <w:sz w:val="16"/>
        </w:rPr>
        <w:t xml:space="preserve"> </w:t>
      </w:r>
      <w:r w:rsidRPr="003D5DBB">
        <w:rPr>
          <w:rFonts w:ascii="Autor" w:hAnsi="Autor"/>
          <w:sz w:val="16"/>
        </w:rPr>
        <w:t>aircraft rented, operated</w:t>
      </w:r>
      <w:r w:rsidRPr="003D5DBB">
        <w:rPr>
          <w:rFonts w:ascii="Autor" w:hAnsi="Autor"/>
          <w:spacing w:val="-2"/>
          <w:sz w:val="16"/>
        </w:rPr>
        <w:t xml:space="preserve"> </w:t>
      </w:r>
      <w:r w:rsidRPr="003D5DBB">
        <w:rPr>
          <w:rFonts w:ascii="Autor" w:hAnsi="Autor"/>
          <w:sz w:val="16"/>
        </w:rPr>
        <w:t>and</w:t>
      </w:r>
      <w:r w:rsidRPr="003D5DBB">
        <w:rPr>
          <w:rFonts w:ascii="Autor" w:hAnsi="Autor"/>
          <w:spacing w:val="-3"/>
          <w:sz w:val="16"/>
        </w:rPr>
        <w:t xml:space="preserve"> </w:t>
      </w:r>
      <w:r w:rsidRPr="003D5DBB">
        <w:rPr>
          <w:rFonts w:ascii="Autor" w:hAnsi="Autor"/>
          <w:sz w:val="16"/>
        </w:rPr>
        <w:t>flown</w:t>
      </w:r>
      <w:r w:rsidRPr="003D5DBB">
        <w:rPr>
          <w:rFonts w:ascii="Autor" w:hAnsi="Autor"/>
          <w:spacing w:val="-2"/>
          <w:sz w:val="16"/>
        </w:rPr>
        <w:t xml:space="preserve"> </w:t>
      </w:r>
      <w:r w:rsidRPr="003D5DBB">
        <w:rPr>
          <w:rFonts w:ascii="Autor" w:hAnsi="Autor"/>
          <w:sz w:val="16"/>
        </w:rPr>
        <w:t>by</w:t>
      </w:r>
      <w:r w:rsidRPr="003D5DBB">
        <w:rPr>
          <w:rFonts w:ascii="Autor" w:hAnsi="Autor"/>
          <w:spacing w:val="-3"/>
          <w:sz w:val="16"/>
        </w:rPr>
        <w:t xml:space="preserve"> </w:t>
      </w:r>
      <w:r w:rsidRPr="003D5DBB">
        <w:rPr>
          <w:rFonts w:ascii="Autor" w:hAnsi="Autor"/>
          <w:sz w:val="16"/>
        </w:rPr>
        <w:t>me</w:t>
      </w:r>
      <w:r w:rsidRPr="003D5DBB">
        <w:rPr>
          <w:rFonts w:ascii="Autor" w:hAnsi="Autor"/>
          <w:spacing w:val="-3"/>
          <w:sz w:val="16"/>
        </w:rPr>
        <w:t xml:space="preserve"> </w:t>
      </w:r>
      <w:r w:rsidRPr="003D5DBB">
        <w:rPr>
          <w:rFonts w:ascii="Autor" w:hAnsi="Autor"/>
          <w:sz w:val="16"/>
        </w:rPr>
        <w:t>BEFORE commencing operation of such aircraft in accordance with the Federal Aviation Regulations (the “FARS”) and FLYT Aviation’s Rules and Regulations.</w:t>
      </w:r>
    </w:p>
    <w:p w14:paraId="0F5B5672" w14:textId="77777777" w:rsidR="00B01902" w:rsidRPr="003D5DBB" w:rsidRDefault="007516AE" w:rsidP="003D5DBB">
      <w:pPr>
        <w:pStyle w:val="ListParagraph"/>
        <w:numPr>
          <w:ilvl w:val="0"/>
          <w:numId w:val="2"/>
        </w:numPr>
        <w:tabs>
          <w:tab w:val="left" w:pos="480"/>
          <w:tab w:val="left" w:pos="481"/>
        </w:tabs>
        <w:spacing w:after="60"/>
        <w:ind w:right="193" w:hanging="360"/>
        <w:rPr>
          <w:rFonts w:ascii="Autor" w:hAnsi="Autor"/>
          <w:sz w:val="16"/>
        </w:rPr>
      </w:pPr>
      <w:r w:rsidRPr="003D5DBB">
        <w:rPr>
          <w:rFonts w:ascii="Autor" w:hAnsi="Autor"/>
          <w:sz w:val="16"/>
        </w:rPr>
        <w:t>I will operate and manipulate the controls of FLYT Aviation aircraft, whether as pilot-in-command or otherwise, only when I meet all currency and other requirements established by the Federal Aviation Administration, as well as all currency and other requirements established by FLYT Aviation as included in the Rules and</w:t>
      </w:r>
      <w:r w:rsidRPr="003D5DBB">
        <w:rPr>
          <w:rFonts w:ascii="Autor" w:hAnsi="Autor"/>
          <w:spacing w:val="-1"/>
          <w:sz w:val="16"/>
        </w:rPr>
        <w:t xml:space="preserve"> </w:t>
      </w:r>
      <w:r w:rsidRPr="003D5DBB">
        <w:rPr>
          <w:rFonts w:ascii="Autor" w:hAnsi="Autor"/>
          <w:sz w:val="16"/>
        </w:rPr>
        <w:t>Regulations.</w:t>
      </w:r>
    </w:p>
    <w:p w14:paraId="3E10095D" w14:textId="77777777" w:rsidR="00B01902" w:rsidRPr="003D5DBB" w:rsidRDefault="007516AE" w:rsidP="003D5DBB">
      <w:pPr>
        <w:pStyle w:val="ListParagraph"/>
        <w:numPr>
          <w:ilvl w:val="0"/>
          <w:numId w:val="2"/>
        </w:numPr>
        <w:tabs>
          <w:tab w:val="left" w:pos="479"/>
          <w:tab w:val="left" w:pos="481"/>
        </w:tabs>
        <w:spacing w:before="2" w:after="60"/>
        <w:ind w:right="200"/>
        <w:rPr>
          <w:rFonts w:ascii="Autor" w:hAnsi="Autor"/>
          <w:sz w:val="16"/>
        </w:rPr>
      </w:pPr>
      <w:r w:rsidRPr="003D5DBB">
        <w:rPr>
          <w:rFonts w:ascii="Autor" w:hAnsi="Autor"/>
          <w:sz w:val="16"/>
        </w:rPr>
        <w:t>I will permit only qualified FLYT Aviation, LLC members to manipulate the controls of any FLYT Aviation aircraft t</w:t>
      </w:r>
      <w:hyperlink r:id="rId11">
        <w:r w:rsidRPr="003D5DBB">
          <w:rPr>
            <w:rFonts w:ascii="Autor" w:hAnsi="Autor"/>
            <w:sz w:val="16"/>
          </w:rPr>
          <w:t>ha</w:t>
        </w:r>
      </w:hyperlink>
      <w:r w:rsidRPr="003D5DBB">
        <w:rPr>
          <w:rFonts w:ascii="Autor" w:hAnsi="Autor"/>
          <w:sz w:val="16"/>
        </w:rPr>
        <w:t>t I rent or operate as a pilot- in-command.</w:t>
      </w:r>
    </w:p>
    <w:p w14:paraId="08441D3D" w14:textId="77777777" w:rsidR="00B01902" w:rsidRPr="003D5DBB" w:rsidRDefault="007516AE" w:rsidP="003D5DBB">
      <w:pPr>
        <w:pStyle w:val="ListParagraph"/>
        <w:numPr>
          <w:ilvl w:val="0"/>
          <w:numId w:val="2"/>
        </w:numPr>
        <w:tabs>
          <w:tab w:val="left" w:pos="479"/>
          <w:tab w:val="left" w:pos="481"/>
        </w:tabs>
        <w:spacing w:before="1" w:after="60"/>
        <w:ind w:right="303"/>
        <w:rPr>
          <w:rFonts w:ascii="Autor" w:hAnsi="Autor"/>
          <w:sz w:val="16"/>
        </w:rPr>
      </w:pPr>
      <w:r w:rsidRPr="003D5DBB">
        <w:rPr>
          <w:rFonts w:ascii="Autor" w:hAnsi="Autor"/>
          <w:sz w:val="16"/>
        </w:rPr>
        <w:t>I will</w:t>
      </w:r>
      <w:r w:rsidRPr="003D5DBB">
        <w:rPr>
          <w:rFonts w:ascii="Autor" w:hAnsi="Autor"/>
          <w:spacing w:val="-3"/>
          <w:sz w:val="16"/>
        </w:rPr>
        <w:t xml:space="preserve"> </w:t>
      </w:r>
      <w:r w:rsidRPr="003D5DBB">
        <w:rPr>
          <w:rFonts w:ascii="Autor" w:hAnsi="Autor"/>
          <w:sz w:val="16"/>
        </w:rPr>
        <w:t>report</w:t>
      </w:r>
      <w:r w:rsidRPr="003D5DBB">
        <w:rPr>
          <w:rFonts w:ascii="Autor" w:hAnsi="Autor"/>
          <w:spacing w:val="-3"/>
          <w:sz w:val="16"/>
        </w:rPr>
        <w:t xml:space="preserve"> </w:t>
      </w:r>
      <w:r w:rsidRPr="003D5DBB">
        <w:rPr>
          <w:rFonts w:ascii="Autor" w:hAnsi="Autor"/>
          <w:sz w:val="16"/>
        </w:rPr>
        <w:t>to</w:t>
      </w:r>
      <w:r w:rsidRPr="003D5DBB">
        <w:rPr>
          <w:rFonts w:ascii="Autor" w:hAnsi="Autor"/>
          <w:spacing w:val="-2"/>
          <w:sz w:val="16"/>
        </w:rPr>
        <w:t xml:space="preserve"> </w:t>
      </w:r>
      <w:r w:rsidRPr="003D5DBB">
        <w:rPr>
          <w:rFonts w:ascii="Autor" w:hAnsi="Autor"/>
          <w:sz w:val="16"/>
        </w:rPr>
        <w:t>FLYT</w:t>
      </w:r>
      <w:r w:rsidRPr="003D5DBB">
        <w:rPr>
          <w:rFonts w:ascii="Autor" w:hAnsi="Autor"/>
          <w:spacing w:val="-4"/>
          <w:sz w:val="16"/>
        </w:rPr>
        <w:t xml:space="preserve"> </w:t>
      </w:r>
      <w:r w:rsidRPr="003D5DBB">
        <w:rPr>
          <w:rFonts w:ascii="Autor" w:hAnsi="Autor"/>
          <w:sz w:val="16"/>
        </w:rPr>
        <w:t>Aviation</w:t>
      </w:r>
      <w:r w:rsidRPr="003D5DBB">
        <w:rPr>
          <w:rFonts w:ascii="Autor" w:hAnsi="Autor"/>
          <w:spacing w:val="-4"/>
          <w:sz w:val="16"/>
        </w:rPr>
        <w:t xml:space="preserve"> </w:t>
      </w:r>
      <w:r w:rsidRPr="003D5DBB">
        <w:rPr>
          <w:rFonts w:ascii="Autor" w:hAnsi="Autor"/>
          <w:sz w:val="16"/>
        </w:rPr>
        <w:t>any</w:t>
      </w:r>
      <w:r w:rsidRPr="003D5DBB">
        <w:rPr>
          <w:rFonts w:ascii="Autor" w:hAnsi="Autor"/>
          <w:spacing w:val="-3"/>
          <w:sz w:val="16"/>
        </w:rPr>
        <w:t xml:space="preserve"> </w:t>
      </w:r>
      <w:r w:rsidRPr="003D5DBB">
        <w:rPr>
          <w:rFonts w:ascii="Autor" w:hAnsi="Autor"/>
          <w:sz w:val="16"/>
        </w:rPr>
        <w:t>and</w:t>
      </w:r>
      <w:r w:rsidRPr="003D5DBB">
        <w:rPr>
          <w:rFonts w:ascii="Autor" w:hAnsi="Autor"/>
          <w:spacing w:val="-2"/>
          <w:sz w:val="16"/>
        </w:rPr>
        <w:t xml:space="preserve"> </w:t>
      </w:r>
      <w:r w:rsidRPr="003D5DBB">
        <w:rPr>
          <w:rFonts w:ascii="Autor" w:hAnsi="Autor"/>
          <w:sz w:val="16"/>
        </w:rPr>
        <w:t>all</w:t>
      </w:r>
      <w:r w:rsidRPr="003D5DBB">
        <w:rPr>
          <w:rFonts w:ascii="Autor" w:hAnsi="Autor"/>
          <w:spacing w:val="-1"/>
          <w:sz w:val="16"/>
        </w:rPr>
        <w:t xml:space="preserve"> </w:t>
      </w:r>
      <w:r w:rsidRPr="003D5DBB">
        <w:rPr>
          <w:rFonts w:ascii="Autor" w:hAnsi="Autor"/>
          <w:sz w:val="16"/>
        </w:rPr>
        <w:t>damage</w:t>
      </w:r>
      <w:r w:rsidRPr="003D5DBB">
        <w:rPr>
          <w:rFonts w:ascii="Autor" w:hAnsi="Autor"/>
          <w:spacing w:val="-3"/>
          <w:sz w:val="16"/>
        </w:rPr>
        <w:t xml:space="preserve"> </w:t>
      </w:r>
      <w:r w:rsidRPr="003D5DBB">
        <w:rPr>
          <w:rFonts w:ascii="Autor" w:hAnsi="Autor"/>
          <w:sz w:val="16"/>
        </w:rPr>
        <w:t>and/or</w:t>
      </w:r>
      <w:r w:rsidRPr="003D5DBB">
        <w:rPr>
          <w:rFonts w:ascii="Autor" w:hAnsi="Autor"/>
          <w:spacing w:val="-5"/>
          <w:sz w:val="16"/>
        </w:rPr>
        <w:t xml:space="preserve"> </w:t>
      </w:r>
      <w:r w:rsidRPr="003D5DBB">
        <w:rPr>
          <w:rFonts w:ascii="Autor" w:hAnsi="Autor"/>
          <w:sz w:val="16"/>
        </w:rPr>
        <w:t>malfunctioning</w:t>
      </w:r>
      <w:r w:rsidRPr="003D5DBB">
        <w:rPr>
          <w:rFonts w:ascii="Autor" w:hAnsi="Autor"/>
          <w:spacing w:val="-2"/>
          <w:sz w:val="16"/>
        </w:rPr>
        <w:t xml:space="preserve"> </w:t>
      </w:r>
      <w:r w:rsidRPr="003D5DBB">
        <w:rPr>
          <w:rFonts w:ascii="Autor" w:hAnsi="Autor"/>
          <w:sz w:val="16"/>
        </w:rPr>
        <w:t>equipment of any aircraft I</w:t>
      </w:r>
      <w:r w:rsidRPr="003D5DBB">
        <w:rPr>
          <w:rFonts w:ascii="Autor" w:hAnsi="Autor"/>
          <w:spacing w:val="-3"/>
          <w:sz w:val="16"/>
        </w:rPr>
        <w:t xml:space="preserve"> </w:t>
      </w:r>
      <w:r w:rsidRPr="003D5DBB">
        <w:rPr>
          <w:rFonts w:ascii="Autor" w:hAnsi="Autor"/>
          <w:sz w:val="16"/>
        </w:rPr>
        <w:t>rent.</w:t>
      </w:r>
      <w:r w:rsidRPr="003D5DBB">
        <w:rPr>
          <w:rFonts w:ascii="Autor" w:hAnsi="Autor"/>
          <w:spacing w:val="-3"/>
          <w:sz w:val="16"/>
        </w:rPr>
        <w:t xml:space="preserve"> </w:t>
      </w:r>
      <w:r w:rsidRPr="003D5DBB">
        <w:rPr>
          <w:rFonts w:ascii="Autor" w:hAnsi="Autor"/>
          <w:sz w:val="16"/>
        </w:rPr>
        <w:t>I understand</w:t>
      </w:r>
      <w:r w:rsidRPr="003D5DBB">
        <w:rPr>
          <w:rFonts w:ascii="Autor" w:hAnsi="Autor"/>
          <w:spacing w:val="-4"/>
          <w:sz w:val="16"/>
        </w:rPr>
        <w:t xml:space="preserve"> </w:t>
      </w:r>
      <w:r w:rsidRPr="003D5DBB">
        <w:rPr>
          <w:rFonts w:ascii="Autor" w:hAnsi="Autor"/>
          <w:sz w:val="16"/>
        </w:rPr>
        <w:t>that</w:t>
      </w:r>
      <w:r w:rsidRPr="003D5DBB">
        <w:rPr>
          <w:rFonts w:ascii="Autor" w:hAnsi="Autor"/>
          <w:spacing w:val="-3"/>
          <w:sz w:val="16"/>
        </w:rPr>
        <w:t xml:space="preserve"> </w:t>
      </w:r>
      <w:r w:rsidRPr="003D5DBB">
        <w:rPr>
          <w:rFonts w:ascii="Autor" w:hAnsi="Autor"/>
          <w:sz w:val="16"/>
        </w:rPr>
        <w:t>aircraft</w:t>
      </w:r>
      <w:r w:rsidRPr="003D5DBB">
        <w:rPr>
          <w:rFonts w:ascii="Autor" w:hAnsi="Autor"/>
          <w:spacing w:val="-2"/>
          <w:sz w:val="16"/>
        </w:rPr>
        <w:t xml:space="preserve"> </w:t>
      </w:r>
      <w:r w:rsidRPr="003D5DBB">
        <w:rPr>
          <w:rFonts w:ascii="Autor" w:hAnsi="Autor"/>
          <w:sz w:val="16"/>
        </w:rPr>
        <w:t>squawks</w:t>
      </w:r>
      <w:r w:rsidRPr="003D5DBB">
        <w:rPr>
          <w:rFonts w:ascii="Autor" w:hAnsi="Autor"/>
          <w:spacing w:val="-3"/>
          <w:sz w:val="16"/>
        </w:rPr>
        <w:t xml:space="preserve"> </w:t>
      </w:r>
      <w:r w:rsidRPr="003D5DBB">
        <w:rPr>
          <w:rFonts w:ascii="Autor" w:hAnsi="Autor"/>
          <w:sz w:val="16"/>
        </w:rPr>
        <w:t>are entered via FLYT Aviation’s scheduling</w:t>
      </w:r>
      <w:r w:rsidRPr="003D5DBB">
        <w:rPr>
          <w:rFonts w:ascii="Autor" w:hAnsi="Autor"/>
          <w:spacing w:val="-1"/>
          <w:sz w:val="16"/>
        </w:rPr>
        <w:t xml:space="preserve"> </w:t>
      </w:r>
      <w:r w:rsidRPr="003D5DBB">
        <w:rPr>
          <w:rFonts w:ascii="Autor" w:hAnsi="Autor"/>
          <w:sz w:val="16"/>
        </w:rPr>
        <w:t>system.</w:t>
      </w:r>
    </w:p>
    <w:p w14:paraId="38226894" w14:textId="77777777" w:rsidR="00B01902" w:rsidRPr="003D5DBB" w:rsidRDefault="007516AE" w:rsidP="003D5DBB">
      <w:pPr>
        <w:pStyle w:val="ListParagraph"/>
        <w:numPr>
          <w:ilvl w:val="0"/>
          <w:numId w:val="2"/>
        </w:numPr>
        <w:tabs>
          <w:tab w:val="left" w:pos="480"/>
          <w:tab w:val="left" w:pos="481"/>
        </w:tabs>
        <w:spacing w:after="60"/>
        <w:ind w:right="650"/>
        <w:rPr>
          <w:rFonts w:ascii="Autor" w:hAnsi="Autor"/>
          <w:sz w:val="16"/>
        </w:rPr>
      </w:pPr>
      <w:r w:rsidRPr="003D5DBB">
        <w:rPr>
          <w:rFonts w:ascii="Autor" w:hAnsi="Autor"/>
          <w:sz w:val="16"/>
        </w:rPr>
        <w:t>I understand</w:t>
      </w:r>
      <w:r w:rsidRPr="003D5DBB">
        <w:rPr>
          <w:rFonts w:ascii="Autor" w:hAnsi="Autor"/>
          <w:spacing w:val="-2"/>
          <w:sz w:val="16"/>
        </w:rPr>
        <w:t xml:space="preserve"> </w:t>
      </w:r>
      <w:r w:rsidRPr="003D5DBB">
        <w:rPr>
          <w:rFonts w:ascii="Autor" w:hAnsi="Autor"/>
          <w:sz w:val="16"/>
        </w:rPr>
        <w:t>that FLYT</w:t>
      </w:r>
      <w:r w:rsidRPr="003D5DBB">
        <w:rPr>
          <w:rFonts w:ascii="Autor" w:hAnsi="Autor"/>
          <w:spacing w:val="-4"/>
          <w:sz w:val="16"/>
        </w:rPr>
        <w:t xml:space="preserve"> </w:t>
      </w:r>
      <w:r w:rsidRPr="003D5DBB">
        <w:rPr>
          <w:rFonts w:ascii="Autor" w:hAnsi="Autor"/>
          <w:sz w:val="16"/>
        </w:rPr>
        <w:t>Aviation</w:t>
      </w:r>
      <w:r w:rsidRPr="003D5DBB">
        <w:rPr>
          <w:rFonts w:ascii="Autor" w:hAnsi="Autor"/>
          <w:spacing w:val="-2"/>
          <w:sz w:val="16"/>
        </w:rPr>
        <w:t xml:space="preserve"> </w:t>
      </w:r>
      <w:r w:rsidRPr="003D5DBB">
        <w:rPr>
          <w:rFonts w:ascii="Autor" w:hAnsi="Autor"/>
          <w:sz w:val="16"/>
        </w:rPr>
        <w:t>does</w:t>
      </w:r>
      <w:r w:rsidRPr="003D5DBB">
        <w:rPr>
          <w:rFonts w:ascii="Autor" w:hAnsi="Autor"/>
          <w:spacing w:val="1"/>
          <w:sz w:val="16"/>
        </w:rPr>
        <w:t xml:space="preserve"> </w:t>
      </w:r>
      <w:r w:rsidRPr="003D5DBB">
        <w:rPr>
          <w:rFonts w:ascii="Autor" w:hAnsi="Autor"/>
          <w:sz w:val="16"/>
        </w:rPr>
        <w:t>not</w:t>
      </w:r>
      <w:r w:rsidRPr="003D5DBB">
        <w:rPr>
          <w:rFonts w:ascii="Autor" w:hAnsi="Autor"/>
          <w:spacing w:val="-3"/>
          <w:sz w:val="16"/>
        </w:rPr>
        <w:t xml:space="preserve"> </w:t>
      </w:r>
      <w:r w:rsidRPr="003D5DBB">
        <w:rPr>
          <w:rFonts w:ascii="Autor" w:hAnsi="Autor"/>
          <w:sz w:val="16"/>
        </w:rPr>
        <w:t>provide</w:t>
      </w:r>
      <w:r w:rsidRPr="003D5DBB">
        <w:rPr>
          <w:rFonts w:ascii="Autor" w:hAnsi="Autor"/>
          <w:spacing w:val="-4"/>
          <w:sz w:val="16"/>
        </w:rPr>
        <w:t xml:space="preserve"> </w:t>
      </w:r>
      <w:r w:rsidRPr="003D5DBB">
        <w:rPr>
          <w:rFonts w:ascii="Autor" w:hAnsi="Autor"/>
          <w:sz w:val="16"/>
        </w:rPr>
        <w:t>any</w:t>
      </w:r>
      <w:r w:rsidRPr="003D5DBB">
        <w:rPr>
          <w:rFonts w:ascii="Autor" w:hAnsi="Autor"/>
          <w:spacing w:val="-3"/>
          <w:sz w:val="16"/>
        </w:rPr>
        <w:t xml:space="preserve"> </w:t>
      </w:r>
      <w:r w:rsidRPr="003D5DBB">
        <w:rPr>
          <w:rFonts w:ascii="Autor" w:hAnsi="Autor"/>
          <w:sz w:val="16"/>
        </w:rPr>
        <w:t>refunds</w:t>
      </w:r>
      <w:r w:rsidRPr="003D5DBB">
        <w:rPr>
          <w:rFonts w:ascii="Autor" w:hAnsi="Autor"/>
          <w:spacing w:val="-2"/>
          <w:sz w:val="16"/>
        </w:rPr>
        <w:t xml:space="preserve"> </w:t>
      </w:r>
      <w:r w:rsidRPr="003D5DBB">
        <w:rPr>
          <w:rFonts w:ascii="Autor" w:hAnsi="Autor"/>
          <w:sz w:val="16"/>
        </w:rPr>
        <w:t>for</w:t>
      </w:r>
      <w:r w:rsidRPr="003D5DBB">
        <w:rPr>
          <w:rFonts w:ascii="Autor" w:hAnsi="Autor"/>
          <w:spacing w:val="-5"/>
          <w:sz w:val="16"/>
        </w:rPr>
        <w:t xml:space="preserve"> </w:t>
      </w:r>
      <w:r w:rsidRPr="003D5DBB">
        <w:rPr>
          <w:rFonts w:ascii="Autor" w:hAnsi="Autor"/>
          <w:sz w:val="16"/>
        </w:rPr>
        <w:t>services rendered</w:t>
      </w:r>
      <w:r w:rsidRPr="003D5DBB">
        <w:rPr>
          <w:rFonts w:ascii="Autor" w:hAnsi="Autor"/>
          <w:spacing w:val="-2"/>
          <w:sz w:val="16"/>
        </w:rPr>
        <w:t xml:space="preserve"> </w:t>
      </w:r>
      <w:r w:rsidRPr="003D5DBB">
        <w:rPr>
          <w:rFonts w:ascii="Autor" w:hAnsi="Autor"/>
          <w:sz w:val="16"/>
        </w:rPr>
        <w:t>and</w:t>
      </w:r>
      <w:r w:rsidRPr="003D5DBB">
        <w:rPr>
          <w:rFonts w:ascii="Autor" w:hAnsi="Autor"/>
          <w:spacing w:val="-4"/>
          <w:sz w:val="16"/>
        </w:rPr>
        <w:t xml:space="preserve"> </w:t>
      </w:r>
      <w:r w:rsidRPr="003D5DBB">
        <w:rPr>
          <w:rFonts w:ascii="Autor" w:hAnsi="Autor"/>
          <w:sz w:val="16"/>
        </w:rPr>
        <w:t>that</w:t>
      </w:r>
      <w:r w:rsidRPr="003D5DBB">
        <w:rPr>
          <w:rFonts w:ascii="Autor" w:hAnsi="Autor"/>
          <w:spacing w:val="-2"/>
          <w:sz w:val="16"/>
        </w:rPr>
        <w:t xml:space="preserve"> </w:t>
      </w:r>
      <w:r w:rsidRPr="003D5DBB">
        <w:rPr>
          <w:rFonts w:ascii="Autor" w:hAnsi="Autor"/>
          <w:sz w:val="16"/>
        </w:rPr>
        <w:t>money</w:t>
      </w:r>
      <w:r w:rsidRPr="003D5DBB">
        <w:rPr>
          <w:rFonts w:ascii="Autor" w:hAnsi="Autor"/>
          <w:spacing w:val="-2"/>
          <w:sz w:val="16"/>
        </w:rPr>
        <w:t xml:space="preserve"> </w:t>
      </w:r>
      <w:r w:rsidRPr="003D5DBB">
        <w:rPr>
          <w:rFonts w:ascii="Autor" w:hAnsi="Autor"/>
          <w:sz w:val="16"/>
        </w:rPr>
        <w:t>added</w:t>
      </w:r>
      <w:r w:rsidRPr="003D5DBB">
        <w:rPr>
          <w:rFonts w:ascii="Autor" w:hAnsi="Autor"/>
          <w:spacing w:val="-2"/>
          <w:sz w:val="16"/>
        </w:rPr>
        <w:t xml:space="preserve"> </w:t>
      </w:r>
      <w:r w:rsidRPr="003D5DBB">
        <w:rPr>
          <w:rFonts w:ascii="Autor" w:hAnsi="Autor"/>
          <w:sz w:val="16"/>
        </w:rPr>
        <w:t>to</w:t>
      </w:r>
      <w:r w:rsidRPr="003D5DBB">
        <w:rPr>
          <w:rFonts w:ascii="Autor" w:hAnsi="Autor"/>
          <w:spacing w:val="-2"/>
          <w:sz w:val="16"/>
        </w:rPr>
        <w:t xml:space="preserve"> </w:t>
      </w:r>
      <w:r w:rsidRPr="003D5DBB">
        <w:rPr>
          <w:rFonts w:ascii="Autor" w:hAnsi="Autor"/>
          <w:sz w:val="16"/>
        </w:rPr>
        <w:t>a</w:t>
      </w:r>
      <w:r w:rsidRPr="003D5DBB">
        <w:rPr>
          <w:rFonts w:ascii="Autor" w:hAnsi="Autor"/>
          <w:spacing w:val="-3"/>
          <w:sz w:val="16"/>
        </w:rPr>
        <w:t xml:space="preserve"> </w:t>
      </w:r>
      <w:r w:rsidRPr="003D5DBB">
        <w:rPr>
          <w:rFonts w:ascii="Autor" w:hAnsi="Autor"/>
          <w:sz w:val="16"/>
        </w:rPr>
        <w:t>FLYT</w:t>
      </w:r>
      <w:r w:rsidRPr="003D5DBB">
        <w:rPr>
          <w:rFonts w:ascii="Autor" w:hAnsi="Autor"/>
          <w:spacing w:val="-4"/>
          <w:sz w:val="16"/>
        </w:rPr>
        <w:t xml:space="preserve"> </w:t>
      </w:r>
      <w:r w:rsidRPr="003D5DBB">
        <w:rPr>
          <w:rFonts w:ascii="Autor" w:hAnsi="Autor"/>
          <w:sz w:val="16"/>
        </w:rPr>
        <w:t>Aviation</w:t>
      </w:r>
      <w:r w:rsidRPr="003D5DBB">
        <w:rPr>
          <w:rFonts w:ascii="Autor" w:hAnsi="Autor"/>
          <w:spacing w:val="-4"/>
          <w:sz w:val="16"/>
        </w:rPr>
        <w:t xml:space="preserve"> </w:t>
      </w:r>
      <w:r w:rsidRPr="003D5DBB">
        <w:rPr>
          <w:rFonts w:ascii="Autor" w:hAnsi="Autor"/>
          <w:sz w:val="16"/>
        </w:rPr>
        <w:t>member’s account is pre-payment for services and is</w:t>
      </w:r>
      <w:r w:rsidRPr="003D5DBB">
        <w:rPr>
          <w:rFonts w:ascii="Autor" w:hAnsi="Autor"/>
          <w:spacing w:val="-4"/>
          <w:sz w:val="16"/>
        </w:rPr>
        <w:t xml:space="preserve"> </w:t>
      </w:r>
      <w:r w:rsidRPr="003D5DBB">
        <w:rPr>
          <w:rFonts w:ascii="Autor" w:hAnsi="Autor"/>
          <w:sz w:val="16"/>
        </w:rPr>
        <w:t>non-refundable.</w:t>
      </w:r>
    </w:p>
    <w:p w14:paraId="1B12D12E" w14:textId="77777777" w:rsidR="00B01902" w:rsidRPr="003D5DBB" w:rsidRDefault="007516AE" w:rsidP="003D5DBB">
      <w:pPr>
        <w:pStyle w:val="ListParagraph"/>
        <w:numPr>
          <w:ilvl w:val="0"/>
          <w:numId w:val="2"/>
        </w:numPr>
        <w:tabs>
          <w:tab w:val="left" w:pos="480"/>
          <w:tab w:val="left" w:pos="481"/>
        </w:tabs>
        <w:spacing w:after="60"/>
        <w:rPr>
          <w:rFonts w:ascii="Autor" w:hAnsi="Autor"/>
          <w:sz w:val="16"/>
        </w:rPr>
      </w:pPr>
      <w:r w:rsidRPr="003D5DBB">
        <w:rPr>
          <w:rFonts w:ascii="Autor" w:hAnsi="Autor"/>
          <w:sz w:val="16"/>
        </w:rPr>
        <w:t>I</w:t>
      </w:r>
      <w:r w:rsidRPr="003D5DBB">
        <w:rPr>
          <w:rFonts w:ascii="Autor" w:hAnsi="Autor"/>
          <w:spacing w:val="-3"/>
          <w:sz w:val="16"/>
        </w:rPr>
        <w:t xml:space="preserve"> </w:t>
      </w:r>
      <w:r w:rsidRPr="003D5DBB">
        <w:rPr>
          <w:rFonts w:ascii="Autor" w:hAnsi="Autor"/>
          <w:sz w:val="16"/>
        </w:rPr>
        <w:t>will</w:t>
      </w:r>
      <w:r w:rsidRPr="003D5DBB">
        <w:rPr>
          <w:rFonts w:ascii="Autor" w:hAnsi="Autor"/>
          <w:spacing w:val="-5"/>
          <w:sz w:val="16"/>
        </w:rPr>
        <w:t xml:space="preserve"> </w:t>
      </w:r>
      <w:r w:rsidRPr="003D5DBB">
        <w:rPr>
          <w:rFonts w:ascii="Autor" w:hAnsi="Autor"/>
          <w:sz w:val="16"/>
        </w:rPr>
        <w:t>pay</w:t>
      </w:r>
      <w:r w:rsidRPr="003D5DBB">
        <w:rPr>
          <w:rFonts w:ascii="Autor" w:hAnsi="Autor"/>
          <w:spacing w:val="-2"/>
          <w:sz w:val="16"/>
        </w:rPr>
        <w:t xml:space="preserve"> </w:t>
      </w:r>
      <w:r w:rsidRPr="003D5DBB">
        <w:rPr>
          <w:rFonts w:ascii="Autor" w:hAnsi="Autor"/>
          <w:sz w:val="16"/>
        </w:rPr>
        <w:t>FLYT</w:t>
      </w:r>
      <w:r w:rsidRPr="003D5DBB">
        <w:rPr>
          <w:rFonts w:ascii="Autor" w:hAnsi="Autor"/>
          <w:spacing w:val="-2"/>
          <w:sz w:val="16"/>
        </w:rPr>
        <w:t xml:space="preserve"> </w:t>
      </w:r>
      <w:r w:rsidRPr="003D5DBB">
        <w:rPr>
          <w:rFonts w:ascii="Autor" w:hAnsi="Autor"/>
          <w:sz w:val="16"/>
        </w:rPr>
        <w:t>Aviation’s</w:t>
      </w:r>
      <w:r w:rsidRPr="003D5DBB">
        <w:rPr>
          <w:rFonts w:ascii="Autor" w:hAnsi="Autor"/>
          <w:spacing w:val="-2"/>
          <w:sz w:val="16"/>
        </w:rPr>
        <w:t xml:space="preserve"> </w:t>
      </w:r>
      <w:r w:rsidRPr="003D5DBB">
        <w:rPr>
          <w:rFonts w:ascii="Autor" w:hAnsi="Autor"/>
          <w:sz w:val="16"/>
        </w:rPr>
        <w:t>reasonable</w:t>
      </w:r>
      <w:r w:rsidRPr="003D5DBB">
        <w:rPr>
          <w:rFonts w:ascii="Autor" w:hAnsi="Autor"/>
          <w:spacing w:val="-1"/>
          <w:sz w:val="16"/>
        </w:rPr>
        <w:t xml:space="preserve"> </w:t>
      </w:r>
      <w:r w:rsidRPr="003D5DBB">
        <w:rPr>
          <w:rFonts w:ascii="Autor" w:hAnsi="Autor"/>
          <w:sz w:val="16"/>
        </w:rPr>
        <w:t>attorney's</w:t>
      </w:r>
      <w:r w:rsidRPr="003D5DBB">
        <w:rPr>
          <w:rFonts w:ascii="Autor" w:hAnsi="Autor"/>
          <w:spacing w:val="-5"/>
          <w:sz w:val="16"/>
        </w:rPr>
        <w:t xml:space="preserve"> </w:t>
      </w:r>
      <w:r w:rsidRPr="003D5DBB">
        <w:rPr>
          <w:rFonts w:ascii="Autor" w:hAnsi="Autor"/>
          <w:sz w:val="16"/>
        </w:rPr>
        <w:t>fees</w:t>
      </w:r>
      <w:r w:rsidRPr="003D5DBB">
        <w:rPr>
          <w:rFonts w:ascii="Autor" w:hAnsi="Autor"/>
          <w:spacing w:val="-1"/>
          <w:sz w:val="16"/>
        </w:rPr>
        <w:t xml:space="preserve"> </w:t>
      </w:r>
      <w:r w:rsidRPr="003D5DBB">
        <w:rPr>
          <w:rFonts w:ascii="Autor" w:hAnsi="Autor"/>
          <w:sz w:val="16"/>
        </w:rPr>
        <w:t>and</w:t>
      </w:r>
      <w:r w:rsidRPr="003D5DBB">
        <w:rPr>
          <w:rFonts w:ascii="Autor" w:hAnsi="Autor"/>
          <w:spacing w:val="-7"/>
          <w:sz w:val="16"/>
        </w:rPr>
        <w:t xml:space="preserve"> </w:t>
      </w:r>
      <w:r w:rsidRPr="003D5DBB">
        <w:rPr>
          <w:rFonts w:ascii="Autor" w:hAnsi="Autor"/>
          <w:sz w:val="16"/>
        </w:rPr>
        <w:t>co</w:t>
      </w:r>
      <w:hyperlink r:id="rId12">
        <w:r w:rsidRPr="003D5DBB">
          <w:rPr>
            <w:rFonts w:ascii="Autor" w:hAnsi="Autor"/>
            <w:sz w:val="16"/>
          </w:rPr>
          <w:t>sts</w:t>
        </w:r>
        <w:r w:rsidRPr="003D5DBB">
          <w:rPr>
            <w:rFonts w:ascii="Autor" w:hAnsi="Autor"/>
            <w:spacing w:val="-2"/>
            <w:sz w:val="16"/>
          </w:rPr>
          <w:t xml:space="preserve"> </w:t>
        </w:r>
        <w:r w:rsidRPr="003D5DBB">
          <w:rPr>
            <w:rFonts w:ascii="Autor" w:hAnsi="Autor"/>
            <w:sz w:val="16"/>
          </w:rPr>
          <w:t>if</w:t>
        </w:r>
        <w:r w:rsidRPr="003D5DBB">
          <w:rPr>
            <w:rFonts w:ascii="Autor" w:hAnsi="Autor"/>
            <w:spacing w:val="-3"/>
            <w:sz w:val="16"/>
          </w:rPr>
          <w:t xml:space="preserve"> </w:t>
        </w:r>
        <w:r w:rsidRPr="003D5DBB">
          <w:rPr>
            <w:rFonts w:ascii="Autor" w:hAnsi="Autor"/>
            <w:sz w:val="16"/>
          </w:rPr>
          <w:t>any</w:t>
        </w:r>
        <w:r w:rsidRPr="003D5DBB">
          <w:rPr>
            <w:rFonts w:ascii="Autor" w:hAnsi="Autor"/>
            <w:spacing w:val="-4"/>
            <w:sz w:val="16"/>
          </w:rPr>
          <w:t xml:space="preserve"> </w:t>
        </w:r>
        <w:r w:rsidRPr="003D5DBB">
          <w:rPr>
            <w:rFonts w:ascii="Autor" w:hAnsi="Autor"/>
            <w:sz w:val="16"/>
          </w:rPr>
          <w:t>portion</w:t>
        </w:r>
        <w:r w:rsidRPr="003D5DBB">
          <w:rPr>
            <w:rFonts w:ascii="Autor" w:hAnsi="Autor"/>
            <w:spacing w:val="-2"/>
            <w:sz w:val="16"/>
          </w:rPr>
          <w:t xml:space="preserve"> </w:t>
        </w:r>
        <w:r w:rsidRPr="003D5DBB">
          <w:rPr>
            <w:rFonts w:ascii="Autor" w:hAnsi="Autor"/>
            <w:sz w:val="16"/>
          </w:rPr>
          <w:t>of</w:t>
        </w:r>
        <w:r w:rsidRPr="003D5DBB">
          <w:rPr>
            <w:rFonts w:ascii="Autor" w:hAnsi="Autor"/>
            <w:spacing w:val="-4"/>
            <w:sz w:val="16"/>
          </w:rPr>
          <w:t xml:space="preserve"> </w:t>
        </w:r>
        <w:r w:rsidRPr="003D5DBB">
          <w:rPr>
            <w:rFonts w:ascii="Autor" w:hAnsi="Autor"/>
            <w:sz w:val="16"/>
          </w:rPr>
          <w:t>this</w:t>
        </w:r>
        <w:r w:rsidRPr="003D5DBB">
          <w:rPr>
            <w:rFonts w:ascii="Autor" w:hAnsi="Autor"/>
            <w:spacing w:val="-2"/>
            <w:sz w:val="16"/>
          </w:rPr>
          <w:t xml:space="preserve"> </w:t>
        </w:r>
        <w:r w:rsidRPr="003D5DBB">
          <w:rPr>
            <w:rFonts w:ascii="Autor" w:hAnsi="Autor"/>
            <w:sz w:val="16"/>
          </w:rPr>
          <w:t>agreement</w:t>
        </w:r>
        <w:r w:rsidRPr="003D5DBB">
          <w:rPr>
            <w:rFonts w:ascii="Autor" w:hAnsi="Autor"/>
            <w:spacing w:val="-4"/>
            <w:sz w:val="16"/>
          </w:rPr>
          <w:t xml:space="preserve"> </w:t>
        </w:r>
        <w:r w:rsidRPr="003D5DBB">
          <w:rPr>
            <w:rFonts w:ascii="Autor" w:hAnsi="Autor"/>
            <w:sz w:val="16"/>
          </w:rPr>
          <w:t>has</w:t>
        </w:r>
        <w:r w:rsidRPr="003D5DBB">
          <w:rPr>
            <w:rFonts w:ascii="Autor" w:hAnsi="Autor"/>
            <w:spacing w:val="-3"/>
            <w:sz w:val="16"/>
          </w:rPr>
          <w:t xml:space="preserve"> </w:t>
        </w:r>
        <w:r w:rsidRPr="003D5DBB">
          <w:rPr>
            <w:rFonts w:ascii="Autor" w:hAnsi="Autor"/>
            <w:sz w:val="16"/>
          </w:rPr>
          <w:t>to</w:t>
        </w:r>
        <w:r w:rsidRPr="003D5DBB">
          <w:rPr>
            <w:rFonts w:ascii="Autor" w:hAnsi="Autor"/>
            <w:spacing w:val="-3"/>
            <w:sz w:val="16"/>
          </w:rPr>
          <w:t xml:space="preserve"> </w:t>
        </w:r>
        <w:r w:rsidRPr="003D5DBB">
          <w:rPr>
            <w:rFonts w:ascii="Autor" w:hAnsi="Autor"/>
            <w:sz w:val="16"/>
          </w:rPr>
          <w:t>be</w:t>
        </w:r>
        <w:r w:rsidRPr="003D5DBB">
          <w:rPr>
            <w:rFonts w:ascii="Autor" w:hAnsi="Autor"/>
            <w:spacing w:val="-1"/>
            <w:sz w:val="16"/>
          </w:rPr>
          <w:t xml:space="preserve"> </w:t>
        </w:r>
        <w:r w:rsidRPr="003D5DBB">
          <w:rPr>
            <w:rFonts w:ascii="Autor" w:hAnsi="Autor"/>
            <w:sz w:val="16"/>
          </w:rPr>
          <w:t>enforced</w:t>
        </w:r>
        <w:r w:rsidRPr="003D5DBB">
          <w:rPr>
            <w:rFonts w:ascii="Autor" w:hAnsi="Autor"/>
            <w:spacing w:val="-4"/>
            <w:sz w:val="16"/>
          </w:rPr>
          <w:t xml:space="preserve"> </w:t>
        </w:r>
      </w:hyperlink>
      <w:r w:rsidRPr="003D5DBB">
        <w:rPr>
          <w:rFonts w:ascii="Autor" w:hAnsi="Autor"/>
          <w:sz w:val="16"/>
        </w:rPr>
        <w:t>against</w:t>
      </w:r>
      <w:r w:rsidRPr="003D5DBB">
        <w:rPr>
          <w:rFonts w:ascii="Autor" w:hAnsi="Autor"/>
          <w:spacing w:val="-2"/>
          <w:sz w:val="16"/>
        </w:rPr>
        <w:t xml:space="preserve"> </w:t>
      </w:r>
      <w:r w:rsidRPr="003D5DBB">
        <w:rPr>
          <w:rFonts w:ascii="Autor" w:hAnsi="Autor"/>
          <w:sz w:val="16"/>
        </w:rPr>
        <w:t>me</w:t>
      </w:r>
      <w:r w:rsidRPr="003D5DBB">
        <w:rPr>
          <w:rFonts w:ascii="Autor" w:hAnsi="Autor"/>
          <w:spacing w:val="-4"/>
          <w:sz w:val="16"/>
        </w:rPr>
        <w:t xml:space="preserve"> </w:t>
      </w:r>
      <w:r w:rsidRPr="003D5DBB">
        <w:rPr>
          <w:rFonts w:ascii="Autor" w:hAnsi="Autor"/>
          <w:sz w:val="16"/>
        </w:rPr>
        <w:t>by</w:t>
      </w:r>
      <w:r w:rsidRPr="003D5DBB">
        <w:rPr>
          <w:rFonts w:ascii="Autor" w:hAnsi="Autor"/>
          <w:spacing w:val="-1"/>
          <w:sz w:val="16"/>
        </w:rPr>
        <w:t xml:space="preserve"> </w:t>
      </w:r>
      <w:r w:rsidRPr="003D5DBB">
        <w:rPr>
          <w:rFonts w:ascii="Autor" w:hAnsi="Autor"/>
          <w:sz w:val="16"/>
        </w:rPr>
        <w:t>legal</w:t>
      </w:r>
      <w:r w:rsidRPr="003D5DBB">
        <w:rPr>
          <w:rFonts w:ascii="Autor" w:hAnsi="Autor"/>
          <w:spacing w:val="-3"/>
          <w:sz w:val="16"/>
        </w:rPr>
        <w:t xml:space="preserve"> </w:t>
      </w:r>
      <w:r w:rsidRPr="003D5DBB">
        <w:rPr>
          <w:rFonts w:ascii="Autor" w:hAnsi="Autor"/>
          <w:sz w:val="16"/>
        </w:rPr>
        <w:t>action.</w:t>
      </w:r>
    </w:p>
    <w:p w14:paraId="3BEF9C44" w14:textId="77777777" w:rsidR="00B01902" w:rsidRPr="003D5DBB" w:rsidRDefault="007516AE" w:rsidP="003D5DBB">
      <w:pPr>
        <w:pStyle w:val="ListParagraph"/>
        <w:numPr>
          <w:ilvl w:val="0"/>
          <w:numId w:val="2"/>
        </w:numPr>
        <w:tabs>
          <w:tab w:val="left" w:pos="481"/>
          <w:tab w:val="left" w:pos="482"/>
        </w:tabs>
        <w:spacing w:before="8" w:after="60"/>
        <w:ind w:left="481" w:right="226"/>
        <w:rPr>
          <w:rFonts w:ascii="Autor" w:hAnsi="Autor"/>
          <w:sz w:val="16"/>
        </w:rPr>
      </w:pPr>
      <w:r w:rsidRPr="003D5DBB">
        <w:rPr>
          <w:rFonts w:ascii="Autor" w:hAnsi="Autor"/>
          <w:sz w:val="16"/>
        </w:rPr>
        <w:t>FLYT Aviation may charge any unpaid account balance to t</w:t>
      </w:r>
      <w:hyperlink r:id="rId13">
        <w:r w:rsidRPr="003D5DBB">
          <w:rPr>
            <w:rFonts w:ascii="Autor" w:hAnsi="Autor"/>
            <w:sz w:val="16"/>
          </w:rPr>
          <w:t xml:space="preserve">he credit card I </w:t>
        </w:r>
        <w:r w:rsidRPr="003D5DBB">
          <w:rPr>
            <w:rFonts w:ascii="Autor" w:hAnsi="Autor"/>
            <w:sz w:val="16"/>
          </w:rPr>
          <w:t>h</w:t>
        </w:r>
        <w:r w:rsidRPr="003D5DBB">
          <w:rPr>
            <w:rFonts w:ascii="Autor" w:hAnsi="Autor"/>
            <w:sz w:val="16"/>
          </w:rPr>
          <w:t xml:space="preserve">ave on file, including but not limited to, </w:t>
        </w:r>
      </w:hyperlink>
      <w:r w:rsidRPr="003D5DBB">
        <w:rPr>
          <w:rFonts w:ascii="Autor" w:hAnsi="Autor"/>
          <w:sz w:val="16"/>
        </w:rPr>
        <w:t xml:space="preserve">fees for flights, cancellation fees and penalties as listed in the rules and regulations, and </w:t>
      </w:r>
      <w:hyperlink r:id="rId14">
        <w:r w:rsidRPr="003D5DBB">
          <w:rPr>
            <w:rFonts w:ascii="Autor" w:hAnsi="Autor"/>
            <w:sz w:val="16"/>
          </w:rPr>
          <w:t>costs which exceed the credit limit of my</w:t>
        </w:r>
        <w:r w:rsidRPr="003D5DBB">
          <w:rPr>
            <w:rFonts w:ascii="Autor" w:hAnsi="Autor"/>
            <w:spacing w:val="-10"/>
            <w:sz w:val="16"/>
          </w:rPr>
          <w:t xml:space="preserve"> </w:t>
        </w:r>
        <w:r w:rsidRPr="003D5DBB">
          <w:rPr>
            <w:rFonts w:ascii="Autor" w:hAnsi="Autor"/>
            <w:sz w:val="16"/>
          </w:rPr>
          <w:t>account.</w:t>
        </w:r>
      </w:hyperlink>
    </w:p>
    <w:p w14:paraId="724AAC46" w14:textId="77777777" w:rsidR="00B01902" w:rsidRPr="003D5DBB" w:rsidRDefault="007516AE" w:rsidP="003D5DBB">
      <w:pPr>
        <w:pStyle w:val="ListParagraph"/>
        <w:numPr>
          <w:ilvl w:val="0"/>
          <w:numId w:val="2"/>
        </w:numPr>
        <w:tabs>
          <w:tab w:val="left" w:pos="481"/>
          <w:tab w:val="left" w:pos="482"/>
        </w:tabs>
        <w:spacing w:before="2" w:after="60"/>
        <w:ind w:left="481" w:right="163"/>
        <w:rPr>
          <w:rFonts w:ascii="Autor" w:hAnsi="Autor"/>
          <w:sz w:val="16"/>
        </w:rPr>
      </w:pPr>
      <w:r w:rsidRPr="003D5DBB">
        <w:rPr>
          <w:rFonts w:ascii="Autor" w:hAnsi="Autor"/>
          <w:sz w:val="16"/>
        </w:rPr>
        <w:t xml:space="preserve">FLYT Aviation does not provide flight instruction, does not </w:t>
      </w:r>
      <w:hyperlink r:id="rId15">
        <w:r w:rsidRPr="003D5DBB">
          <w:rPr>
            <w:rFonts w:ascii="Autor" w:hAnsi="Autor"/>
            <w:sz w:val="16"/>
          </w:rPr>
          <w:t>employ flight instructors, and is not responsible for the c</w:t>
        </w:r>
      </w:hyperlink>
      <w:r w:rsidRPr="003D5DBB">
        <w:rPr>
          <w:rFonts w:ascii="Autor" w:hAnsi="Autor"/>
          <w:sz w:val="16"/>
        </w:rPr>
        <w:t xml:space="preserve">onduct of any flight instructor or the content of any flight instruction which I might obtain; however, I will only seek instruction in FLYT Aviation aircraft from an instructor who is a member of FLYT Aviation and who has been approved by FLYT Aviation’s management team to instruct in FLYT </w:t>
      </w:r>
      <w:r w:rsidRPr="003D5DBB">
        <w:rPr>
          <w:rFonts w:ascii="Autor" w:hAnsi="Autor"/>
          <w:spacing w:val="3"/>
          <w:sz w:val="16"/>
        </w:rPr>
        <w:t>Aviation</w:t>
      </w:r>
      <w:r w:rsidRPr="003D5DBB">
        <w:rPr>
          <w:rFonts w:ascii="Autor" w:hAnsi="Autor"/>
          <w:spacing w:val="-20"/>
          <w:sz w:val="16"/>
        </w:rPr>
        <w:t xml:space="preserve"> </w:t>
      </w:r>
      <w:r w:rsidRPr="003D5DBB">
        <w:rPr>
          <w:rFonts w:ascii="Autor" w:hAnsi="Autor"/>
          <w:sz w:val="16"/>
        </w:rPr>
        <w:t>Aircraft.</w:t>
      </w:r>
    </w:p>
    <w:p w14:paraId="35BFF5E3" w14:textId="77777777" w:rsidR="00B01902" w:rsidRPr="003D5DBB" w:rsidRDefault="007516AE" w:rsidP="003D5DBB">
      <w:pPr>
        <w:pStyle w:val="ListParagraph"/>
        <w:numPr>
          <w:ilvl w:val="0"/>
          <w:numId w:val="2"/>
        </w:numPr>
        <w:tabs>
          <w:tab w:val="left" w:pos="482"/>
        </w:tabs>
        <w:spacing w:after="60"/>
        <w:ind w:left="481" w:right="146"/>
        <w:rPr>
          <w:rFonts w:ascii="Autor" w:hAnsi="Autor"/>
          <w:sz w:val="16"/>
        </w:rPr>
      </w:pPr>
      <w:r w:rsidRPr="003D5DBB">
        <w:rPr>
          <w:rFonts w:ascii="Autor" w:hAnsi="Autor"/>
          <w:sz w:val="16"/>
        </w:rPr>
        <w:t>I will be solely liable for loss or damage to FLYT Aviation aircraft which I rent, and as such I hereby agree to hold FLYT Aviation LLC., its members, employees, owners, officers, agents, contractors</w:t>
      </w:r>
      <w:hyperlink r:id="rId16">
        <w:r w:rsidRPr="003D5DBB">
          <w:rPr>
            <w:rFonts w:ascii="Autor" w:hAnsi="Autor"/>
            <w:sz w:val="16"/>
          </w:rPr>
          <w:t>, and affiliates (collectively the “Indemnified Parties”) har</w:t>
        </w:r>
      </w:hyperlink>
      <w:r w:rsidRPr="003D5DBB">
        <w:rPr>
          <w:rFonts w:ascii="Autor" w:hAnsi="Autor"/>
          <w:sz w:val="16"/>
        </w:rPr>
        <w:t xml:space="preserve">mless from, and will defend and fully indemnify the Indemnified Parties against, any and </w:t>
      </w:r>
      <w:hyperlink r:id="rId17">
        <w:r w:rsidRPr="003D5DBB">
          <w:rPr>
            <w:rFonts w:ascii="Autor" w:hAnsi="Autor"/>
            <w:sz w:val="16"/>
          </w:rPr>
          <w:t>all liability which results, arises from, or is related to, w</w:t>
        </w:r>
      </w:hyperlink>
      <w:r w:rsidRPr="003D5DBB">
        <w:rPr>
          <w:rFonts w:ascii="Autor" w:hAnsi="Autor"/>
          <w:sz w:val="16"/>
        </w:rPr>
        <w:t>hether directly or indirectly, my operation of a FLYT Aviation aircraft which I rent, includi</w:t>
      </w:r>
      <w:hyperlink r:id="rId18">
        <w:r w:rsidRPr="003D5DBB">
          <w:rPr>
            <w:rFonts w:ascii="Autor" w:hAnsi="Autor"/>
            <w:sz w:val="16"/>
          </w:rPr>
          <w:t>ng but not limited to personal injury, property damage, l</w:t>
        </w:r>
      </w:hyperlink>
      <w:r w:rsidRPr="003D5DBB">
        <w:rPr>
          <w:rFonts w:ascii="Autor" w:hAnsi="Autor"/>
          <w:sz w:val="16"/>
        </w:rPr>
        <w:t>oss of use, diminution of value, and all other damages, including any insurance deduc</w:t>
      </w:r>
      <w:hyperlink r:id="rId19">
        <w:r w:rsidRPr="003D5DBB">
          <w:rPr>
            <w:rFonts w:ascii="Autor" w:hAnsi="Autor"/>
            <w:sz w:val="16"/>
          </w:rPr>
          <w:t>tibles, except to the extent such loss is actually cover</w:t>
        </w:r>
      </w:hyperlink>
      <w:r w:rsidRPr="003D5DBB">
        <w:rPr>
          <w:rFonts w:ascii="Autor" w:hAnsi="Autor"/>
          <w:sz w:val="16"/>
        </w:rPr>
        <w:t xml:space="preserve">ed and paid by the scope and limits of the insurance policy obtained by FLYT Aviation. I </w:t>
      </w:r>
      <w:hyperlink r:id="rId20">
        <w:r w:rsidRPr="003D5DBB">
          <w:rPr>
            <w:rFonts w:ascii="Autor" w:hAnsi="Autor"/>
            <w:sz w:val="16"/>
          </w:rPr>
          <w:t xml:space="preserve">understand that FLYT Aviation shall have sole, complete </w:t>
        </w:r>
      </w:hyperlink>
      <w:r w:rsidRPr="003D5DBB">
        <w:rPr>
          <w:rFonts w:ascii="Autor" w:hAnsi="Autor"/>
          <w:sz w:val="16"/>
        </w:rPr>
        <w:t>and absolute discretion to determine whether or not to submit a claim under any applicable insurance policy and that whether or not a claim is submitted shall in no way limit my obligations hereunder. I further affirm that I understand the terms of the insurance policy. I understand that this indemnity and defense obligation in favor of the Indemnified Parties shall apply even it is alleged or ultimately determined that one or more of the Indemnified Parties is wholly or partially at fault for the</w:t>
      </w:r>
      <w:r w:rsidRPr="003D5DBB">
        <w:rPr>
          <w:rFonts w:ascii="Autor" w:hAnsi="Autor"/>
          <w:spacing w:val="-4"/>
          <w:sz w:val="16"/>
        </w:rPr>
        <w:t xml:space="preserve"> </w:t>
      </w:r>
      <w:r w:rsidRPr="003D5DBB">
        <w:rPr>
          <w:rFonts w:ascii="Autor" w:hAnsi="Autor"/>
          <w:sz w:val="16"/>
        </w:rPr>
        <w:t>loss.</w:t>
      </w:r>
    </w:p>
    <w:p w14:paraId="2048D411" w14:textId="77777777" w:rsidR="00B01902" w:rsidRPr="003D5DBB" w:rsidRDefault="007516AE" w:rsidP="003D5DBB">
      <w:pPr>
        <w:pStyle w:val="ListParagraph"/>
        <w:numPr>
          <w:ilvl w:val="0"/>
          <w:numId w:val="2"/>
        </w:numPr>
        <w:tabs>
          <w:tab w:val="left" w:pos="483"/>
        </w:tabs>
        <w:spacing w:before="3" w:after="60"/>
        <w:ind w:left="482" w:right="99"/>
        <w:rPr>
          <w:rFonts w:ascii="Autor" w:hAnsi="Autor"/>
          <w:sz w:val="16"/>
        </w:rPr>
      </w:pPr>
      <w:r w:rsidRPr="003D5DBB">
        <w:rPr>
          <w:rFonts w:ascii="Autor" w:hAnsi="Autor"/>
          <w:sz w:val="16"/>
        </w:rPr>
        <w:t>I understand that aviation, flying, operating and being a pas</w:t>
      </w:r>
      <w:hyperlink r:id="rId21">
        <w:r w:rsidRPr="003D5DBB">
          <w:rPr>
            <w:rFonts w:ascii="Autor" w:hAnsi="Autor"/>
            <w:sz w:val="16"/>
          </w:rPr>
          <w:t>senger in an aircraft, and being on an airport apron, r</w:t>
        </w:r>
      </w:hyperlink>
      <w:r w:rsidRPr="003D5DBB">
        <w:rPr>
          <w:rFonts w:ascii="Autor" w:hAnsi="Autor"/>
          <w:sz w:val="16"/>
        </w:rPr>
        <w:t xml:space="preserve">unway and/or in proximity to operating aircraft, have inherent risks associated with such </w:t>
      </w:r>
      <w:hyperlink r:id="rId22">
        <w:r w:rsidRPr="003D5DBB">
          <w:rPr>
            <w:rFonts w:ascii="Autor" w:hAnsi="Autor"/>
            <w:sz w:val="16"/>
          </w:rPr>
          <w:t xml:space="preserve">activities including risk of property damage, injury or </w:t>
        </w:r>
      </w:hyperlink>
      <w:r w:rsidRPr="003D5DBB">
        <w:rPr>
          <w:rFonts w:ascii="Autor" w:hAnsi="Autor"/>
          <w:sz w:val="16"/>
        </w:rPr>
        <w:t>death, and that no airplane can be guaranteed to function properly and may be subject to m</w:t>
      </w:r>
      <w:hyperlink r:id="rId23">
        <w:r w:rsidRPr="003D5DBB">
          <w:rPr>
            <w:rFonts w:ascii="Autor" w:hAnsi="Autor"/>
            <w:sz w:val="16"/>
          </w:rPr>
          <w:t xml:space="preserve">echanical malfunction, design flaws, and human error. </w:t>
        </w:r>
      </w:hyperlink>
      <w:r w:rsidRPr="003D5DBB">
        <w:rPr>
          <w:rFonts w:ascii="Autor" w:hAnsi="Autor"/>
          <w:sz w:val="16"/>
        </w:rPr>
        <w:t>With full appreciation for such risks I voluntarily and willingly assume all such risks on behal</w:t>
      </w:r>
      <w:hyperlink r:id="rId24">
        <w:r w:rsidRPr="003D5DBB">
          <w:rPr>
            <w:rFonts w:ascii="Autor" w:hAnsi="Autor"/>
            <w:sz w:val="16"/>
          </w:rPr>
          <w:t>f of my invitees and</w:t>
        </w:r>
        <w:r w:rsidRPr="003D5DBB">
          <w:rPr>
            <w:rFonts w:ascii="Autor" w:hAnsi="Autor"/>
            <w:spacing w:val="-24"/>
            <w:sz w:val="16"/>
          </w:rPr>
          <w:t xml:space="preserve"> </w:t>
        </w:r>
        <w:r w:rsidRPr="003D5DBB">
          <w:rPr>
            <w:rFonts w:ascii="Autor" w:hAnsi="Autor"/>
            <w:sz w:val="16"/>
          </w:rPr>
          <w:t>myself.</w:t>
        </w:r>
      </w:hyperlink>
    </w:p>
    <w:p w14:paraId="24FC5869" w14:textId="77777777" w:rsidR="00B01902" w:rsidRPr="003D5DBB" w:rsidRDefault="007516AE" w:rsidP="003D5DBB">
      <w:pPr>
        <w:pStyle w:val="ListParagraph"/>
        <w:numPr>
          <w:ilvl w:val="0"/>
          <w:numId w:val="2"/>
        </w:numPr>
        <w:tabs>
          <w:tab w:val="left" w:pos="483"/>
        </w:tabs>
        <w:spacing w:before="1" w:after="60"/>
        <w:ind w:left="482" w:right="305"/>
        <w:rPr>
          <w:rFonts w:ascii="Autor" w:hAnsi="Autor"/>
          <w:sz w:val="16"/>
        </w:rPr>
      </w:pPr>
      <w:r w:rsidRPr="003D5DBB">
        <w:rPr>
          <w:rFonts w:ascii="Autor" w:hAnsi="Autor"/>
          <w:sz w:val="16"/>
        </w:rPr>
        <w:t>All notices under this Agreement will be sent by hand delivery, overnight delivery service or certified or registered mail, to the address of the applicable</w:t>
      </w:r>
      <w:r w:rsidRPr="003D5DBB">
        <w:rPr>
          <w:rFonts w:ascii="Autor" w:hAnsi="Autor"/>
          <w:spacing w:val="-3"/>
          <w:sz w:val="16"/>
        </w:rPr>
        <w:t xml:space="preserve"> </w:t>
      </w:r>
      <w:r w:rsidRPr="003D5DBB">
        <w:rPr>
          <w:rFonts w:ascii="Autor" w:hAnsi="Autor"/>
          <w:sz w:val="16"/>
        </w:rPr>
        <w:t>party provided</w:t>
      </w:r>
      <w:r w:rsidRPr="003D5DBB">
        <w:rPr>
          <w:rFonts w:ascii="Autor" w:hAnsi="Autor"/>
          <w:spacing w:val="-2"/>
          <w:sz w:val="16"/>
        </w:rPr>
        <w:t xml:space="preserve"> </w:t>
      </w:r>
      <w:r w:rsidRPr="003D5DBB">
        <w:rPr>
          <w:rFonts w:ascii="Autor" w:hAnsi="Autor"/>
          <w:sz w:val="16"/>
        </w:rPr>
        <w:t>above</w:t>
      </w:r>
      <w:r w:rsidRPr="003D5DBB">
        <w:rPr>
          <w:rFonts w:ascii="Autor" w:hAnsi="Autor"/>
          <w:spacing w:val="-2"/>
          <w:sz w:val="16"/>
        </w:rPr>
        <w:t xml:space="preserve"> </w:t>
      </w:r>
      <w:r w:rsidRPr="003D5DBB">
        <w:rPr>
          <w:rFonts w:ascii="Autor" w:hAnsi="Autor"/>
          <w:sz w:val="16"/>
        </w:rPr>
        <w:t>(or</w:t>
      </w:r>
      <w:r w:rsidRPr="003D5DBB">
        <w:rPr>
          <w:rFonts w:ascii="Autor" w:hAnsi="Autor"/>
          <w:spacing w:val="-2"/>
          <w:sz w:val="16"/>
        </w:rPr>
        <w:t xml:space="preserve"> </w:t>
      </w:r>
      <w:r w:rsidRPr="003D5DBB">
        <w:rPr>
          <w:rFonts w:ascii="Autor" w:hAnsi="Autor"/>
          <w:sz w:val="16"/>
        </w:rPr>
        <w:t>as otherwise</w:t>
      </w:r>
      <w:r w:rsidRPr="003D5DBB">
        <w:rPr>
          <w:rFonts w:ascii="Autor" w:hAnsi="Autor"/>
          <w:spacing w:val="-2"/>
          <w:sz w:val="16"/>
        </w:rPr>
        <w:t xml:space="preserve"> </w:t>
      </w:r>
      <w:r w:rsidRPr="003D5DBB">
        <w:rPr>
          <w:rFonts w:ascii="Autor" w:hAnsi="Autor"/>
          <w:sz w:val="16"/>
        </w:rPr>
        <w:t>notified</w:t>
      </w:r>
      <w:r w:rsidRPr="003D5DBB">
        <w:rPr>
          <w:rFonts w:ascii="Autor" w:hAnsi="Autor"/>
          <w:spacing w:val="-2"/>
          <w:sz w:val="16"/>
        </w:rPr>
        <w:t xml:space="preserve"> </w:t>
      </w:r>
      <w:r w:rsidRPr="003D5DBB">
        <w:rPr>
          <w:rFonts w:ascii="Autor" w:hAnsi="Autor"/>
          <w:sz w:val="16"/>
        </w:rPr>
        <w:t>in</w:t>
      </w:r>
      <w:r w:rsidRPr="003D5DBB">
        <w:rPr>
          <w:rFonts w:ascii="Autor" w:hAnsi="Autor"/>
          <w:spacing w:val="-4"/>
          <w:sz w:val="16"/>
        </w:rPr>
        <w:t xml:space="preserve"> </w:t>
      </w:r>
      <w:r w:rsidRPr="003D5DBB">
        <w:rPr>
          <w:rFonts w:ascii="Autor" w:hAnsi="Autor"/>
          <w:sz w:val="16"/>
        </w:rPr>
        <w:t>writing</w:t>
      </w:r>
      <w:r w:rsidRPr="003D5DBB">
        <w:rPr>
          <w:rFonts w:ascii="Autor" w:hAnsi="Autor"/>
          <w:spacing w:val="-3"/>
          <w:sz w:val="16"/>
        </w:rPr>
        <w:t xml:space="preserve"> </w:t>
      </w:r>
      <w:r w:rsidRPr="003D5DBB">
        <w:rPr>
          <w:rFonts w:ascii="Autor" w:hAnsi="Autor"/>
          <w:sz w:val="16"/>
        </w:rPr>
        <w:t>by</w:t>
      </w:r>
      <w:r w:rsidRPr="003D5DBB">
        <w:rPr>
          <w:rFonts w:ascii="Autor" w:hAnsi="Autor"/>
          <w:spacing w:val="-2"/>
          <w:sz w:val="16"/>
        </w:rPr>
        <w:t xml:space="preserve"> </w:t>
      </w:r>
      <w:r w:rsidRPr="003D5DBB">
        <w:rPr>
          <w:rFonts w:ascii="Autor" w:hAnsi="Autor"/>
          <w:sz w:val="16"/>
        </w:rPr>
        <w:t>such</w:t>
      </w:r>
      <w:r w:rsidRPr="003D5DBB">
        <w:rPr>
          <w:rFonts w:ascii="Autor" w:hAnsi="Autor"/>
          <w:spacing w:val="-2"/>
          <w:sz w:val="16"/>
        </w:rPr>
        <w:t xml:space="preserve"> </w:t>
      </w:r>
      <w:r w:rsidRPr="003D5DBB">
        <w:rPr>
          <w:rFonts w:ascii="Autor" w:hAnsi="Autor"/>
          <w:sz w:val="16"/>
        </w:rPr>
        <w:t>party).</w:t>
      </w:r>
      <w:r w:rsidRPr="003D5DBB">
        <w:rPr>
          <w:rFonts w:ascii="Autor" w:hAnsi="Autor"/>
          <w:spacing w:val="-3"/>
          <w:sz w:val="16"/>
        </w:rPr>
        <w:t xml:space="preserve"> </w:t>
      </w:r>
      <w:r w:rsidRPr="003D5DBB">
        <w:rPr>
          <w:rFonts w:ascii="Autor" w:hAnsi="Autor"/>
          <w:sz w:val="16"/>
        </w:rPr>
        <w:t>Notices</w:t>
      </w:r>
      <w:r w:rsidRPr="003D5DBB">
        <w:rPr>
          <w:rFonts w:ascii="Autor" w:hAnsi="Autor"/>
          <w:spacing w:val="-3"/>
          <w:sz w:val="16"/>
        </w:rPr>
        <w:t xml:space="preserve"> </w:t>
      </w:r>
      <w:r w:rsidRPr="003D5DBB">
        <w:rPr>
          <w:rFonts w:ascii="Autor" w:hAnsi="Autor"/>
          <w:sz w:val="16"/>
        </w:rPr>
        <w:t>will</w:t>
      </w:r>
      <w:r w:rsidRPr="003D5DBB">
        <w:rPr>
          <w:rFonts w:ascii="Autor" w:hAnsi="Autor"/>
          <w:spacing w:val="-3"/>
          <w:sz w:val="16"/>
        </w:rPr>
        <w:t xml:space="preserve"> </w:t>
      </w:r>
      <w:r w:rsidRPr="003D5DBB">
        <w:rPr>
          <w:rFonts w:ascii="Autor" w:hAnsi="Autor"/>
          <w:sz w:val="16"/>
        </w:rPr>
        <w:t>be</w:t>
      </w:r>
      <w:r w:rsidRPr="003D5DBB">
        <w:rPr>
          <w:rFonts w:ascii="Autor" w:hAnsi="Autor"/>
          <w:spacing w:val="-2"/>
          <w:sz w:val="16"/>
        </w:rPr>
        <w:t xml:space="preserve"> </w:t>
      </w:r>
      <w:r w:rsidRPr="003D5DBB">
        <w:rPr>
          <w:rFonts w:ascii="Autor" w:hAnsi="Autor"/>
          <w:sz w:val="16"/>
        </w:rPr>
        <w:t>deemed</w:t>
      </w:r>
      <w:r w:rsidRPr="003D5DBB">
        <w:rPr>
          <w:rFonts w:ascii="Autor" w:hAnsi="Autor"/>
          <w:spacing w:val="-2"/>
          <w:sz w:val="16"/>
        </w:rPr>
        <w:t xml:space="preserve"> </w:t>
      </w:r>
      <w:r w:rsidRPr="003D5DBB">
        <w:rPr>
          <w:rFonts w:ascii="Autor" w:hAnsi="Autor"/>
          <w:sz w:val="16"/>
        </w:rPr>
        <w:t>delivered</w:t>
      </w:r>
      <w:r w:rsidRPr="003D5DBB">
        <w:rPr>
          <w:rFonts w:ascii="Autor" w:hAnsi="Autor"/>
          <w:spacing w:val="-2"/>
          <w:sz w:val="16"/>
        </w:rPr>
        <w:t xml:space="preserve"> </w:t>
      </w:r>
      <w:r w:rsidRPr="003D5DBB">
        <w:rPr>
          <w:rFonts w:ascii="Autor" w:hAnsi="Autor"/>
          <w:sz w:val="16"/>
        </w:rPr>
        <w:t>upon</w:t>
      </w:r>
      <w:r w:rsidRPr="003D5DBB">
        <w:rPr>
          <w:rFonts w:ascii="Autor" w:hAnsi="Autor"/>
          <w:spacing w:val="-1"/>
          <w:sz w:val="16"/>
        </w:rPr>
        <w:t xml:space="preserve"> </w:t>
      </w:r>
      <w:r w:rsidRPr="003D5DBB">
        <w:rPr>
          <w:rFonts w:ascii="Autor" w:hAnsi="Autor"/>
          <w:sz w:val="16"/>
        </w:rPr>
        <w:t>receipt</w:t>
      </w:r>
      <w:r w:rsidRPr="003D5DBB">
        <w:rPr>
          <w:rFonts w:ascii="Autor" w:hAnsi="Autor"/>
          <w:spacing w:val="-3"/>
          <w:sz w:val="16"/>
        </w:rPr>
        <w:t xml:space="preserve"> </w:t>
      </w:r>
      <w:r w:rsidRPr="003D5DBB">
        <w:rPr>
          <w:rFonts w:ascii="Autor" w:hAnsi="Autor"/>
          <w:sz w:val="16"/>
        </w:rPr>
        <w:t>of</w:t>
      </w:r>
      <w:r w:rsidRPr="003D5DBB">
        <w:rPr>
          <w:rFonts w:ascii="Autor" w:hAnsi="Autor"/>
          <w:spacing w:val="-19"/>
          <w:sz w:val="16"/>
        </w:rPr>
        <w:t xml:space="preserve"> </w:t>
      </w:r>
      <w:r w:rsidRPr="003D5DBB">
        <w:rPr>
          <w:rFonts w:ascii="Autor" w:hAnsi="Autor"/>
          <w:sz w:val="16"/>
        </w:rPr>
        <w:t>signature.</w:t>
      </w:r>
    </w:p>
    <w:p w14:paraId="7FD86B83" w14:textId="77777777" w:rsidR="00B01902" w:rsidRPr="003D5DBB" w:rsidRDefault="007516AE" w:rsidP="003D5DBB">
      <w:pPr>
        <w:pStyle w:val="ListParagraph"/>
        <w:numPr>
          <w:ilvl w:val="0"/>
          <w:numId w:val="2"/>
        </w:numPr>
        <w:tabs>
          <w:tab w:val="left" w:pos="483"/>
        </w:tabs>
        <w:spacing w:before="1" w:after="60"/>
        <w:ind w:left="482" w:right="529"/>
        <w:rPr>
          <w:rFonts w:ascii="Autor" w:hAnsi="Autor"/>
          <w:sz w:val="16"/>
        </w:rPr>
      </w:pPr>
      <w:r w:rsidRPr="003D5DBB">
        <w:rPr>
          <w:rFonts w:ascii="Autor" w:hAnsi="Autor"/>
          <w:sz w:val="16"/>
        </w:rPr>
        <w:t>This Agreement shall be governed by and construed and enforced in accordance with the laws of the State of Georgia. The parties hereby consent</w:t>
      </w:r>
      <w:r w:rsidRPr="003D5DBB">
        <w:rPr>
          <w:rFonts w:ascii="Autor" w:hAnsi="Autor"/>
          <w:spacing w:val="-3"/>
          <w:sz w:val="16"/>
        </w:rPr>
        <w:t xml:space="preserve"> </w:t>
      </w:r>
      <w:r w:rsidRPr="003D5DBB">
        <w:rPr>
          <w:rFonts w:ascii="Autor" w:hAnsi="Autor"/>
          <w:sz w:val="16"/>
        </w:rPr>
        <w:t>to</w:t>
      </w:r>
      <w:r w:rsidRPr="003D5DBB">
        <w:rPr>
          <w:rFonts w:ascii="Autor" w:hAnsi="Autor"/>
          <w:spacing w:val="-3"/>
          <w:sz w:val="16"/>
        </w:rPr>
        <w:t xml:space="preserve"> </w:t>
      </w:r>
      <w:r w:rsidRPr="003D5DBB">
        <w:rPr>
          <w:rFonts w:ascii="Autor" w:hAnsi="Autor"/>
          <w:sz w:val="16"/>
        </w:rPr>
        <w:t>the</w:t>
      </w:r>
      <w:r w:rsidRPr="003D5DBB">
        <w:rPr>
          <w:rFonts w:ascii="Autor" w:hAnsi="Autor"/>
          <w:spacing w:val="-4"/>
          <w:sz w:val="16"/>
        </w:rPr>
        <w:t xml:space="preserve"> </w:t>
      </w:r>
      <w:r w:rsidRPr="003D5DBB">
        <w:rPr>
          <w:rFonts w:ascii="Autor" w:hAnsi="Autor"/>
          <w:sz w:val="16"/>
        </w:rPr>
        <w:t>sole</w:t>
      </w:r>
      <w:r w:rsidRPr="003D5DBB">
        <w:rPr>
          <w:rFonts w:ascii="Autor" w:hAnsi="Autor"/>
          <w:spacing w:val="-3"/>
          <w:sz w:val="16"/>
        </w:rPr>
        <w:t xml:space="preserve"> </w:t>
      </w:r>
      <w:r w:rsidRPr="003D5DBB">
        <w:rPr>
          <w:rFonts w:ascii="Autor" w:hAnsi="Autor"/>
          <w:sz w:val="16"/>
        </w:rPr>
        <w:t>and</w:t>
      </w:r>
      <w:r w:rsidRPr="003D5DBB">
        <w:rPr>
          <w:rFonts w:ascii="Autor" w:hAnsi="Autor"/>
          <w:spacing w:val="-1"/>
          <w:sz w:val="16"/>
        </w:rPr>
        <w:t xml:space="preserve"> </w:t>
      </w:r>
      <w:r w:rsidRPr="003D5DBB">
        <w:rPr>
          <w:rFonts w:ascii="Autor" w:hAnsi="Autor"/>
          <w:sz w:val="16"/>
        </w:rPr>
        <w:t>exclusive</w:t>
      </w:r>
      <w:r w:rsidRPr="003D5DBB">
        <w:rPr>
          <w:rFonts w:ascii="Autor" w:hAnsi="Autor"/>
          <w:spacing w:val="-2"/>
          <w:sz w:val="16"/>
        </w:rPr>
        <w:t xml:space="preserve"> </w:t>
      </w:r>
      <w:r w:rsidRPr="003D5DBB">
        <w:rPr>
          <w:rFonts w:ascii="Autor" w:hAnsi="Autor"/>
          <w:sz w:val="16"/>
        </w:rPr>
        <w:t>jurisdiction</w:t>
      </w:r>
      <w:r w:rsidRPr="003D5DBB">
        <w:rPr>
          <w:rFonts w:ascii="Autor" w:hAnsi="Autor"/>
          <w:spacing w:val="-1"/>
          <w:sz w:val="16"/>
        </w:rPr>
        <w:t xml:space="preserve"> </w:t>
      </w:r>
      <w:r w:rsidRPr="003D5DBB">
        <w:rPr>
          <w:rFonts w:ascii="Autor" w:hAnsi="Autor"/>
          <w:sz w:val="16"/>
        </w:rPr>
        <w:t>of</w:t>
      </w:r>
      <w:r w:rsidRPr="003D5DBB">
        <w:rPr>
          <w:rFonts w:ascii="Autor" w:hAnsi="Autor"/>
          <w:spacing w:val="-2"/>
          <w:sz w:val="16"/>
        </w:rPr>
        <w:t xml:space="preserve"> </w:t>
      </w:r>
      <w:r w:rsidRPr="003D5DBB">
        <w:rPr>
          <w:rFonts w:ascii="Autor" w:hAnsi="Autor"/>
          <w:sz w:val="16"/>
        </w:rPr>
        <w:t>the</w:t>
      </w:r>
      <w:r w:rsidRPr="003D5DBB">
        <w:rPr>
          <w:rFonts w:ascii="Autor" w:hAnsi="Autor"/>
          <w:spacing w:val="-4"/>
          <w:sz w:val="16"/>
        </w:rPr>
        <w:t xml:space="preserve"> </w:t>
      </w:r>
      <w:r w:rsidRPr="003D5DBB">
        <w:rPr>
          <w:rFonts w:ascii="Autor" w:hAnsi="Autor"/>
          <w:sz w:val="16"/>
        </w:rPr>
        <w:t>compet</w:t>
      </w:r>
      <w:hyperlink r:id="rId25">
        <w:r w:rsidRPr="003D5DBB">
          <w:rPr>
            <w:rFonts w:ascii="Autor" w:hAnsi="Autor"/>
            <w:sz w:val="16"/>
          </w:rPr>
          <w:t>ent</w:t>
        </w:r>
        <w:r w:rsidRPr="003D5DBB">
          <w:rPr>
            <w:rFonts w:ascii="Autor" w:hAnsi="Autor"/>
            <w:spacing w:val="-2"/>
            <w:sz w:val="16"/>
          </w:rPr>
          <w:t xml:space="preserve"> </w:t>
        </w:r>
        <w:r w:rsidRPr="003D5DBB">
          <w:rPr>
            <w:rFonts w:ascii="Autor" w:hAnsi="Autor"/>
            <w:sz w:val="16"/>
          </w:rPr>
          <w:t>state</w:t>
        </w:r>
        <w:r w:rsidRPr="003D5DBB">
          <w:rPr>
            <w:rFonts w:ascii="Autor" w:hAnsi="Autor"/>
            <w:spacing w:val="-3"/>
            <w:sz w:val="16"/>
          </w:rPr>
          <w:t xml:space="preserve"> </w:t>
        </w:r>
        <w:r w:rsidRPr="003D5DBB">
          <w:rPr>
            <w:rFonts w:ascii="Autor" w:hAnsi="Autor"/>
            <w:sz w:val="16"/>
          </w:rPr>
          <w:t>and</w:t>
        </w:r>
        <w:r w:rsidRPr="003D5DBB">
          <w:rPr>
            <w:rFonts w:ascii="Autor" w:hAnsi="Autor"/>
            <w:spacing w:val="-2"/>
            <w:sz w:val="16"/>
          </w:rPr>
          <w:t xml:space="preserve"> </w:t>
        </w:r>
        <w:r w:rsidRPr="003D5DBB">
          <w:rPr>
            <w:rFonts w:ascii="Autor" w:hAnsi="Autor"/>
            <w:sz w:val="16"/>
          </w:rPr>
          <w:t>federal</w:t>
        </w:r>
        <w:r w:rsidRPr="003D5DBB">
          <w:rPr>
            <w:rFonts w:ascii="Autor" w:hAnsi="Autor"/>
            <w:spacing w:val="-2"/>
            <w:sz w:val="16"/>
          </w:rPr>
          <w:t xml:space="preserve"> </w:t>
        </w:r>
        <w:r w:rsidRPr="003D5DBB">
          <w:rPr>
            <w:rFonts w:ascii="Autor" w:hAnsi="Autor"/>
            <w:sz w:val="16"/>
          </w:rPr>
          <w:t>courts</w:t>
        </w:r>
        <w:r w:rsidRPr="003D5DBB">
          <w:rPr>
            <w:rFonts w:ascii="Autor" w:hAnsi="Autor"/>
            <w:spacing w:val="-2"/>
            <w:sz w:val="16"/>
          </w:rPr>
          <w:t xml:space="preserve"> </w:t>
        </w:r>
        <w:r w:rsidRPr="003D5DBB">
          <w:rPr>
            <w:rFonts w:ascii="Autor" w:hAnsi="Autor"/>
            <w:sz w:val="16"/>
          </w:rPr>
          <w:t>sitting</w:t>
        </w:r>
        <w:r w:rsidRPr="003D5DBB">
          <w:rPr>
            <w:rFonts w:ascii="Autor" w:hAnsi="Autor"/>
            <w:spacing w:val="-1"/>
            <w:sz w:val="16"/>
          </w:rPr>
          <w:t xml:space="preserve"> </w:t>
        </w:r>
        <w:r w:rsidRPr="003D5DBB">
          <w:rPr>
            <w:rFonts w:ascii="Autor" w:hAnsi="Autor"/>
            <w:sz w:val="16"/>
          </w:rPr>
          <w:t>in</w:t>
        </w:r>
        <w:r w:rsidRPr="003D5DBB">
          <w:rPr>
            <w:rFonts w:ascii="Autor" w:hAnsi="Autor"/>
            <w:spacing w:val="-3"/>
            <w:sz w:val="16"/>
          </w:rPr>
          <w:t xml:space="preserve"> </w:t>
        </w:r>
        <w:r w:rsidRPr="003D5DBB">
          <w:rPr>
            <w:rFonts w:ascii="Autor" w:hAnsi="Autor"/>
            <w:sz w:val="16"/>
          </w:rPr>
          <w:t>the</w:t>
        </w:r>
        <w:r w:rsidRPr="003D5DBB">
          <w:rPr>
            <w:rFonts w:ascii="Autor" w:hAnsi="Autor"/>
            <w:spacing w:val="-4"/>
            <w:sz w:val="16"/>
          </w:rPr>
          <w:t xml:space="preserve"> </w:t>
        </w:r>
        <w:r w:rsidRPr="003D5DBB">
          <w:rPr>
            <w:rFonts w:ascii="Autor" w:hAnsi="Autor"/>
            <w:sz w:val="16"/>
          </w:rPr>
          <w:t>State</w:t>
        </w:r>
        <w:r w:rsidRPr="003D5DBB">
          <w:rPr>
            <w:rFonts w:ascii="Autor" w:hAnsi="Autor"/>
            <w:spacing w:val="-1"/>
            <w:sz w:val="16"/>
          </w:rPr>
          <w:t xml:space="preserve"> </w:t>
        </w:r>
        <w:r w:rsidRPr="003D5DBB">
          <w:rPr>
            <w:rFonts w:ascii="Autor" w:hAnsi="Autor"/>
            <w:sz w:val="16"/>
          </w:rPr>
          <w:t>of</w:t>
        </w:r>
        <w:r w:rsidRPr="003D5DBB">
          <w:rPr>
            <w:rFonts w:ascii="Autor" w:hAnsi="Autor"/>
            <w:spacing w:val="-2"/>
            <w:sz w:val="16"/>
          </w:rPr>
          <w:t xml:space="preserve"> </w:t>
        </w:r>
        <w:r w:rsidRPr="003D5DBB">
          <w:rPr>
            <w:rFonts w:ascii="Autor" w:hAnsi="Autor"/>
            <w:sz w:val="16"/>
          </w:rPr>
          <w:t>Georgi</w:t>
        </w:r>
      </w:hyperlink>
      <w:r w:rsidRPr="003D5DBB">
        <w:rPr>
          <w:rFonts w:ascii="Autor" w:hAnsi="Autor"/>
          <w:sz w:val="16"/>
        </w:rPr>
        <w:t>a, County</w:t>
      </w:r>
      <w:r w:rsidRPr="003D5DBB">
        <w:rPr>
          <w:rFonts w:ascii="Autor" w:hAnsi="Autor"/>
          <w:spacing w:val="-1"/>
          <w:sz w:val="16"/>
        </w:rPr>
        <w:t xml:space="preserve"> </w:t>
      </w:r>
      <w:r w:rsidRPr="003D5DBB">
        <w:rPr>
          <w:rFonts w:ascii="Autor" w:hAnsi="Autor"/>
          <w:sz w:val="16"/>
        </w:rPr>
        <w:t>of</w:t>
      </w:r>
      <w:r w:rsidRPr="003D5DBB">
        <w:rPr>
          <w:rFonts w:ascii="Autor" w:hAnsi="Autor"/>
          <w:spacing w:val="-3"/>
          <w:sz w:val="16"/>
        </w:rPr>
        <w:t xml:space="preserve"> </w:t>
      </w:r>
      <w:r w:rsidRPr="003D5DBB">
        <w:rPr>
          <w:rFonts w:ascii="Autor" w:hAnsi="Autor"/>
          <w:sz w:val="16"/>
        </w:rPr>
        <w:t>Fayette.</w:t>
      </w:r>
    </w:p>
    <w:p w14:paraId="2CA189B6" w14:textId="55161EDF" w:rsidR="00B01902" w:rsidRPr="003D5DBB" w:rsidRDefault="007516AE" w:rsidP="003D5DBB">
      <w:pPr>
        <w:pStyle w:val="ListParagraph"/>
        <w:numPr>
          <w:ilvl w:val="0"/>
          <w:numId w:val="2"/>
        </w:numPr>
        <w:tabs>
          <w:tab w:val="left" w:pos="483"/>
        </w:tabs>
        <w:spacing w:before="1" w:after="60"/>
        <w:ind w:left="482" w:right="101" w:hanging="360"/>
        <w:rPr>
          <w:rFonts w:ascii="Autor" w:hAnsi="Autor"/>
          <w:sz w:val="16"/>
        </w:rPr>
      </w:pPr>
      <w:r w:rsidRPr="003D5DBB">
        <w:rPr>
          <w:rFonts w:ascii="Autor" w:hAnsi="Autor"/>
          <w:sz w:val="16"/>
        </w:rPr>
        <w:t>Any controversy or claim arising out of this Agreement or an</w:t>
      </w:r>
      <w:hyperlink r:id="rId26">
        <w:r w:rsidRPr="003D5DBB">
          <w:rPr>
            <w:rFonts w:ascii="Autor" w:hAnsi="Autor"/>
            <w:sz w:val="16"/>
          </w:rPr>
          <w:t xml:space="preserve">y alleged breach of this Agreement shall be resolved </w:t>
        </w:r>
      </w:hyperlink>
      <w:r w:rsidRPr="003D5DBB">
        <w:rPr>
          <w:rFonts w:ascii="Autor" w:hAnsi="Autor"/>
          <w:sz w:val="16"/>
        </w:rPr>
        <w:t xml:space="preserve">by means of binding arbitration before a single arbitrator in accordance with the then existing </w:t>
      </w:r>
      <w:hyperlink r:id="rId27">
        <w:r w:rsidRPr="003D5DBB">
          <w:rPr>
            <w:rFonts w:ascii="Autor" w:hAnsi="Autor"/>
            <w:sz w:val="16"/>
          </w:rPr>
          <w:t>Commercial Arbitration Rules of the American Arbitrat</w:t>
        </w:r>
      </w:hyperlink>
      <w:r w:rsidRPr="003D5DBB">
        <w:rPr>
          <w:rFonts w:ascii="Autor" w:hAnsi="Autor"/>
          <w:sz w:val="16"/>
        </w:rPr>
        <w:t xml:space="preserve">ion Association, including the Optional Rules for Emergency Measures of Protection. </w:t>
      </w:r>
      <w:hyperlink r:id="rId28">
        <w:r w:rsidRPr="003D5DBB">
          <w:rPr>
            <w:rFonts w:ascii="Autor" w:hAnsi="Autor"/>
            <w:sz w:val="16"/>
          </w:rPr>
          <w:t>The arbitrator shall be a practicing attorney or retir</w:t>
        </w:r>
      </w:hyperlink>
      <w:r w:rsidRPr="003D5DBB">
        <w:rPr>
          <w:rFonts w:ascii="Autor" w:hAnsi="Autor"/>
          <w:sz w:val="16"/>
        </w:rPr>
        <w:t>ed judge with at least fifteen   years total working experience as such. The arbitration shal</w:t>
      </w:r>
      <w:hyperlink r:id="rId29">
        <w:r w:rsidRPr="003D5DBB">
          <w:rPr>
            <w:rFonts w:ascii="Autor" w:hAnsi="Autor"/>
            <w:sz w:val="16"/>
          </w:rPr>
          <w:t xml:space="preserve">l be held in Peachtree City, Georgia or any other place </w:t>
        </w:r>
      </w:hyperlink>
      <w:r w:rsidRPr="003D5DBB">
        <w:rPr>
          <w:rFonts w:ascii="Autor" w:hAnsi="Autor"/>
          <w:sz w:val="16"/>
        </w:rPr>
        <w:t>agreed upon at the time by the parties. No demand for arbitration may be made after the date when the institution of legal or equitable proceedings based on such claim or dispute would be barred by the applicable statute of limitations. An award of damages shall include pre-award interest at the rate of 5% percent from the time of the act or acts giving rise to the award. A party may apply to the arbitrator seeking injunctive relief until an arbitration award is rendered or the dispute is otherwise resolved. A party also may, without waiving any other remedy, seek from any court having jurisdiction any interim or provisional relief that is necessary to protect the rights or property of that party pending the arbitrator’s appointment or decision on the merits of the dispute. If the arbitrator determines that a party has generally prevailed in the arbitration proceeding, then the arbitrator shall award to that party its reasonable out-of-pocket expenses related to the arbitration, including filing fees, arbitrator compensation, reasonable attorney’s fees and legal costs. The arbitrator shall issue a reasoned award. Judgment upon the arbitrator’s award may be entered in any court having jurisdiction. The arbitration proceedings and arbitrator’s award shall be maintained by the parties as strictly confidential, except as is otherwise required by court order or as is necessary to confirm, vacate or enforce the award and for disclosure in confidence to the parties’ respective attorneys, tax advisors and senior management and to family members of a party who is</w:t>
      </w:r>
      <w:r w:rsidRPr="003D5DBB">
        <w:rPr>
          <w:rFonts w:ascii="Autor" w:hAnsi="Autor"/>
          <w:spacing w:val="-9"/>
          <w:sz w:val="16"/>
        </w:rPr>
        <w:t xml:space="preserve"> </w:t>
      </w:r>
      <w:r w:rsidRPr="003D5DBB">
        <w:rPr>
          <w:rFonts w:ascii="Autor" w:hAnsi="Autor"/>
          <w:sz w:val="16"/>
        </w:rPr>
        <w:t>an</w:t>
      </w:r>
      <w:r w:rsidR="003D5DBB">
        <w:rPr>
          <w:rFonts w:ascii="Autor" w:hAnsi="Autor"/>
          <w:sz w:val="16"/>
        </w:rPr>
        <w:t xml:space="preserve"> </w:t>
      </w:r>
      <w:r w:rsidRPr="003D5DBB">
        <w:rPr>
          <w:rFonts w:ascii="Autor" w:hAnsi="Autor"/>
          <w:sz w:val="16"/>
        </w:rPr>
        <w:t>individual.</w:t>
      </w:r>
    </w:p>
    <w:p w14:paraId="4C2CCE2D" w14:textId="60EA9896" w:rsidR="00B01902" w:rsidRPr="003D5DBB" w:rsidRDefault="007516AE" w:rsidP="003D5DBB">
      <w:pPr>
        <w:pStyle w:val="ListParagraph"/>
        <w:numPr>
          <w:ilvl w:val="0"/>
          <w:numId w:val="2"/>
        </w:numPr>
        <w:tabs>
          <w:tab w:val="left" w:pos="483"/>
        </w:tabs>
        <w:spacing w:before="3" w:after="60"/>
        <w:ind w:left="483" w:right="280"/>
        <w:rPr>
          <w:rFonts w:ascii="Autor" w:hAnsi="Autor"/>
          <w:sz w:val="16"/>
        </w:rPr>
      </w:pPr>
      <w:r w:rsidRPr="003D5DBB">
        <w:rPr>
          <w:rFonts w:ascii="Autor" w:hAnsi="Autor"/>
          <w:sz w:val="16"/>
        </w:rPr>
        <w:t>If any term of this Agreement or the application thereof is found invalid, illegal or unenforceable, the remainder of this Agreement will remain in full force and effect, and the parties will negotiate in good faith to substitute a provision of like economic intent and effect. Either party’s delay or failure to exercise any right or remedy upon any breach or default of the other party shall not impair that right or remedy or be construed</w:t>
      </w:r>
      <w:r w:rsidRPr="003D5DBB">
        <w:rPr>
          <w:rFonts w:ascii="Autor" w:hAnsi="Autor"/>
          <w:spacing w:val="-2"/>
          <w:sz w:val="16"/>
        </w:rPr>
        <w:t xml:space="preserve"> </w:t>
      </w:r>
      <w:r w:rsidRPr="003D5DBB">
        <w:rPr>
          <w:rFonts w:ascii="Autor" w:hAnsi="Autor"/>
          <w:sz w:val="16"/>
        </w:rPr>
        <w:t>to</w:t>
      </w:r>
      <w:r w:rsidRPr="003D5DBB">
        <w:rPr>
          <w:rFonts w:ascii="Autor" w:hAnsi="Autor"/>
          <w:spacing w:val="-4"/>
          <w:sz w:val="16"/>
        </w:rPr>
        <w:t xml:space="preserve"> </w:t>
      </w:r>
      <w:r w:rsidRPr="003D5DBB">
        <w:rPr>
          <w:rFonts w:ascii="Autor" w:hAnsi="Autor"/>
          <w:sz w:val="16"/>
        </w:rPr>
        <w:t>be</w:t>
      </w:r>
      <w:r w:rsidRPr="003D5DBB">
        <w:rPr>
          <w:rFonts w:ascii="Autor" w:hAnsi="Autor"/>
          <w:spacing w:val="-2"/>
          <w:sz w:val="16"/>
        </w:rPr>
        <w:t xml:space="preserve"> </w:t>
      </w:r>
      <w:r w:rsidRPr="003D5DBB">
        <w:rPr>
          <w:rFonts w:ascii="Autor" w:hAnsi="Autor"/>
          <w:sz w:val="16"/>
        </w:rPr>
        <w:t>a</w:t>
      </w:r>
      <w:r w:rsidRPr="003D5DBB">
        <w:rPr>
          <w:rFonts w:ascii="Autor" w:hAnsi="Autor"/>
          <w:spacing w:val="-2"/>
          <w:sz w:val="16"/>
        </w:rPr>
        <w:t xml:space="preserve"> </w:t>
      </w:r>
      <w:r w:rsidRPr="003D5DBB">
        <w:rPr>
          <w:rFonts w:ascii="Autor" w:hAnsi="Autor"/>
          <w:sz w:val="16"/>
        </w:rPr>
        <w:t>waiver</w:t>
      </w:r>
      <w:r w:rsidRPr="003D5DBB">
        <w:rPr>
          <w:rFonts w:ascii="Autor" w:hAnsi="Autor"/>
          <w:spacing w:val="-2"/>
          <w:sz w:val="16"/>
        </w:rPr>
        <w:t xml:space="preserve"> </w:t>
      </w:r>
      <w:r w:rsidRPr="003D5DBB">
        <w:rPr>
          <w:rFonts w:ascii="Autor" w:hAnsi="Autor"/>
          <w:sz w:val="16"/>
        </w:rPr>
        <w:t>of</w:t>
      </w:r>
      <w:r w:rsidRPr="003D5DBB">
        <w:rPr>
          <w:rFonts w:ascii="Autor" w:hAnsi="Autor"/>
          <w:spacing w:val="-3"/>
          <w:sz w:val="16"/>
        </w:rPr>
        <w:t xml:space="preserve"> </w:t>
      </w:r>
      <w:r w:rsidRPr="003D5DBB">
        <w:rPr>
          <w:rFonts w:ascii="Autor" w:hAnsi="Autor"/>
          <w:sz w:val="16"/>
        </w:rPr>
        <w:t>any</w:t>
      </w:r>
      <w:r w:rsidRPr="003D5DBB">
        <w:rPr>
          <w:rFonts w:ascii="Autor" w:hAnsi="Autor"/>
          <w:spacing w:val="-2"/>
          <w:sz w:val="16"/>
        </w:rPr>
        <w:t xml:space="preserve"> </w:t>
      </w:r>
      <w:r w:rsidRPr="003D5DBB">
        <w:rPr>
          <w:rFonts w:ascii="Autor" w:hAnsi="Autor"/>
          <w:sz w:val="16"/>
        </w:rPr>
        <w:t>breach</w:t>
      </w:r>
      <w:r w:rsidRPr="003D5DBB">
        <w:rPr>
          <w:rFonts w:ascii="Autor" w:hAnsi="Autor"/>
          <w:spacing w:val="-2"/>
          <w:sz w:val="16"/>
        </w:rPr>
        <w:t xml:space="preserve"> </w:t>
      </w:r>
      <w:r w:rsidRPr="003D5DBB">
        <w:rPr>
          <w:rFonts w:ascii="Autor" w:hAnsi="Autor"/>
          <w:sz w:val="16"/>
        </w:rPr>
        <w:t>or</w:t>
      </w:r>
      <w:r w:rsidRPr="003D5DBB">
        <w:rPr>
          <w:rFonts w:ascii="Autor" w:hAnsi="Autor"/>
          <w:spacing w:val="-2"/>
          <w:sz w:val="16"/>
        </w:rPr>
        <w:t xml:space="preserve"> </w:t>
      </w:r>
      <w:r w:rsidRPr="003D5DBB">
        <w:rPr>
          <w:rFonts w:ascii="Autor" w:hAnsi="Autor"/>
          <w:sz w:val="16"/>
        </w:rPr>
        <w:t>default.</w:t>
      </w:r>
      <w:r w:rsidRPr="003D5DBB">
        <w:rPr>
          <w:rFonts w:ascii="Autor" w:hAnsi="Autor"/>
          <w:spacing w:val="-3"/>
          <w:sz w:val="16"/>
        </w:rPr>
        <w:t xml:space="preserve"> </w:t>
      </w:r>
      <w:r w:rsidRPr="003D5DBB">
        <w:rPr>
          <w:rFonts w:ascii="Autor" w:hAnsi="Autor"/>
          <w:sz w:val="16"/>
        </w:rPr>
        <w:t>Any waiver</w:t>
      </w:r>
      <w:r w:rsidRPr="003D5DBB">
        <w:rPr>
          <w:rFonts w:ascii="Autor" w:hAnsi="Autor"/>
          <w:spacing w:val="-2"/>
          <w:sz w:val="16"/>
        </w:rPr>
        <w:t xml:space="preserve"> </w:t>
      </w:r>
      <w:r w:rsidRPr="003D5DBB">
        <w:rPr>
          <w:rFonts w:ascii="Autor" w:hAnsi="Autor"/>
          <w:sz w:val="16"/>
        </w:rPr>
        <w:t>by either</w:t>
      </w:r>
      <w:r w:rsidRPr="003D5DBB">
        <w:rPr>
          <w:rFonts w:ascii="Autor" w:hAnsi="Autor"/>
          <w:spacing w:val="-2"/>
          <w:sz w:val="16"/>
        </w:rPr>
        <w:t xml:space="preserve"> </w:t>
      </w:r>
      <w:r w:rsidRPr="003D5DBB">
        <w:rPr>
          <w:rFonts w:ascii="Autor" w:hAnsi="Autor"/>
          <w:sz w:val="16"/>
        </w:rPr>
        <w:t>party of any breach</w:t>
      </w:r>
      <w:r w:rsidRPr="003D5DBB">
        <w:rPr>
          <w:rFonts w:ascii="Autor" w:hAnsi="Autor"/>
          <w:spacing w:val="-2"/>
          <w:sz w:val="16"/>
        </w:rPr>
        <w:t xml:space="preserve"> </w:t>
      </w:r>
      <w:r w:rsidRPr="003D5DBB">
        <w:rPr>
          <w:rFonts w:ascii="Autor" w:hAnsi="Autor"/>
          <w:sz w:val="16"/>
        </w:rPr>
        <w:t>or</w:t>
      </w:r>
      <w:r w:rsidRPr="003D5DBB">
        <w:rPr>
          <w:rFonts w:ascii="Autor" w:hAnsi="Autor"/>
          <w:spacing w:val="-2"/>
          <w:sz w:val="16"/>
        </w:rPr>
        <w:t xml:space="preserve"> </w:t>
      </w:r>
      <w:r w:rsidRPr="003D5DBB">
        <w:rPr>
          <w:rFonts w:ascii="Autor" w:hAnsi="Autor"/>
          <w:sz w:val="16"/>
        </w:rPr>
        <w:t>default by</w:t>
      </w:r>
      <w:r w:rsidRPr="003D5DBB">
        <w:rPr>
          <w:rFonts w:ascii="Autor" w:hAnsi="Autor"/>
          <w:spacing w:val="-3"/>
          <w:sz w:val="16"/>
        </w:rPr>
        <w:t xml:space="preserve"> </w:t>
      </w:r>
      <w:r w:rsidRPr="003D5DBB">
        <w:rPr>
          <w:rFonts w:ascii="Autor" w:hAnsi="Autor"/>
          <w:sz w:val="16"/>
        </w:rPr>
        <w:t>the</w:t>
      </w:r>
      <w:r w:rsidRPr="003D5DBB">
        <w:rPr>
          <w:rFonts w:ascii="Autor" w:hAnsi="Autor"/>
          <w:spacing w:val="-2"/>
          <w:sz w:val="16"/>
        </w:rPr>
        <w:t xml:space="preserve"> </w:t>
      </w:r>
      <w:r w:rsidRPr="003D5DBB">
        <w:rPr>
          <w:rFonts w:ascii="Autor" w:hAnsi="Autor"/>
          <w:sz w:val="16"/>
        </w:rPr>
        <w:t>other</w:t>
      </w:r>
      <w:r w:rsidRPr="003D5DBB">
        <w:rPr>
          <w:rFonts w:ascii="Autor" w:hAnsi="Autor"/>
          <w:spacing w:val="-2"/>
          <w:sz w:val="16"/>
        </w:rPr>
        <w:t xml:space="preserve"> </w:t>
      </w:r>
      <w:r w:rsidRPr="003D5DBB">
        <w:rPr>
          <w:rFonts w:ascii="Autor" w:hAnsi="Autor"/>
          <w:sz w:val="16"/>
        </w:rPr>
        <w:t>party</w:t>
      </w:r>
      <w:r w:rsidRPr="003D5DBB">
        <w:rPr>
          <w:rFonts w:ascii="Autor" w:hAnsi="Autor"/>
          <w:spacing w:val="-2"/>
          <w:sz w:val="16"/>
        </w:rPr>
        <w:t xml:space="preserve"> </w:t>
      </w:r>
      <w:r w:rsidRPr="003D5DBB">
        <w:rPr>
          <w:rFonts w:ascii="Autor" w:hAnsi="Autor"/>
          <w:sz w:val="16"/>
        </w:rPr>
        <w:t>must</w:t>
      </w:r>
      <w:r w:rsidRPr="003D5DBB">
        <w:rPr>
          <w:rFonts w:ascii="Autor" w:hAnsi="Autor"/>
          <w:spacing w:val="-2"/>
          <w:sz w:val="16"/>
        </w:rPr>
        <w:t xml:space="preserve"> </w:t>
      </w:r>
      <w:r w:rsidRPr="003D5DBB">
        <w:rPr>
          <w:rFonts w:ascii="Autor" w:hAnsi="Autor"/>
          <w:sz w:val="16"/>
        </w:rPr>
        <w:t>be</w:t>
      </w:r>
      <w:r w:rsidRPr="003D5DBB">
        <w:rPr>
          <w:rFonts w:ascii="Autor" w:hAnsi="Autor"/>
          <w:spacing w:val="-2"/>
          <w:sz w:val="16"/>
        </w:rPr>
        <w:t xml:space="preserve"> </w:t>
      </w:r>
      <w:r w:rsidRPr="003D5DBB">
        <w:rPr>
          <w:rFonts w:ascii="Autor" w:hAnsi="Autor"/>
          <w:sz w:val="16"/>
        </w:rPr>
        <w:t>in</w:t>
      </w:r>
      <w:r w:rsidRPr="003D5DBB">
        <w:rPr>
          <w:rFonts w:ascii="Autor" w:hAnsi="Autor"/>
          <w:spacing w:val="-4"/>
          <w:sz w:val="16"/>
        </w:rPr>
        <w:t xml:space="preserve"> </w:t>
      </w:r>
      <w:r w:rsidRPr="003D5DBB">
        <w:rPr>
          <w:rFonts w:ascii="Autor" w:hAnsi="Autor"/>
          <w:sz w:val="16"/>
        </w:rPr>
        <w:t>writing</w:t>
      </w:r>
      <w:r w:rsidRPr="003D5DBB">
        <w:rPr>
          <w:rFonts w:ascii="Autor" w:hAnsi="Autor"/>
          <w:spacing w:val="-4"/>
          <w:sz w:val="16"/>
        </w:rPr>
        <w:t xml:space="preserve"> </w:t>
      </w:r>
      <w:r w:rsidRPr="003D5DBB">
        <w:rPr>
          <w:rFonts w:ascii="Autor" w:hAnsi="Autor"/>
          <w:sz w:val="16"/>
        </w:rPr>
        <w:t>and signed by the waiving</w:t>
      </w:r>
      <w:r w:rsidRPr="003D5DBB">
        <w:rPr>
          <w:rFonts w:ascii="Autor" w:hAnsi="Autor"/>
          <w:spacing w:val="-2"/>
          <w:sz w:val="16"/>
        </w:rPr>
        <w:t xml:space="preserve"> </w:t>
      </w:r>
      <w:r w:rsidRPr="003D5DBB">
        <w:rPr>
          <w:rFonts w:ascii="Autor" w:hAnsi="Autor"/>
          <w:sz w:val="16"/>
        </w:rPr>
        <w:t>party.</w:t>
      </w:r>
    </w:p>
    <w:p w14:paraId="6DEE83FD" w14:textId="77777777" w:rsidR="00B01902" w:rsidRPr="003D5DBB" w:rsidRDefault="007516AE" w:rsidP="003D5DBB">
      <w:pPr>
        <w:pStyle w:val="ListParagraph"/>
        <w:numPr>
          <w:ilvl w:val="0"/>
          <w:numId w:val="2"/>
        </w:numPr>
        <w:tabs>
          <w:tab w:val="left" w:pos="481"/>
        </w:tabs>
        <w:spacing w:before="3" w:after="60"/>
        <w:ind w:right="165"/>
        <w:rPr>
          <w:rFonts w:ascii="Autor" w:hAnsi="Autor"/>
          <w:sz w:val="16"/>
        </w:rPr>
      </w:pPr>
      <w:r w:rsidRPr="003D5DBB">
        <w:rPr>
          <w:rFonts w:ascii="Autor" w:hAnsi="Autor"/>
          <w:sz w:val="16"/>
        </w:rPr>
        <w:t>This Agreement sets forth the entire understanding of the parties with respect to its subject matter and supersedes any and all prior agreements, arrangements and understandings relating to the subject matter hereof. Headings are for convenience only and are not to be used to interpret this</w:t>
      </w:r>
      <w:r w:rsidRPr="003D5DBB">
        <w:rPr>
          <w:rFonts w:ascii="Autor" w:hAnsi="Autor"/>
          <w:spacing w:val="-2"/>
          <w:sz w:val="16"/>
        </w:rPr>
        <w:t xml:space="preserve"> </w:t>
      </w:r>
      <w:r w:rsidRPr="003D5DBB">
        <w:rPr>
          <w:rFonts w:ascii="Autor" w:hAnsi="Autor"/>
          <w:sz w:val="16"/>
        </w:rPr>
        <w:t>Agreement.</w:t>
      </w:r>
    </w:p>
    <w:p w14:paraId="724A7379" w14:textId="77777777" w:rsidR="00B01902" w:rsidRDefault="00B01902">
      <w:pPr>
        <w:spacing w:line="249" w:lineRule="auto"/>
        <w:rPr>
          <w:sz w:val="16"/>
        </w:rPr>
        <w:sectPr w:rsidR="00B01902">
          <w:headerReference w:type="default" r:id="rId30"/>
          <w:pgSz w:w="12240" w:h="15840"/>
          <w:pgMar w:top="620" w:right="680" w:bottom="280" w:left="780" w:header="437" w:footer="0" w:gutter="0"/>
          <w:cols w:space="720"/>
        </w:sectPr>
      </w:pPr>
    </w:p>
    <w:p w14:paraId="2D3CDED2" w14:textId="77777777" w:rsidR="00B01902" w:rsidRDefault="00B01902">
      <w:pPr>
        <w:pStyle w:val="BodyText"/>
        <w:rPr>
          <w:sz w:val="20"/>
        </w:rPr>
      </w:pPr>
    </w:p>
    <w:p w14:paraId="133CED7E" w14:textId="77777777" w:rsidR="00B01902" w:rsidRDefault="00B01902" w:rsidP="003D5DBB">
      <w:pPr>
        <w:pStyle w:val="BodyText"/>
        <w:spacing w:before="1"/>
        <w:ind w:right="430"/>
        <w:rPr>
          <w:sz w:val="20"/>
        </w:rPr>
      </w:pPr>
    </w:p>
    <w:p w14:paraId="236FAE07" w14:textId="0ADE9298" w:rsidR="00B01902" w:rsidRPr="003D5DBB" w:rsidRDefault="007516AE" w:rsidP="003D5DBB">
      <w:pPr>
        <w:pStyle w:val="BodyText"/>
        <w:spacing w:before="96" w:line="249" w:lineRule="auto"/>
        <w:ind w:left="237" w:right="430" w:hanging="3"/>
        <w:jc w:val="both"/>
        <w:rPr>
          <w:rFonts w:ascii="Autor" w:hAnsi="Autor"/>
        </w:rPr>
      </w:pPr>
      <w:r w:rsidRPr="003D5DBB">
        <w:rPr>
          <w:rFonts w:ascii="Autor" w:hAnsi="Autor"/>
        </w:rPr>
        <w:t>I certify that the information submitted by me is true and correct under penalty of perjury</w:t>
      </w:r>
      <w:r w:rsidR="00342107">
        <w:rPr>
          <w:rFonts w:ascii="Autor" w:hAnsi="Autor"/>
        </w:rPr>
        <w:t xml:space="preserve"> </w:t>
      </w:r>
      <w:r w:rsidRPr="003D5DBB">
        <w:rPr>
          <w:rFonts w:ascii="Autor" w:hAnsi="Autor"/>
        </w:rPr>
        <w:t>and agree to the conditions of membership above. Furthermore,</w:t>
      </w:r>
      <w:r w:rsidRPr="003D5DBB">
        <w:rPr>
          <w:rFonts w:ascii="Autor" w:hAnsi="Autor"/>
          <w:spacing w:val="-4"/>
        </w:rPr>
        <w:t xml:space="preserve"> </w:t>
      </w:r>
      <w:r w:rsidRPr="003D5DBB">
        <w:rPr>
          <w:rFonts w:ascii="Autor" w:hAnsi="Autor"/>
        </w:rPr>
        <w:t>I</w:t>
      </w:r>
      <w:r w:rsidRPr="003D5DBB">
        <w:rPr>
          <w:rFonts w:ascii="Autor" w:hAnsi="Autor"/>
          <w:spacing w:val="-3"/>
        </w:rPr>
        <w:t xml:space="preserve"> </w:t>
      </w:r>
      <w:r w:rsidRPr="003D5DBB">
        <w:rPr>
          <w:rFonts w:ascii="Autor" w:hAnsi="Autor"/>
        </w:rPr>
        <w:t>shall</w:t>
      </w:r>
      <w:r w:rsidRPr="003D5DBB">
        <w:rPr>
          <w:rFonts w:ascii="Autor" w:hAnsi="Autor"/>
          <w:spacing w:val="-3"/>
        </w:rPr>
        <w:t xml:space="preserve"> </w:t>
      </w:r>
      <w:r w:rsidRPr="003D5DBB">
        <w:rPr>
          <w:rFonts w:ascii="Autor" w:hAnsi="Autor"/>
        </w:rPr>
        <w:t>notify</w:t>
      </w:r>
      <w:r w:rsidRPr="003D5DBB">
        <w:rPr>
          <w:rFonts w:ascii="Autor" w:hAnsi="Autor"/>
          <w:spacing w:val="-3"/>
        </w:rPr>
        <w:t xml:space="preserve"> </w:t>
      </w:r>
      <w:r w:rsidRPr="003D5DBB">
        <w:rPr>
          <w:rFonts w:ascii="Autor" w:hAnsi="Autor"/>
        </w:rPr>
        <w:t>Advantage</w:t>
      </w:r>
      <w:r w:rsidRPr="003D5DBB">
        <w:rPr>
          <w:rFonts w:ascii="Autor" w:hAnsi="Autor"/>
          <w:spacing w:val="-2"/>
        </w:rPr>
        <w:t xml:space="preserve"> </w:t>
      </w:r>
      <w:r w:rsidRPr="003D5DBB">
        <w:rPr>
          <w:rFonts w:ascii="Autor" w:hAnsi="Autor"/>
        </w:rPr>
        <w:t>of</w:t>
      </w:r>
      <w:r w:rsidRPr="003D5DBB">
        <w:rPr>
          <w:rFonts w:ascii="Autor" w:hAnsi="Autor"/>
          <w:spacing w:val="-3"/>
        </w:rPr>
        <w:t xml:space="preserve"> </w:t>
      </w:r>
      <w:r w:rsidRPr="003D5DBB">
        <w:rPr>
          <w:rFonts w:ascii="Autor" w:hAnsi="Autor"/>
        </w:rPr>
        <w:t>any</w:t>
      </w:r>
      <w:r w:rsidRPr="003D5DBB">
        <w:rPr>
          <w:rFonts w:ascii="Autor" w:hAnsi="Autor"/>
          <w:spacing w:val="-3"/>
        </w:rPr>
        <w:t xml:space="preserve"> </w:t>
      </w:r>
      <w:r w:rsidRPr="003D5DBB">
        <w:rPr>
          <w:rFonts w:ascii="Autor" w:hAnsi="Autor"/>
        </w:rPr>
        <w:t>changes pertinent</w:t>
      </w:r>
      <w:r w:rsidRPr="003D5DBB">
        <w:rPr>
          <w:rFonts w:ascii="Autor" w:hAnsi="Autor"/>
          <w:spacing w:val="-3"/>
        </w:rPr>
        <w:t xml:space="preserve"> </w:t>
      </w:r>
      <w:r w:rsidRPr="003D5DBB">
        <w:rPr>
          <w:rFonts w:ascii="Autor" w:hAnsi="Autor"/>
        </w:rPr>
        <w:t>to</w:t>
      </w:r>
      <w:r w:rsidRPr="003D5DBB">
        <w:rPr>
          <w:rFonts w:ascii="Autor" w:hAnsi="Autor"/>
          <w:spacing w:val="-4"/>
        </w:rPr>
        <w:t xml:space="preserve"> </w:t>
      </w:r>
      <w:r w:rsidRPr="003D5DBB">
        <w:rPr>
          <w:rFonts w:ascii="Autor" w:hAnsi="Autor"/>
        </w:rPr>
        <w:t>this</w:t>
      </w:r>
      <w:r w:rsidRPr="003D5DBB">
        <w:rPr>
          <w:rFonts w:ascii="Autor" w:hAnsi="Autor"/>
          <w:spacing w:val="-2"/>
        </w:rPr>
        <w:t xml:space="preserve"> </w:t>
      </w:r>
      <w:r w:rsidRPr="003D5DBB">
        <w:rPr>
          <w:rFonts w:ascii="Autor" w:hAnsi="Autor"/>
        </w:rPr>
        <w:t>application</w:t>
      </w:r>
      <w:r w:rsidRPr="003D5DBB">
        <w:rPr>
          <w:rFonts w:ascii="Autor" w:hAnsi="Autor"/>
          <w:spacing w:val="-4"/>
        </w:rPr>
        <w:t xml:space="preserve"> </w:t>
      </w:r>
      <w:r w:rsidRPr="003D5DBB">
        <w:rPr>
          <w:rFonts w:ascii="Autor" w:hAnsi="Autor"/>
        </w:rPr>
        <w:t>and</w:t>
      </w:r>
      <w:r w:rsidRPr="003D5DBB">
        <w:rPr>
          <w:rFonts w:ascii="Autor" w:hAnsi="Autor"/>
          <w:spacing w:val="-3"/>
        </w:rPr>
        <w:t xml:space="preserve"> </w:t>
      </w:r>
      <w:r w:rsidRPr="003D5DBB">
        <w:rPr>
          <w:rFonts w:ascii="Autor" w:hAnsi="Autor"/>
        </w:rPr>
        <w:t>my</w:t>
      </w:r>
      <w:r w:rsidRPr="003D5DBB">
        <w:rPr>
          <w:rFonts w:ascii="Autor" w:hAnsi="Autor"/>
          <w:spacing w:val="-2"/>
        </w:rPr>
        <w:t xml:space="preserve"> </w:t>
      </w:r>
      <w:r w:rsidRPr="003D5DBB">
        <w:rPr>
          <w:rFonts w:ascii="Autor" w:hAnsi="Autor"/>
        </w:rPr>
        <w:t>membership</w:t>
      </w:r>
      <w:r w:rsidRPr="003D5DBB">
        <w:rPr>
          <w:rFonts w:ascii="Autor" w:hAnsi="Autor"/>
          <w:spacing w:val="-4"/>
        </w:rPr>
        <w:t xml:space="preserve"> </w:t>
      </w:r>
      <w:r w:rsidRPr="003D5DBB">
        <w:rPr>
          <w:rFonts w:ascii="Autor" w:hAnsi="Autor"/>
        </w:rPr>
        <w:t>status,</w:t>
      </w:r>
      <w:r w:rsidRPr="003D5DBB">
        <w:rPr>
          <w:rFonts w:ascii="Autor" w:hAnsi="Autor"/>
          <w:spacing w:val="-3"/>
        </w:rPr>
        <w:t xml:space="preserve"> </w:t>
      </w:r>
      <w:r w:rsidRPr="003D5DBB">
        <w:rPr>
          <w:rFonts w:ascii="Autor" w:hAnsi="Autor"/>
        </w:rPr>
        <w:t>my</w:t>
      </w:r>
      <w:r w:rsidRPr="003D5DBB">
        <w:rPr>
          <w:rFonts w:ascii="Autor" w:hAnsi="Autor"/>
          <w:spacing w:val="-3"/>
        </w:rPr>
        <w:t xml:space="preserve"> </w:t>
      </w:r>
      <w:r w:rsidRPr="003D5DBB">
        <w:rPr>
          <w:rFonts w:ascii="Autor" w:hAnsi="Autor"/>
        </w:rPr>
        <w:t>FAA</w:t>
      </w:r>
      <w:r w:rsidRPr="003D5DBB">
        <w:rPr>
          <w:rFonts w:ascii="Autor" w:hAnsi="Autor"/>
          <w:spacing w:val="-3"/>
        </w:rPr>
        <w:t xml:space="preserve"> </w:t>
      </w:r>
      <w:r w:rsidRPr="003D5DBB">
        <w:rPr>
          <w:rFonts w:ascii="Autor" w:hAnsi="Autor"/>
        </w:rPr>
        <w:t>license</w:t>
      </w:r>
      <w:r w:rsidRPr="003D5DBB">
        <w:rPr>
          <w:rFonts w:ascii="Autor" w:hAnsi="Autor"/>
          <w:spacing w:val="-4"/>
        </w:rPr>
        <w:t xml:space="preserve"> </w:t>
      </w:r>
      <w:r w:rsidRPr="003D5DBB">
        <w:rPr>
          <w:rFonts w:ascii="Autor" w:hAnsi="Autor"/>
        </w:rPr>
        <w:t>status or</w:t>
      </w:r>
      <w:r w:rsidRPr="003D5DBB">
        <w:rPr>
          <w:rFonts w:ascii="Autor" w:hAnsi="Autor"/>
          <w:spacing w:val="-4"/>
        </w:rPr>
        <w:t xml:space="preserve"> </w:t>
      </w:r>
      <w:r w:rsidRPr="003D5DBB">
        <w:rPr>
          <w:rFonts w:ascii="Autor" w:hAnsi="Autor"/>
        </w:rPr>
        <w:t>any other matter that may affect my ability to operate aircraft safely, effectively and</w:t>
      </w:r>
      <w:r w:rsidRPr="003D5DBB">
        <w:rPr>
          <w:rFonts w:ascii="Autor" w:hAnsi="Autor"/>
          <w:spacing w:val="-14"/>
        </w:rPr>
        <w:t xml:space="preserve"> </w:t>
      </w:r>
      <w:r w:rsidRPr="003D5DBB">
        <w:rPr>
          <w:rFonts w:ascii="Autor" w:hAnsi="Autor"/>
        </w:rPr>
        <w:t>legally.</w:t>
      </w:r>
    </w:p>
    <w:p w14:paraId="0E73FF50" w14:textId="77777777" w:rsidR="00B01902" w:rsidRPr="003D5DBB" w:rsidRDefault="00B01902" w:rsidP="003D5DBB">
      <w:pPr>
        <w:pStyle w:val="BodyText"/>
        <w:ind w:right="430"/>
        <w:rPr>
          <w:rFonts w:ascii="Autor" w:hAnsi="Autor"/>
          <w:sz w:val="18"/>
        </w:rPr>
      </w:pPr>
    </w:p>
    <w:p w14:paraId="13165F74" w14:textId="77777777" w:rsidR="00B01902" w:rsidRPr="003D5DBB" w:rsidRDefault="00B01902" w:rsidP="003D5DBB">
      <w:pPr>
        <w:pStyle w:val="BodyText"/>
        <w:spacing w:before="2"/>
        <w:ind w:right="430"/>
        <w:rPr>
          <w:rFonts w:ascii="Autor" w:hAnsi="Autor"/>
          <w:sz w:val="14"/>
        </w:rPr>
      </w:pPr>
    </w:p>
    <w:p w14:paraId="5C58B23E" w14:textId="7F241C54" w:rsidR="00B01902" w:rsidRPr="003D5DBB" w:rsidRDefault="007516AE" w:rsidP="003D5DBB">
      <w:pPr>
        <w:tabs>
          <w:tab w:val="left" w:pos="10163"/>
        </w:tabs>
        <w:ind w:left="237" w:right="430"/>
        <w:jc w:val="both"/>
        <w:rPr>
          <w:rFonts w:ascii="Autor" w:hAnsi="Autor"/>
          <w:sz w:val="21"/>
        </w:rPr>
      </w:pPr>
      <w:r w:rsidRPr="003D5DBB">
        <w:rPr>
          <w:rFonts w:ascii="Autor" w:hAnsi="Autor"/>
          <w:w w:val="105"/>
          <w:sz w:val="21"/>
        </w:rPr>
        <w:t>Printed</w:t>
      </w:r>
      <w:r w:rsidRPr="003D5DBB">
        <w:rPr>
          <w:rFonts w:ascii="Autor" w:hAnsi="Autor"/>
          <w:spacing w:val="-3"/>
          <w:w w:val="105"/>
          <w:sz w:val="21"/>
        </w:rPr>
        <w:t xml:space="preserve"> </w:t>
      </w:r>
      <w:r w:rsidRPr="003D5DBB">
        <w:rPr>
          <w:rFonts w:ascii="Autor" w:hAnsi="Autor"/>
          <w:w w:val="105"/>
          <w:sz w:val="21"/>
        </w:rPr>
        <w:t>Name:</w:t>
      </w:r>
      <w:r w:rsidR="003D5DBB">
        <w:rPr>
          <w:rFonts w:ascii="Autor" w:hAnsi="Autor"/>
          <w:w w:val="105"/>
          <w:sz w:val="21"/>
        </w:rPr>
        <w:t xml:space="preserve"> </w:t>
      </w:r>
      <w:r w:rsidRPr="003D5DBB">
        <w:rPr>
          <w:rFonts w:ascii="Autor" w:hAnsi="Autor"/>
          <w:w w:val="105"/>
          <w:sz w:val="21"/>
          <w:u w:val="single"/>
        </w:rPr>
        <w:t xml:space="preserve"> </w:t>
      </w:r>
      <w:r w:rsidR="003D5DBB">
        <w:rPr>
          <w:rFonts w:ascii="Autor" w:hAnsi="Autor"/>
          <w:w w:val="105"/>
          <w:sz w:val="21"/>
          <w:u w:val="single"/>
        </w:rPr>
        <w:t xml:space="preserve">                                                                               </w:t>
      </w:r>
      <w:r w:rsidR="003D5DBB" w:rsidRPr="003D5DBB">
        <w:rPr>
          <w:rFonts w:ascii="Autor" w:hAnsi="Autor"/>
          <w:w w:val="105"/>
          <w:sz w:val="21"/>
        </w:rPr>
        <w:t xml:space="preserve">  </w:t>
      </w:r>
      <w:r w:rsidRPr="003D5DBB">
        <w:rPr>
          <w:rFonts w:ascii="Autor" w:hAnsi="Autor"/>
          <w:w w:val="105"/>
          <w:sz w:val="21"/>
        </w:rPr>
        <w:t>Date:</w:t>
      </w:r>
      <w:r w:rsidRPr="003D5DBB">
        <w:rPr>
          <w:rFonts w:ascii="Autor" w:hAnsi="Autor"/>
          <w:w w:val="105"/>
          <w:sz w:val="21"/>
          <w:u w:val="single"/>
        </w:rPr>
        <w:t xml:space="preserve"> </w:t>
      </w:r>
      <w:r w:rsidRPr="003D5DBB">
        <w:rPr>
          <w:rFonts w:ascii="Autor" w:hAnsi="Autor"/>
          <w:sz w:val="21"/>
          <w:u w:val="single"/>
        </w:rPr>
        <w:tab/>
      </w:r>
      <w:r w:rsidR="003D5DBB">
        <w:rPr>
          <w:rFonts w:ascii="Autor" w:hAnsi="Autor"/>
          <w:sz w:val="21"/>
          <w:u w:val="single"/>
        </w:rPr>
        <w:t xml:space="preserve">  </w:t>
      </w:r>
    </w:p>
    <w:p w14:paraId="51BACAD7" w14:textId="471F85D6" w:rsidR="00B01902" w:rsidRPr="003D5DBB" w:rsidRDefault="003D5DBB" w:rsidP="003D5DBB">
      <w:pPr>
        <w:pStyle w:val="BodyText"/>
        <w:spacing w:before="9"/>
        <w:ind w:right="430"/>
        <w:rPr>
          <w:rFonts w:ascii="Autor" w:hAnsi="Autor"/>
          <w:sz w:val="12"/>
        </w:rPr>
      </w:pPr>
      <w:r>
        <w:rPr>
          <w:rFonts w:ascii="Autor" w:hAnsi="Autor"/>
          <w:sz w:val="12"/>
        </w:rPr>
        <w:t xml:space="preserve">  </w:t>
      </w:r>
    </w:p>
    <w:p w14:paraId="06047D8A" w14:textId="6853EC71" w:rsidR="00B01902" w:rsidRPr="003D5DBB" w:rsidRDefault="007516AE" w:rsidP="003D5DBB">
      <w:pPr>
        <w:tabs>
          <w:tab w:val="left" w:pos="4409"/>
          <w:tab w:val="left" w:pos="6781"/>
        </w:tabs>
        <w:spacing w:before="94"/>
        <w:ind w:left="237" w:right="430"/>
        <w:rPr>
          <w:rFonts w:ascii="Autor" w:hAnsi="Autor"/>
          <w:sz w:val="21"/>
        </w:rPr>
      </w:pPr>
      <w:r w:rsidRPr="003D5DBB">
        <w:rPr>
          <w:rFonts w:ascii="Autor" w:hAnsi="Autor"/>
          <w:sz w:val="21"/>
        </w:rPr>
        <w:t>Signature:</w:t>
      </w:r>
      <w:r w:rsidR="003D5DBB">
        <w:rPr>
          <w:rFonts w:ascii="Autor" w:hAnsi="Autor"/>
          <w:sz w:val="21"/>
          <w:u w:val="single"/>
        </w:rPr>
        <w:t xml:space="preserve">                                                                                               </w:t>
      </w:r>
      <w:r w:rsidR="003D5DBB" w:rsidRPr="003D5DBB">
        <w:rPr>
          <w:rFonts w:ascii="Autor" w:hAnsi="Autor"/>
          <w:sz w:val="21"/>
        </w:rPr>
        <w:t xml:space="preserve"> </w:t>
      </w:r>
      <w:r w:rsidRPr="003D5DBB">
        <w:rPr>
          <w:rFonts w:ascii="Autor" w:hAnsi="Autor"/>
          <w:sz w:val="21"/>
        </w:rPr>
        <w:t>Date:</w:t>
      </w:r>
      <w:r w:rsidRPr="003D5DBB">
        <w:rPr>
          <w:rFonts w:ascii="Autor" w:hAnsi="Autor"/>
          <w:spacing w:val="-2"/>
          <w:sz w:val="21"/>
        </w:rPr>
        <w:t xml:space="preserve"> </w:t>
      </w:r>
      <w:r w:rsidRPr="003D5DBB">
        <w:rPr>
          <w:rFonts w:ascii="Autor" w:hAnsi="Autor"/>
          <w:sz w:val="21"/>
          <w:u w:val="single"/>
        </w:rPr>
        <w:t xml:space="preserve"> </w:t>
      </w:r>
      <w:r w:rsidRPr="003D5DBB">
        <w:rPr>
          <w:rFonts w:ascii="Autor" w:hAnsi="Autor"/>
          <w:sz w:val="21"/>
          <w:u w:val="single"/>
        </w:rPr>
        <w:tab/>
      </w:r>
      <w:r w:rsidR="003D5DBB">
        <w:rPr>
          <w:rFonts w:ascii="Autor" w:hAnsi="Autor"/>
          <w:sz w:val="21"/>
          <w:u w:val="single"/>
        </w:rPr>
        <w:t xml:space="preserve">                                                                        </w:t>
      </w:r>
    </w:p>
    <w:p w14:paraId="7550CC07" w14:textId="77777777" w:rsidR="00B01902" w:rsidRPr="003D5DBB" w:rsidRDefault="00B01902" w:rsidP="003D5DBB">
      <w:pPr>
        <w:pStyle w:val="BodyText"/>
        <w:ind w:right="430"/>
        <w:rPr>
          <w:rFonts w:ascii="Autor" w:hAnsi="Autor"/>
          <w:sz w:val="20"/>
        </w:rPr>
      </w:pPr>
    </w:p>
    <w:p w14:paraId="37B031E3" w14:textId="77777777" w:rsidR="00B01902" w:rsidRPr="003D5DBB" w:rsidRDefault="00B01902" w:rsidP="003D5DBB">
      <w:pPr>
        <w:pStyle w:val="BodyText"/>
        <w:spacing w:before="5"/>
        <w:ind w:right="430"/>
        <w:rPr>
          <w:rFonts w:ascii="Autor" w:hAnsi="Autor"/>
          <w:sz w:val="27"/>
        </w:rPr>
      </w:pPr>
    </w:p>
    <w:p w14:paraId="7D76A95A" w14:textId="77777777" w:rsidR="00B01902" w:rsidRPr="003D5DBB" w:rsidRDefault="007516AE" w:rsidP="003D5DBB">
      <w:pPr>
        <w:pStyle w:val="Heading2"/>
        <w:spacing w:before="94"/>
        <w:ind w:left="270" w:right="430"/>
        <w:rPr>
          <w:rFonts w:ascii="Autor" w:hAnsi="Autor"/>
          <w:sz w:val="24"/>
          <w:szCs w:val="24"/>
          <w:u w:val="none"/>
        </w:rPr>
      </w:pPr>
      <w:r w:rsidRPr="003D5DBB">
        <w:rPr>
          <w:rFonts w:ascii="Autor" w:hAnsi="Autor"/>
          <w:sz w:val="24"/>
          <w:szCs w:val="24"/>
          <w:u w:val="none"/>
        </w:rPr>
        <w:t>Parental Consent</w:t>
      </w:r>
    </w:p>
    <w:p w14:paraId="4C4BE45F" w14:textId="77777777" w:rsidR="00B01902" w:rsidRPr="003D5DBB" w:rsidRDefault="00B01902" w:rsidP="003D5DBB">
      <w:pPr>
        <w:pStyle w:val="BodyText"/>
        <w:spacing w:before="11"/>
        <w:ind w:right="430"/>
        <w:rPr>
          <w:rFonts w:ascii="Autor" w:hAnsi="Autor"/>
        </w:rPr>
      </w:pPr>
    </w:p>
    <w:p w14:paraId="1684E1F6" w14:textId="70D78278" w:rsidR="00B01902" w:rsidRPr="003D5DBB" w:rsidRDefault="007516AE" w:rsidP="003D5DBB">
      <w:pPr>
        <w:spacing w:before="94" w:line="261" w:lineRule="auto"/>
        <w:ind w:left="355" w:right="430"/>
        <w:jc w:val="both"/>
        <w:rPr>
          <w:rFonts w:ascii="Autor" w:hAnsi="Autor"/>
          <w:sz w:val="21"/>
        </w:rPr>
      </w:pPr>
      <w:r w:rsidRPr="003D5DBB">
        <w:rPr>
          <w:rFonts w:ascii="Autor" w:hAnsi="Autor"/>
          <w:w w:val="105"/>
          <w:sz w:val="21"/>
        </w:rPr>
        <w:t>The undersigned parent and natural guardi</w:t>
      </w:r>
      <w:hyperlink r:id="rId31">
        <w:r w:rsidRPr="003D5DBB">
          <w:rPr>
            <w:rFonts w:ascii="Autor" w:hAnsi="Autor"/>
            <w:w w:val="105"/>
            <w:sz w:val="21"/>
          </w:rPr>
          <w:t>an does hereby represent that he/she i</w:t>
        </w:r>
      </w:hyperlink>
      <w:r w:rsidRPr="003D5DBB">
        <w:rPr>
          <w:rFonts w:ascii="Autor" w:hAnsi="Autor"/>
          <w:w w:val="105"/>
          <w:sz w:val="21"/>
        </w:rPr>
        <w:t>s, in fact, acting in such capacity, has consented to his/her chi</w:t>
      </w:r>
      <w:hyperlink r:id="rId32">
        <w:r w:rsidRPr="003D5DBB">
          <w:rPr>
            <w:rFonts w:ascii="Autor" w:hAnsi="Autor"/>
            <w:w w:val="105"/>
            <w:sz w:val="21"/>
          </w:rPr>
          <w:t>ld or ward’s participation a</w:t>
        </w:r>
        <w:r w:rsidR="003D5DBB">
          <w:rPr>
            <w:rFonts w:ascii="Autor" w:hAnsi="Autor"/>
            <w:w w:val="105"/>
            <w:sz w:val="21"/>
          </w:rPr>
          <w:t>s</w:t>
        </w:r>
        <w:r w:rsidRPr="003D5DBB">
          <w:rPr>
            <w:rFonts w:ascii="Autor" w:hAnsi="Autor"/>
            <w:w w:val="105"/>
            <w:sz w:val="21"/>
          </w:rPr>
          <w:t xml:space="preserve"> </w:t>
        </w:r>
        <w:r w:rsidRPr="003D5DBB">
          <w:rPr>
            <w:rFonts w:ascii="Autor" w:hAnsi="Autor"/>
            <w:w w:val="105"/>
            <w:sz w:val="21"/>
          </w:rPr>
          <w:t>a</w:t>
        </w:r>
        <w:r w:rsidRPr="003D5DBB">
          <w:rPr>
            <w:rFonts w:ascii="Autor" w:hAnsi="Autor"/>
            <w:w w:val="105"/>
            <w:sz w:val="21"/>
          </w:rPr>
          <w:t xml:space="preserve"> </w:t>
        </w:r>
        <w:r w:rsidRPr="003D5DBB">
          <w:rPr>
            <w:rFonts w:ascii="Autor" w:hAnsi="Autor"/>
            <w:spacing w:val="3"/>
            <w:w w:val="105"/>
            <w:sz w:val="21"/>
          </w:rPr>
          <w:t xml:space="preserve">member </w:t>
        </w:r>
      </w:hyperlink>
      <w:r w:rsidRPr="003D5DBB">
        <w:rPr>
          <w:rFonts w:ascii="Autor" w:hAnsi="Autor"/>
          <w:w w:val="105"/>
          <w:sz w:val="21"/>
        </w:rPr>
        <w:t xml:space="preserve">of </w:t>
      </w:r>
      <w:r w:rsidRPr="003D5DBB">
        <w:rPr>
          <w:rFonts w:ascii="Autor" w:hAnsi="Autor"/>
          <w:spacing w:val="3"/>
          <w:w w:val="105"/>
          <w:sz w:val="21"/>
        </w:rPr>
        <w:t xml:space="preserve">Advantage </w:t>
      </w:r>
      <w:r w:rsidRPr="003D5DBB">
        <w:rPr>
          <w:rFonts w:ascii="Autor" w:hAnsi="Autor"/>
          <w:spacing w:val="4"/>
          <w:w w:val="105"/>
          <w:sz w:val="21"/>
        </w:rPr>
        <w:t xml:space="preserve">and </w:t>
      </w:r>
      <w:r w:rsidRPr="003D5DBB">
        <w:rPr>
          <w:rFonts w:ascii="Autor" w:hAnsi="Autor"/>
          <w:w w:val="105"/>
          <w:sz w:val="21"/>
        </w:rPr>
        <w:t>aviation</w:t>
      </w:r>
      <w:r w:rsidRPr="003D5DBB">
        <w:rPr>
          <w:rFonts w:ascii="Autor" w:hAnsi="Autor"/>
          <w:spacing w:val="-8"/>
          <w:w w:val="105"/>
          <w:sz w:val="21"/>
        </w:rPr>
        <w:t xml:space="preserve"> </w:t>
      </w:r>
      <w:r w:rsidRPr="003D5DBB">
        <w:rPr>
          <w:rFonts w:ascii="Autor" w:hAnsi="Autor"/>
          <w:w w:val="105"/>
          <w:sz w:val="21"/>
        </w:rPr>
        <w:t>related</w:t>
      </w:r>
      <w:r w:rsidRPr="003D5DBB">
        <w:rPr>
          <w:rFonts w:ascii="Autor" w:hAnsi="Autor"/>
          <w:spacing w:val="-7"/>
          <w:w w:val="105"/>
          <w:sz w:val="21"/>
        </w:rPr>
        <w:t xml:space="preserve"> </w:t>
      </w:r>
      <w:r w:rsidRPr="003D5DBB">
        <w:rPr>
          <w:rFonts w:ascii="Autor" w:hAnsi="Autor"/>
          <w:w w:val="105"/>
          <w:sz w:val="21"/>
        </w:rPr>
        <w:t>activities</w:t>
      </w:r>
      <w:r w:rsidRPr="003D5DBB">
        <w:rPr>
          <w:rFonts w:ascii="Autor" w:hAnsi="Autor"/>
          <w:spacing w:val="-7"/>
          <w:w w:val="105"/>
          <w:sz w:val="21"/>
        </w:rPr>
        <w:t xml:space="preserve"> </w:t>
      </w:r>
      <w:r w:rsidRPr="003D5DBB">
        <w:rPr>
          <w:rFonts w:ascii="Autor" w:hAnsi="Autor"/>
          <w:spacing w:val="3"/>
          <w:w w:val="105"/>
          <w:sz w:val="21"/>
        </w:rPr>
        <w:t>associated</w:t>
      </w:r>
      <w:r w:rsidRPr="003D5DBB">
        <w:rPr>
          <w:rFonts w:ascii="Autor" w:hAnsi="Autor"/>
          <w:spacing w:val="-6"/>
          <w:w w:val="105"/>
          <w:sz w:val="21"/>
        </w:rPr>
        <w:t xml:space="preserve"> </w:t>
      </w:r>
      <w:r w:rsidRPr="003D5DBB">
        <w:rPr>
          <w:rFonts w:ascii="Autor" w:hAnsi="Autor"/>
          <w:spacing w:val="2"/>
          <w:w w:val="105"/>
          <w:sz w:val="21"/>
        </w:rPr>
        <w:t>therewi</w:t>
      </w:r>
      <w:hyperlink r:id="rId33">
        <w:r w:rsidRPr="003D5DBB">
          <w:rPr>
            <w:rFonts w:ascii="Autor" w:hAnsi="Autor"/>
            <w:spacing w:val="2"/>
            <w:w w:val="105"/>
            <w:sz w:val="21"/>
          </w:rPr>
          <w:t>th,</w:t>
        </w:r>
        <w:r w:rsidRPr="003D5DBB">
          <w:rPr>
            <w:rFonts w:ascii="Autor" w:hAnsi="Autor"/>
            <w:w w:val="105"/>
            <w:sz w:val="21"/>
          </w:rPr>
          <w:t xml:space="preserve"> </w:t>
        </w:r>
        <w:r w:rsidRPr="003D5DBB">
          <w:rPr>
            <w:rFonts w:ascii="Autor" w:hAnsi="Autor"/>
            <w:w w:val="105"/>
            <w:sz w:val="21"/>
          </w:rPr>
          <w:t>and</w:t>
        </w:r>
        <w:r w:rsidRPr="003D5DBB">
          <w:rPr>
            <w:rFonts w:ascii="Autor" w:hAnsi="Autor"/>
            <w:spacing w:val="-8"/>
            <w:w w:val="105"/>
            <w:sz w:val="21"/>
          </w:rPr>
          <w:t xml:space="preserve"> </w:t>
        </w:r>
        <w:r w:rsidRPr="003D5DBB">
          <w:rPr>
            <w:rFonts w:ascii="Autor" w:hAnsi="Autor"/>
            <w:w w:val="105"/>
            <w:sz w:val="21"/>
          </w:rPr>
          <w:t>has</w:t>
        </w:r>
        <w:r w:rsidRPr="003D5DBB">
          <w:rPr>
            <w:rFonts w:ascii="Autor" w:hAnsi="Autor"/>
            <w:spacing w:val="-5"/>
            <w:w w:val="105"/>
            <w:sz w:val="21"/>
          </w:rPr>
          <w:t xml:space="preserve"> </w:t>
        </w:r>
        <w:r w:rsidRPr="003D5DBB">
          <w:rPr>
            <w:rFonts w:ascii="Autor" w:hAnsi="Autor"/>
            <w:w w:val="105"/>
            <w:sz w:val="21"/>
          </w:rPr>
          <w:t>agreed</w:t>
        </w:r>
        <w:r w:rsidRPr="003D5DBB">
          <w:rPr>
            <w:rFonts w:ascii="Autor" w:hAnsi="Autor"/>
            <w:spacing w:val="-10"/>
            <w:w w:val="105"/>
            <w:sz w:val="21"/>
          </w:rPr>
          <w:t xml:space="preserve"> </w:t>
        </w:r>
        <w:r w:rsidRPr="003D5DBB">
          <w:rPr>
            <w:rFonts w:ascii="Autor" w:hAnsi="Autor"/>
            <w:w w:val="105"/>
            <w:sz w:val="21"/>
          </w:rPr>
          <w:t>individually</w:t>
        </w:r>
        <w:r w:rsidRPr="003D5DBB">
          <w:rPr>
            <w:rFonts w:ascii="Autor" w:hAnsi="Autor"/>
            <w:spacing w:val="-7"/>
            <w:w w:val="105"/>
            <w:sz w:val="21"/>
          </w:rPr>
          <w:t xml:space="preserve"> </w:t>
        </w:r>
        <w:r w:rsidRPr="003D5DBB">
          <w:rPr>
            <w:rFonts w:ascii="Autor" w:hAnsi="Autor"/>
            <w:w w:val="105"/>
            <w:sz w:val="21"/>
          </w:rPr>
          <w:t>and</w:t>
        </w:r>
        <w:r w:rsidRPr="003D5DBB">
          <w:rPr>
            <w:rFonts w:ascii="Autor" w:hAnsi="Autor"/>
            <w:spacing w:val="-6"/>
            <w:w w:val="105"/>
            <w:sz w:val="21"/>
          </w:rPr>
          <w:t xml:space="preserve"> </w:t>
        </w:r>
        <w:r w:rsidRPr="003D5DBB">
          <w:rPr>
            <w:rFonts w:ascii="Autor" w:hAnsi="Autor"/>
            <w:w w:val="105"/>
            <w:sz w:val="21"/>
          </w:rPr>
          <w:t>on</w:t>
        </w:r>
        <w:r w:rsidRPr="003D5DBB">
          <w:rPr>
            <w:rFonts w:ascii="Autor" w:hAnsi="Autor"/>
            <w:spacing w:val="-5"/>
            <w:w w:val="105"/>
            <w:sz w:val="21"/>
          </w:rPr>
          <w:t xml:space="preserve"> </w:t>
        </w:r>
      </w:hyperlink>
      <w:r w:rsidRPr="003D5DBB">
        <w:rPr>
          <w:rFonts w:ascii="Autor" w:hAnsi="Autor"/>
          <w:w w:val="105"/>
          <w:sz w:val="21"/>
        </w:rPr>
        <w:t>behalf</w:t>
      </w:r>
      <w:r w:rsidRPr="003D5DBB">
        <w:rPr>
          <w:rFonts w:ascii="Autor" w:hAnsi="Autor"/>
          <w:spacing w:val="-7"/>
          <w:w w:val="105"/>
          <w:sz w:val="21"/>
        </w:rPr>
        <w:t xml:space="preserve"> </w:t>
      </w:r>
      <w:r w:rsidRPr="003D5DBB">
        <w:rPr>
          <w:rFonts w:ascii="Autor" w:hAnsi="Autor"/>
          <w:w w:val="105"/>
          <w:sz w:val="21"/>
        </w:rPr>
        <w:t>of</w:t>
      </w:r>
      <w:r w:rsidRPr="003D5DBB">
        <w:rPr>
          <w:rFonts w:ascii="Autor" w:hAnsi="Autor"/>
          <w:spacing w:val="-8"/>
          <w:w w:val="105"/>
          <w:sz w:val="21"/>
        </w:rPr>
        <w:t xml:space="preserve"> </w:t>
      </w:r>
      <w:r w:rsidRPr="003D5DBB">
        <w:rPr>
          <w:rFonts w:ascii="Autor" w:hAnsi="Autor"/>
          <w:w w:val="105"/>
          <w:sz w:val="21"/>
        </w:rPr>
        <w:t>the</w:t>
      </w:r>
      <w:r w:rsidRPr="003D5DBB">
        <w:rPr>
          <w:rFonts w:ascii="Autor" w:hAnsi="Autor"/>
          <w:spacing w:val="-7"/>
          <w:w w:val="105"/>
          <w:sz w:val="21"/>
        </w:rPr>
        <w:t xml:space="preserve"> </w:t>
      </w:r>
      <w:r w:rsidRPr="003D5DBB">
        <w:rPr>
          <w:rFonts w:ascii="Autor" w:hAnsi="Autor"/>
          <w:w w:val="105"/>
          <w:sz w:val="21"/>
        </w:rPr>
        <w:t>child</w:t>
      </w:r>
      <w:r w:rsidRPr="003D5DBB">
        <w:rPr>
          <w:rFonts w:ascii="Autor" w:hAnsi="Autor"/>
          <w:spacing w:val="-7"/>
          <w:w w:val="105"/>
          <w:sz w:val="21"/>
        </w:rPr>
        <w:t xml:space="preserve"> </w:t>
      </w:r>
      <w:r w:rsidRPr="003D5DBB">
        <w:rPr>
          <w:rFonts w:ascii="Autor" w:hAnsi="Autor"/>
          <w:w w:val="105"/>
          <w:sz w:val="21"/>
        </w:rPr>
        <w:t>or ward,</w:t>
      </w:r>
      <w:r w:rsidRPr="003D5DBB">
        <w:rPr>
          <w:rFonts w:ascii="Autor" w:hAnsi="Autor"/>
          <w:spacing w:val="-12"/>
          <w:w w:val="105"/>
          <w:sz w:val="21"/>
        </w:rPr>
        <w:t xml:space="preserve"> </w:t>
      </w:r>
      <w:r w:rsidRPr="003D5DBB">
        <w:rPr>
          <w:rFonts w:ascii="Autor" w:hAnsi="Autor"/>
          <w:w w:val="105"/>
          <w:sz w:val="21"/>
        </w:rPr>
        <w:t>to</w:t>
      </w:r>
      <w:r w:rsidRPr="003D5DBB">
        <w:rPr>
          <w:rFonts w:ascii="Autor" w:hAnsi="Autor"/>
          <w:spacing w:val="-11"/>
          <w:w w:val="105"/>
          <w:sz w:val="21"/>
        </w:rPr>
        <w:t xml:space="preserve"> </w:t>
      </w:r>
      <w:r w:rsidRPr="003D5DBB">
        <w:rPr>
          <w:rFonts w:ascii="Autor" w:hAnsi="Autor"/>
          <w:w w:val="105"/>
          <w:sz w:val="21"/>
        </w:rPr>
        <w:t>the</w:t>
      </w:r>
      <w:r w:rsidRPr="003D5DBB">
        <w:rPr>
          <w:rFonts w:ascii="Autor" w:hAnsi="Autor"/>
          <w:spacing w:val="-10"/>
          <w:w w:val="105"/>
          <w:sz w:val="21"/>
        </w:rPr>
        <w:t xml:space="preserve"> </w:t>
      </w:r>
      <w:r w:rsidRPr="003D5DBB">
        <w:rPr>
          <w:rFonts w:ascii="Autor" w:hAnsi="Autor"/>
          <w:w w:val="105"/>
          <w:sz w:val="21"/>
        </w:rPr>
        <w:t>terms</w:t>
      </w:r>
      <w:r w:rsidRPr="003D5DBB">
        <w:rPr>
          <w:rFonts w:ascii="Autor" w:hAnsi="Autor"/>
          <w:spacing w:val="-9"/>
          <w:w w:val="105"/>
          <w:sz w:val="21"/>
        </w:rPr>
        <w:t xml:space="preserve"> </w:t>
      </w:r>
      <w:r w:rsidRPr="003D5DBB">
        <w:rPr>
          <w:rFonts w:ascii="Autor" w:hAnsi="Autor"/>
          <w:w w:val="105"/>
          <w:sz w:val="21"/>
        </w:rPr>
        <w:t>of</w:t>
      </w:r>
      <w:r w:rsidRPr="003D5DBB">
        <w:rPr>
          <w:rFonts w:ascii="Autor" w:hAnsi="Autor"/>
          <w:spacing w:val="-11"/>
          <w:w w:val="105"/>
          <w:sz w:val="21"/>
        </w:rPr>
        <w:t xml:space="preserve"> </w:t>
      </w:r>
      <w:r w:rsidRPr="003D5DBB">
        <w:rPr>
          <w:rFonts w:ascii="Autor" w:hAnsi="Autor"/>
          <w:w w:val="105"/>
          <w:sz w:val="21"/>
        </w:rPr>
        <w:t>the</w:t>
      </w:r>
      <w:r w:rsidRPr="003D5DBB">
        <w:rPr>
          <w:rFonts w:ascii="Autor" w:hAnsi="Autor"/>
          <w:spacing w:val="-9"/>
          <w:w w:val="105"/>
          <w:sz w:val="21"/>
        </w:rPr>
        <w:t xml:space="preserve"> </w:t>
      </w:r>
      <w:r w:rsidRPr="003D5DBB">
        <w:rPr>
          <w:rFonts w:ascii="Autor" w:hAnsi="Autor"/>
          <w:w w:val="105"/>
          <w:sz w:val="21"/>
        </w:rPr>
        <w:t>Conditions</w:t>
      </w:r>
      <w:r w:rsidRPr="003D5DBB">
        <w:rPr>
          <w:rFonts w:ascii="Autor" w:hAnsi="Autor"/>
          <w:spacing w:val="-10"/>
          <w:w w:val="105"/>
          <w:sz w:val="21"/>
        </w:rPr>
        <w:t xml:space="preserve"> </w:t>
      </w:r>
      <w:r w:rsidRPr="003D5DBB">
        <w:rPr>
          <w:rFonts w:ascii="Autor" w:hAnsi="Autor"/>
          <w:w w:val="105"/>
          <w:sz w:val="21"/>
        </w:rPr>
        <w:t>of</w:t>
      </w:r>
      <w:r w:rsidRPr="003D5DBB">
        <w:rPr>
          <w:rFonts w:ascii="Autor" w:hAnsi="Autor"/>
          <w:spacing w:val="-9"/>
          <w:w w:val="105"/>
          <w:sz w:val="21"/>
        </w:rPr>
        <w:t xml:space="preserve"> </w:t>
      </w:r>
      <w:r w:rsidRPr="003D5DBB">
        <w:rPr>
          <w:rFonts w:ascii="Autor" w:hAnsi="Autor"/>
          <w:w w:val="105"/>
          <w:sz w:val="21"/>
        </w:rPr>
        <w:t>Member</w:t>
      </w:r>
      <w:hyperlink r:id="rId34">
        <w:r w:rsidRPr="003D5DBB">
          <w:rPr>
            <w:rFonts w:ascii="Autor" w:hAnsi="Autor"/>
            <w:w w:val="105"/>
            <w:sz w:val="21"/>
          </w:rPr>
          <w:t>ship</w:t>
        </w:r>
        <w:r w:rsidRPr="003D5DBB">
          <w:rPr>
            <w:rFonts w:ascii="Autor" w:hAnsi="Autor"/>
            <w:spacing w:val="-9"/>
            <w:w w:val="105"/>
            <w:sz w:val="21"/>
          </w:rPr>
          <w:t xml:space="preserve"> </w:t>
        </w:r>
        <w:r w:rsidRPr="003D5DBB">
          <w:rPr>
            <w:rFonts w:ascii="Autor" w:hAnsi="Autor"/>
            <w:w w:val="105"/>
            <w:sz w:val="21"/>
          </w:rPr>
          <w:t>set</w:t>
        </w:r>
        <w:r w:rsidRPr="003D5DBB">
          <w:rPr>
            <w:rFonts w:ascii="Autor" w:hAnsi="Autor"/>
            <w:spacing w:val="-9"/>
            <w:w w:val="105"/>
            <w:sz w:val="21"/>
          </w:rPr>
          <w:t xml:space="preserve"> </w:t>
        </w:r>
        <w:r w:rsidRPr="003D5DBB">
          <w:rPr>
            <w:rFonts w:ascii="Autor" w:hAnsi="Autor"/>
            <w:w w:val="105"/>
            <w:sz w:val="21"/>
          </w:rPr>
          <w:t>forth</w:t>
        </w:r>
        <w:r w:rsidRPr="003D5DBB">
          <w:rPr>
            <w:rFonts w:ascii="Autor" w:hAnsi="Autor"/>
            <w:spacing w:val="-10"/>
            <w:w w:val="105"/>
            <w:sz w:val="21"/>
          </w:rPr>
          <w:t xml:space="preserve"> </w:t>
        </w:r>
        <w:r w:rsidRPr="003D5DBB">
          <w:rPr>
            <w:rFonts w:ascii="Autor" w:hAnsi="Autor"/>
            <w:w w:val="105"/>
            <w:sz w:val="21"/>
          </w:rPr>
          <w:t>above.</w:t>
        </w:r>
        <w:r w:rsidRPr="003D5DBB">
          <w:rPr>
            <w:rFonts w:ascii="Autor" w:hAnsi="Autor"/>
            <w:spacing w:val="-11"/>
            <w:w w:val="105"/>
            <w:sz w:val="21"/>
          </w:rPr>
          <w:t xml:space="preserve"> </w:t>
        </w:r>
        <w:r w:rsidRPr="003D5DBB">
          <w:rPr>
            <w:rFonts w:ascii="Autor" w:hAnsi="Autor"/>
            <w:w w:val="105"/>
            <w:sz w:val="21"/>
          </w:rPr>
          <w:t>The</w:t>
        </w:r>
        <w:r w:rsidRPr="003D5DBB">
          <w:rPr>
            <w:rFonts w:ascii="Autor" w:hAnsi="Autor"/>
            <w:spacing w:val="-9"/>
            <w:w w:val="105"/>
            <w:sz w:val="21"/>
          </w:rPr>
          <w:t xml:space="preserve"> </w:t>
        </w:r>
        <w:r w:rsidRPr="003D5DBB">
          <w:rPr>
            <w:rFonts w:ascii="Autor" w:hAnsi="Autor"/>
            <w:w w:val="105"/>
            <w:sz w:val="21"/>
          </w:rPr>
          <w:t>undersigned</w:t>
        </w:r>
        <w:r w:rsidRPr="003D5DBB">
          <w:rPr>
            <w:rFonts w:ascii="Autor" w:hAnsi="Autor"/>
            <w:spacing w:val="-10"/>
            <w:w w:val="105"/>
            <w:sz w:val="21"/>
          </w:rPr>
          <w:t xml:space="preserve"> </w:t>
        </w:r>
      </w:hyperlink>
      <w:r w:rsidRPr="003D5DBB">
        <w:rPr>
          <w:rFonts w:ascii="Autor" w:hAnsi="Autor"/>
          <w:w w:val="105"/>
          <w:sz w:val="21"/>
        </w:rPr>
        <w:t>parent</w:t>
      </w:r>
      <w:r w:rsidRPr="003D5DBB">
        <w:rPr>
          <w:rFonts w:ascii="Autor" w:hAnsi="Autor"/>
          <w:spacing w:val="-9"/>
          <w:w w:val="105"/>
          <w:sz w:val="21"/>
        </w:rPr>
        <w:t xml:space="preserve"> </w:t>
      </w:r>
      <w:r w:rsidRPr="003D5DBB">
        <w:rPr>
          <w:rFonts w:ascii="Autor" w:hAnsi="Autor"/>
          <w:w w:val="105"/>
          <w:sz w:val="21"/>
        </w:rPr>
        <w:t>or</w:t>
      </w:r>
      <w:r w:rsidRPr="003D5DBB">
        <w:rPr>
          <w:rFonts w:ascii="Autor" w:hAnsi="Autor"/>
          <w:spacing w:val="-8"/>
          <w:w w:val="105"/>
          <w:sz w:val="21"/>
        </w:rPr>
        <w:t xml:space="preserve"> </w:t>
      </w:r>
      <w:r w:rsidRPr="003D5DBB">
        <w:rPr>
          <w:rFonts w:ascii="Autor" w:hAnsi="Autor"/>
          <w:w w:val="105"/>
          <w:sz w:val="21"/>
        </w:rPr>
        <w:t>guardian further</w:t>
      </w:r>
      <w:r w:rsidRPr="003D5DBB">
        <w:rPr>
          <w:rFonts w:ascii="Autor" w:hAnsi="Autor"/>
          <w:spacing w:val="-7"/>
          <w:w w:val="105"/>
          <w:sz w:val="21"/>
        </w:rPr>
        <w:t xml:space="preserve"> </w:t>
      </w:r>
      <w:r w:rsidRPr="003D5DBB">
        <w:rPr>
          <w:rFonts w:ascii="Autor" w:hAnsi="Autor"/>
          <w:w w:val="105"/>
          <w:sz w:val="21"/>
        </w:rPr>
        <w:t>agrees</w:t>
      </w:r>
      <w:r w:rsidRPr="003D5DBB">
        <w:rPr>
          <w:rFonts w:ascii="Autor" w:hAnsi="Autor"/>
          <w:spacing w:val="-6"/>
          <w:w w:val="105"/>
          <w:sz w:val="21"/>
        </w:rPr>
        <w:t xml:space="preserve"> </w:t>
      </w:r>
      <w:r w:rsidRPr="003D5DBB">
        <w:rPr>
          <w:rFonts w:ascii="Autor" w:hAnsi="Autor"/>
          <w:w w:val="105"/>
          <w:sz w:val="21"/>
        </w:rPr>
        <w:t>to</w:t>
      </w:r>
      <w:r w:rsidRPr="003D5DBB">
        <w:rPr>
          <w:rFonts w:ascii="Autor" w:hAnsi="Autor"/>
          <w:spacing w:val="-4"/>
          <w:w w:val="105"/>
          <w:sz w:val="21"/>
        </w:rPr>
        <w:t xml:space="preserve"> </w:t>
      </w:r>
      <w:r w:rsidRPr="003D5DBB">
        <w:rPr>
          <w:rFonts w:ascii="Autor" w:hAnsi="Autor"/>
          <w:w w:val="105"/>
          <w:sz w:val="21"/>
        </w:rPr>
        <w:t>save</w:t>
      </w:r>
      <w:r w:rsidRPr="003D5DBB">
        <w:rPr>
          <w:rFonts w:ascii="Autor" w:hAnsi="Autor"/>
          <w:spacing w:val="-5"/>
          <w:w w:val="105"/>
          <w:sz w:val="21"/>
        </w:rPr>
        <w:t xml:space="preserve"> </w:t>
      </w:r>
      <w:r w:rsidRPr="003D5DBB">
        <w:rPr>
          <w:rFonts w:ascii="Autor" w:hAnsi="Autor"/>
          <w:w w:val="105"/>
          <w:sz w:val="21"/>
        </w:rPr>
        <w:t>and</w:t>
      </w:r>
      <w:r w:rsidRPr="003D5DBB">
        <w:rPr>
          <w:rFonts w:ascii="Autor" w:hAnsi="Autor"/>
          <w:spacing w:val="-4"/>
          <w:w w:val="105"/>
          <w:sz w:val="21"/>
        </w:rPr>
        <w:t xml:space="preserve"> </w:t>
      </w:r>
      <w:r w:rsidRPr="003D5DBB">
        <w:rPr>
          <w:rFonts w:ascii="Autor" w:hAnsi="Autor"/>
          <w:w w:val="105"/>
          <w:sz w:val="21"/>
        </w:rPr>
        <w:t>hold</w:t>
      </w:r>
      <w:r w:rsidRPr="003D5DBB">
        <w:rPr>
          <w:rFonts w:ascii="Autor" w:hAnsi="Autor"/>
          <w:spacing w:val="-4"/>
          <w:w w:val="105"/>
          <w:sz w:val="21"/>
        </w:rPr>
        <w:t xml:space="preserve"> </w:t>
      </w:r>
      <w:r w:rsidRPr="003D5DBB">
        <w:rPr>
          <w:rFonts w:ascii="Autor" w:hAnsi="Autor"/>
          <w:w w:val="105"/>
          <w:sz w:val="21"/>
        </w:rPr>
        <w:t>harmless</w:t>
      </w:r>
      <w:r w:rsidRPr="003D5DBB">
        <w:rPr>
          <w:rFonts w:ascii="Autor" w:hAnsi="Autor"/>
          <w:spacing w:val="-7"/>
          <w:w w:val="105"/>
          <w:sz w:val="21"/>
        </w:rPr>
        <w:t xml:space="preserve"> </w:t>
      </w:r>
      <w:r w:rsidRPr="003D5DBB">
        <w:rPr>
          <w:rFonts w:ascii="Autor" w:hAnsi="Autor"/>
          <w:w w:val="105"/>
          <w:sz w:val="21"/>
        </w:rPr>
        <w:t>and</w:t>
      </w:r>
      <w:r w:rsidRPr="003D5DBB">
        <w:rPr>
          <w:rFonts w:ascii="Autor" w:hAnsi="Autor"/>
          <w:spacing w:val="-6"/>
          <w:w w:val="105"/>
          <w:sz w:val="21"/>
        </w:rPr>
        <w:t xml:space="preserve"> </w:t>
      </w:r>
      <w:hyperlink r:id="rId35">
        <w:r w:rsidRPr="003D5DBB">
          <w:rPr>
            <w:rFonts w:ascii="Autor" w:hAnsi="Autor"/>
            <w:w w:val="105"/>
            <w:sz w:val="21"/>
          </w:rPr>
          <w:t>indemnify</w:t>
        </w:r>
        <w:r w:rsidRPr="003D5DBB">
          <w:rPr>
            <w:rFonts w:ascii="Autor" w:hAnsi="Autor"/>
            <w:spacing w:val="-4"/>
            <w:w w:val="105"/>
            <w:sz w:val="21"/>
          </w:rPr>
          <w:t xml:space="preserve"> </w:t>
        </w:r>
        <w:r w:rsidRPr="003D5DBB">
          <w:rPr>
            <w:rFonts w:ascii="Autor" w:hAnsi="Autor"/>
            <w:w w:val="105"/>
            <w:sz w:val="21"/>
          </w:rPr>
          <w:t>each</w:t>
        </w:r>
        <w:r w:rsidRPr="003D5DBB">
          <w:rPr>
            <w:rFonts w:ascii="Autor" w:hAnsi="Autor"/>
            <w:spacing w:val="-5"/>
            <w:w w:val="105"/>
            <w:sz w:val="21"/>
          </w:rPr>
          <w:t xml:space="preserve"> </w:t>
        </w:r>
        <w:r w:rsidRPr="003D5DBB">
          <w:rPr>
            <w:rFonts w:ascii="Autor" w:hAnsi="Autor"/>
            <w:w w:val="105"/>
            <w:sz w:val="21"/>
          </w:rPr>
          <w:t>and</w:t>
        </w:r>
        <w:r w:rsidRPr="003D5DBB">
          <w:rPr>
            <w:rFonts w:ascii="Autor" w:hAnsi="Autor"/>
            <w:spacing w:val="-4"/>
            <w:w w:val="105"/>
            <w:sz w:val="21"/>
          </w:rPr>
          <w:t xml:space="preserve"> </w:t>
        </w:r>
        <w:r w:rsidRPr="003D5DBB">
          <w:rPr>
            <w:rFonts w:ascii="Autor" w:hAnsi="Autor"/>
            <w:w w:val="105"/>
            <w:sz w:val="21"/>
          </w:rPr>
          <w:t>all</w:t>
        </w:r>
        <w:r w:rsidRPr="003D5DBB">
          <w:rPr>
            <w:rFonts w:ascii="Autor" w:hAnsi="Autor"/>
            <w:spacing w:val="-4"/>
            <w:w w:val="105"/>
            <w:sz w:val="21"/>
          </w:rPr>
          <w:t xml:space="preserve"> </w:t>
        </w:r>
        <w:r w:rsidRPr="003D5DBB">
          <w:rPr>
            <w:rFonts w:ascii="Autor" w:hAnsi="Autor"/>
            <w:w w:val="105"/>
            <w:sz w:val="21"/>
          </w:rPr>
          <w:t>of</w:t>
        </w:r>
        <w:r w:rsidRPr="003D5DBB">
          <w:rPr>
            <w:rFonts w:ascii="Autor" w:hAnsi="Autor"/>
            <w:spacing w:val="-7"/>
            <w:w w:val="105"/>
            <w:sz w:val="21"/>
          </w:rPr>
          <w:t xml:space="preserve"> </w:t>
        </w:r>
        <w:r w:rsidRPr="003D5DBB">
          <w:rPr>
            <w:rFonts w:ascii="Autor" w:hAnsi="Autor"/>
            <w:w w:val="105"/>
            <w:sz w:val="21"/>
          </w:rPr>
          <w:t>the</w:t>
        </w:r>
        <w:r w:rsidRPr="003D5DBB">
          <w:rPr>
            <w:rFonts w:ascii="Autor" w:hAnsi="Autor"/>
            <w:spacing w:val="-4"/>
            <w:w w:val="105"/>
            <w:sz w:val="21"/>
          </w:rPr>
          <w:t xml:space="preserve"> </w:t>
        </w:r>
        <w:r w:rsidRPr="003D5DBB">
          <w:rPr>
            <w:rFonts w:ascii="Autor" w:hAnsi="Autor"/>
            <w:w w:val="105"/>
            <w:sz w:val="21"/>
          </w:rPr>
          <w:t>Indemnifi</w:t>
        </w:r>
      </w:hyperlink>
      <w:r w:rsidRPr="003D5DBB">
        <w:rPr>
          <w:rFonts w:ascii="Autor" w:hAnsi="Autor"/>
          <w:w w:val="105"/>
          <w:sz w:val="21"/>
        </w:rPr>
        <w:t>ed</w:t>
      </w:r>
      <w:r w:rsidRPr="003D5DBB">
        <w:rPr>
          <w:rFonts w:ascii="Autor" w:hAnsi="Autor"/>
          <w:spacing w:val="-6"/>
          <w:w w:val="105"/>
          <w:sz w:val="21"/>
        </w:rPr>
        <w:t xml:space="preserve"> </w:t>
      </w:r>
      <w:r w:rsidRPr="003D5DBB">
        <w:rPr>
          <w:rFonts w:ascii="Autor" w:hAnsi="Autor"/>
          <w:w w:val="105"/>
          <w:sz w:val="21"/>
        </w:rPr>
        <w:t>Parties</w:t>
      </w:r>
      <w:r w:rsidRPr="003D5DBB">
        <w:rPr>
          <w:rFonts w:ascii="Autor" w:hAnsi="Autor"/>
          <w:spacing w:val="-7"/>
          <w:w w:val="105"/>
          <w:sz w:val="21"/>
        </w:rPr>
        <w:t xml:space="preserve"> </w:t>
      </w:r>
      <w:r w:rsidRPr="003D5DBB">
        <w:rPr>
          <w:rFonts w:ascii="Autor" w:hAnsi="Autor"/>
          <w:w w:val="105"/>
          <w:sz w:val="21"/>
        </w:rPr>
        <w:t xml:space="preserve">referred to above from all liability, loss, cost, claim, </w:t>
      </w:r>
      <w:hyperlink r:id="rId36">
        <w:r w:rsidRPr="003D5DBB">
          <w:rPr>
            <w:rFonts w:ascii="Autor" w:hAnsi="Autor"/>
            <w:w w:val="105"/>
            <w:sz w:val="21"/>
          </w:rPr>
          <w:t>or damage whatsoever which may be i</w:t>
        </w:r>
      </w:hyperlink>
      <w:r w:rsidRPr="003D5DBB">
        <w:rPr>
          <w:rFonts w:ascii="Autor" w:hAnsi="Autor"/>
          <w:w w:val="105"/>
          <w:sz w:val="21"/>
        </w:rPr>
        <w:t>mposed upon said parties because of any defect in or lack of s</w:t>
      </w:r>
      <w:hyperlink r:id="rId37">
        <w:r w:rsidRPr="003D5DBB">
          <w:rPr>
            <w:rFonts w:ascii="Autor" w:hAnsi="Autor"/>
            <w:w w:val="105"/>
            <w:sz w:val="21"/>
          </w:rPr>
          <w:t xml:space="preserve">uch capacity to so act and release said </w:t>
        </w:r>
      </w:hyperlink>
      <w:r w:rsidRPr="003D5DBB">
        <w:rPr>
          <w:rFonts w:ascii="Autor" w:hAnsi="Autor"/>
          <w:w w:val="105"/>
          <w:sz w:val="21"/>
        </w:rPr>
        <w:t>parties on behalf of the minor and the parents or legal</w:t>
      </w:r>
      <w:r w:rsidRPr="003D5DBB">
        <w:rPr>
          <w:rFonts w:ascii="Autor" w:hAnsi="Autor"/>
          <w:spacing w:val="5"/>
          <w:w w:val="105"/>
          <w:sz w:val="21"/>
        </w:rPr>
        <w:t xml:space="preserve"> </w:t>
      </w:r>
      <w:r w:rsidRPr="003D5DBB">
        <w:rPr>
          <w:rFonts w:ascii="Autor" w:hAnsi="Autor"/>
          <w:w w:val="105"/>
          <w:sz w:val="21"/>
        </w:rPr>
        <w:t>guardian.</w:t>
      </w:r>
    </w:p>
    <w:p w14:paraId="02DD5EDB" w14:textId="77777777" w:rsidR="00B01902" w:rsidRPr="003D5DBB" w:rsidRDefault="00B01902" w:rsidP="003D5DBB">
      <w:pPr>
        <w:pStyle w:val="BodyText"/>
        <w:ind w:right="430"/>
        <w:rPr>
          <w:rFonts w:ascii="Autor" w:hAnsi="Autor"/>
          <w:sz w:val="20"/>
        </w:rPr>
      </w:pPr>
    </w:p>
    <w:p w14:paraId="018CABCA" w14:textId="77777777" w:rsidR="00B01902" w:rsidRPr="003D5DBB" w:rsidRDefault="00B01902" w:rsidP="003D5DBB">
      <w:pPr>
        <w:pStyle w:val="BodyText"/>
        <w:ind w:right="430"/>
        <w:rPr>
          <w:rFonts w:ascii="Autor" w:hAnsi="Autor"/>
          <w:sz w:val="20"/>
        </w:rPr>
      </w:pPr>
    </w:p>
    <w:p w14:paraId="0CA708A7" w14:textId="589E463C" w:rsidR="00B01902" w:rsidRPr="003D5DBB" w:rsidRDefault="007C2A23" w:rsidP="003D5DBB">
      <w:pPr>
        <w:pStyle w:val="BodyText"/>
        <w:spacing w:before="7"/>
        <w:ind w:right="430"/>
        <w:rPr>
          <w:rFonts w:ascii="Autor" w:hAnsi="Autor"/>
          <w:sz w:val="23"/>
        </w:rPr>
      </w:pPr>
      <w:r w:rsidRPr="003D5DBB">
        <w:rPr>
          <w:rFonts w:ascii="Autor" w:hAnsi="Autor"/>
          <w:noProof/>
        </w:rPr>
        <mc:AlternateContent>
          <mc:Choice Requires="wps">
            <w:drawing>
              <wp:anchor distT="0" distB="0" distL="0" distR="0" simplePos="0" relativeHeight="487588864" behindDoc="1" locked="0" layoutInCell="1" allowOverlap="1" wp14:anchorId="70BEA547" wp14:editId="2A27EC3A">
                <wp:simplePos x="0" y="0"/>
                <wp:positionH relativeFrom="page">
                  <wp:posOffset>920115</wp:posOffset>
                </wp:positionH>
                <wp:positionV relativeFrom="paragraph">
                  <wp:posOffset>200660</wp:posOffset>
                </wp:positionV>
                <wp:extent cx="2033270" cy="1270"/>
                <wp:effectExtent l="0" t="0" r="0" b="0"/>
                <wp:wrapTopAndBottom/>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33270" cy="1270"/>
                        </a:xfrm>
                        <a:custGeom>
                          <a:avLst/>
                          <a:gdLst>
                            <a:gd name="T0" fmla="+- 0 1449 1449"/>
                            <a:gd name="T1" fmla="*/ T0 w 3202"/>
                            <a:gd name="T2" fmla="+- 0 4651 1449"/>
                            <a:gd name="T3" fmla="*/ T2 w 3202"/>
                          </a:gdLst>
                          <a:ahLst/>
                          <a:cxnLst>
                            <a:cxn ang="0">
                              <a:pos x="T1" y="0"/>
                            </a:cxn>
                            <a:cxn ang="0">
                              <a:pos x="T3" y="0"/>
                            </a:cxn>
                          </a:cxnLst>
                          <a:rect l="0" t="0" r="r" b="b"/>
                          <a:pathLst>
                            <a:path w="3202">
                              <a:moveTo>
                                <a:pt x="0" y="0"/>
                              </a:moveTo>
                              <a:lnTo>
                                <a:pt x="3202"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F188C" id="Freeform 5" o:spid="_x0000_s1026" style="position:absolute;margin-left:72.45pt;margin-top:15.8pt;width:160.1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" path="m,l3202,e" filled="f" strokeweight=".48pt">
                <v:path arrowok="t" o:connecttype="custom" o:connectlocs="0,0;2033270,0" o:connectangles="0,0"/>
                <w10:wrap type="topAndBottom" anchorx="page"/>
              </v:shape>
            </w:pict>
          </mc:Fallback>
        </mc:AlternateContent>
      </w:r>
      <w:r w:rsidRPr="003D5DBB">
        <w:rPr>
          <w:rFonts w:ascii="Autor" w:hAnsi="Autor"/>
          <w:noProof/>
        </w:rPr>
        <mc:AlternateContent>
          <mc:Choice Requires="wps">
            <w:drawing>
              <wp:anchor distT="0" distB="0" distL="0" distR="0" simplePos="0" relativeHeight="487589376" behindDoc="1" locked="0" layoutInCell="1" allowOverlap="1" wp14:anchorId="5CD779F2" wp14:editId="5CCA0C4E">
                <wp:simplePos x="0" y="0"/>
                <wp:positionH relativeFrom="page">
                  <wp:posOffset>3206115</wp:posOffset>
                </wp:positionH>
                <wp:positionV relativeFrom="paragraph">
                  <wp:posOffset>200660</wp:posOffset>
                </wp:positionV>
                <wp:extent cx="445135" cy="1270"/>
                <wp:effectExtent l="0" t="0" r="0" b="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5135" cy="1270"/>
                        </a:xfrm>
                        <a:custGeom>
                          <a:avLst/>
                          <a:gdLst>
                            <a:gd name="T0" fmla="+- 0 5049 5049"/>
                            <a:gd name="T1" fmla="*/ T0 w 701"/>
                            <a:gd name="T2" fmla="+- 0 5750 5049"/>
                            <a:gd name="T3" fmla="*/ T2 w 701"/>
                          </a:gdLst>
                          <a:ahLst/>
                          <a:cxnLst>
                            <a:cxn ang="0">
                              <a:pos x="T1" y="0"/>
                            </a:cxn>
                            <a:cxn ang="0">
                              <a:pos x="T3" y="0"/>
                            </a:cxn>
                          </a:cxnLst>
                          <a:rect l="0" t="0" r="r" b="b"/>
                          <a:pathLst>
                            <a:path w="701">
                              <a:moveTo>
                                <a:pt x="0" y="0"/>
                              </a:moveTo>
                              <a:lnTo>
                                <a:pt x="701"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D8FF6" id="Freeform 4" o:spid="_x0000_s1026" style="position:absolute;margin-left:252.45pt;margin-top:15.8pt;width:35.0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" path="m,l701,e" filled="f" strokeweight=".48pt">
                <v:path arrowok="t" o:connecttype="custom" o:connectlocs="0,0;445135,0" o:connectangles="0,0"/>
                <w10:wrap type="topAndBottom" anchorx="page"/>
              </v:shape>
            </w:pict>
          </mc:Fallback>
        </mc:AlternateContent>
      </w:r>
      <w:r w:rsidRPr="003D5DBB">
        <w:rPr>
          <w:rFonts w:ascii="Autor" w:hAnsi="Autor"/>
          <w:noProof/>
        </w:rPr>
        <mc:AlternateContent>
          <mc:Choice Requires="wps">
            <w:drawing>
              <wp:anchor distT="0" distB="0" distL="0" distR="0" simplePos="0" relativeHeight="487589888" behindDoc="1" locked="0" layoutInCell="1" allowOverlap="1" wp14:anchorId="516E1B25" wp14:editId="50D9005A">
                <wp:simplePos x="0" y="0"/>
                <wp:positionH relativeFrom="page">
                  <wp:posOffset>4120515</wp:posOffset>
                </wp:positionH>
                <wp:positionV relativeFrom="paragraph">
                  <wp:posOffset>200660</wp:posOffset>
                </wp:positionV>
                <wp:extent cx="1969135" cy="1270"/>
                <wp:effectExtent l="0" t="0" r="0" b="0"/>
                <wp:wrapTopAndBottom/>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9135" cy="1270"/>
                        </a:xfrm>
                        <a:custGeom>
                          <a:avLst/>
                          <a:gdLst>
                            <a:gd name="T0" fmla="+- 0 6489 6489"/>
                            <a:gd name="T1" fmla="*/ T0 w 3101"/>
                            <a:gd name="T2" fmla="+- 0 9590 6489"/>
                            <a:gd name="T3" fmla="*/ T2 w 3101"/>
                          </a:gdLst>
                          <a:ahLst/>
                          <a:cxnLst>
                            <a:cxn ang="0">
                              <a:pos x="T1" y="0"/>
                            </a:cxn>
                            <a:cxn ang="0">
                              <a:pos x="T3" y="0"/>
                            </a:cxn>
                          </a:cxnLst>
                          <a:rect l="0" t="0" r="r" b="b"/>
                          <a:pathLst>
                            <a:path w="3101">
                              <a:moveTo>
                                <a:pt x="0" y="0"/>
                              </a:moveTo>
                              <a:lnTo>
                                <a:pt x="3101"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C19B6C" id="Freeform 3" o:spid="_x0000_s1026" style="position:absolute;margin-left:324.45pt;margin-top:15.8pt;width:155.05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1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" path="m,l3101,e" filled="f" strokeweight=".48pt">
                <v:path arrowok="t" o:connecttype="custom" o:connectlocs="0,0;1969135,0" o:connectangles="0,0"/>
                <w10:wrap type="topAndBottom" anchorx="page"/>
              </v:shape>
            </w:pict>
          </mc:Fallback>
        </mc:AlternateContent>
      </w:r>
      <w:r w:rsidRPr="003D5DBB">
        <w:rPr>
          <w:rFonts w:ascii="Autor" w:hAnsi="Autor"/>
          <w:noProof/>
        </w:rPr>
        <mc:AlternateContent>
          <mc:Choice Requires="wps">
            <w:drawing>
              <wp:anchor distT="0" distB="0" distL="0" distR="0" simplePos="0" relativeHeight="487590400" behindDoc="1" locked="0" layoutInCell="1" allowOverlap="1" wp14:anchorId="0814394E" wp14:editId="2ECCADE2">
                <wp:simplePos x="0" y="0"/>
                <wp:positionH relativeFrom="page">
                  <wp:posOffset>6184265</wp:posOffset>
                </wp:positionH>
                <wp:positionV relativeFrom="paragraph">
                  <wp:posOffset>200660</wp:posOffset>
                </wp:positionV>
                <wp:extent cx="63373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3730" cy="1270"/>
                        </a:xfrm>
                        <a:custGeom>
                          <a:avLst/>
                          <a:gdLst>
                            <a:gd name="T0" fmla="+- 0 9739 9739"/>
                            <a:gd name="T1" fmla="*/ T0 w 998"/>
                            <a:gd name="T2" fmla="+- 0 10737 9739"/>
                            <a:gd name="T3" fmla="*/ T2 w 998"/>
                          </a:gdLst>
                          <a:ahLst/>
                          <a:cxnLst>
                            <a:cxn ang="0">
                              <a:pos x="T1" y="0"/>
                            </a:cxn>
                            <a:cxn ang="0">
                              <a:pos x="T3" y="0"/>
                            </a:cxn>
                          </a:cxnLst>
                          <a:rect l="0" t="0" r="r" b="b"/>
                          <a:pathLst>
                            <a:path w="998">
                              <a:moveTo>
                                <a:pt x="0" y="0"/>
                              </a:moveTo>
                              <a:lnTo>
                                <a:pt x="9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A0364" id="Freeform 2" o:spid="_x0000_s1026" style="position:absolute;margin-left:486.95pt;margin-top:15.8pt;width:49.9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" path="m,l998,e" filled="f" strokeweight=".48pt">
                <v:path arrowok="t" o:connecttype="custom" o:connectlocs="0,0;633730,0" o:connectangles="0,0"/>
                <w10:wrap type="topAndBottom" anchorx="page"/>
              </v:shape>
            </w:pict>
          </mc:Fallback>
        </mc:AlternateContent>
      </w:r>
    </w:p>
    <w:p w14:paraId="7F03B5D7" w14:textId="77777777" w:rsidR="00B01902" w:rsidRPr="003D5DBB" w:rsidRDefault="007516AE" w:rsidP="003D5DBB">
      <w:pPr>
        <w:tabs>
          <w:tab w:val="left" w:pos="4363"/>
          <w:tab w:val="left" w:pos="5743"/>
          <w:tab w:val="left" w:pos="9156"/>
        </w:tabs>
        <w:spacing w:before="120"/>
        <w:ind w:left="950" w:right="432"/>
        <w:rPr>
          <w:rFonts w:ascii="Autor Medium" w:hAnsi="Autor Medium"/>
          <w:sz w:val="21"/>
        </w:rPr>
      </w:pPr>
      <w:r w:rsidRPr="003D5DBB">
        <w:rPr>
          <w:rFonts w:ascii="Autor Medium" w:hAnsi="Autor Medium"/>
          <w:w w:val="105"/>
          <w:sz w:val="21"/>
        </w:rPr>
        <w:t>Print</w:t>
      </w:r>
      <w:r w:rsidRPr="003D5DBB">
        <w:rPr>
          <w:rFonts w:ascii="Autor Medium" w:hAnsi="Autor Medium"/>
          <w:spacing w:val="-11"/>
          <w:w w:val="105"/>
          <w:sz w:val="21"/>
        </w:rPr>
        <w:t xml:space="preserve"> </w:t>
      </w:r>
      <w:r w:rsidRPr="003D5DBB">
        <w:rPr>
          <w:rFonts w:ascii="Autor Medium" w:hAnsi="Autor Medium"/>
          <w:w w:val="105"/>
          <w:sz w:val="21"/>
        </w:rPr>
        <w:t>Participant’s</w:t>
      </w:r>
      <w:r w:rsidRPr="003D5DBB">
        <w:rPr>
          <w:rFonts w:ascii="Autor Medium" w:hAnsi="Autor Medium"/>
          <w:spacing w:val="-7"/>
          <w:w w:val="105"/>
          <w:sz w:val="21"/>
        </w:rPr>
        <w:t xml:space="preserve"> </w:t>
      </w:r>
      <w:r w:rsidRPr="003D5DBB">
        <w:rPr>
          <w:rFonts w:ascii="Autor Medium" w:hAnsi="Autor Medium"/>
          <w:w w:val="105"/>
          <w:sz w:val="21"/>
        </w:rPr>
        <w:t>Name</w:t>
      </w:r>
      <w:r w:rsidRPr="003D5DBB">
        <w:rPr>
          <w:rFonts w:ascii="Autor Medium" w:hAnsi="Autor Medium"/>
          <w:w w:val="105"/>
          <w:sz w:val="21"/>
        </w:rPr>
        <w:tab/>
        <w:t>Age</w:t>
      </w:r>
      <w:r w:rsidRPr="003D5DBB">
        <w:rPr>
          <w:rFonts w:ascii="Autor Medium" w:hAnsi="Autor Medium"/>
          <w:w w:val="105"/>
          <w:sz w:val="21"/>
        </w:rPr>
        <w:tab/>
        <w:t>Signature of Parent</w:t>
      </w:r>
      <w:r w:rsidRPr="003D5DBB">
        <w:rPr>
          <w:rFonts w:ascii="Autor Medium" w:hAnsi="Autor Medium"/>
          <w:spacing w:val="-26"/>
          <w:w w:val="105"/>
          <w:sz w:val="21"/>
        </w:rPr>
        <w:t xml:space="preserve"> </w:t>
      </w:r>
      <w:r w:rsidRPr="003D5DBB">
        <w:rPr>
          <w:rFonts w:ascii="Autor Medium" w:hAnsi="Autor Medium"/>
          <w:w w:val="105"/>
          <w:sz w:val="21"/>
        </w:rPr>
        <w:t>or</w:t>
      </w:r>
      <w:r w:rsidRPr="003D5DBB">
        <w:rPr>
          <w:rFonts w:ascii="Autor Medium" w:hAnsi="Autor Medium"/>
          <w:spacing w:val="-6"/>
          <w:w w:val="105"/>
          <w:sz w:val="21"/>
        </w:rPr>
        <w:t xml:space="preserve"> </w:t>
      </w:r>
      <w:r w:rsidRPr="003D5DBB">
        <w:rPr>
          <w:rFonts w:ascii="Autor Medium" w:hAnsi="Autor Medium"/>
          <w:w w:val="105"/>
          <w:sz w:val="21"/>
        </w:rPr>
        <w:t>Guardian</w:t>
      </w:r>
      <w:r w:rsidRPr="003D5DBB">
        <w:rPr>
          <w:rFonts w:ascii="Autor Medium" w:hAnsi="Autor Medium"/>
          <w:w w:val="105"/>
          <w:sz w:val="21"/>
        </w:rPr>
        <w:tab/>
        <w:t>Date</w:t>
      </w:r>
    </w:p>
    <w:p w14:paraId="4C63FB9D" w14:textId="77777777" w:rsidR="00B01902" w:rsidRDefault="00B01902">
      <w:pPr>
        <w:rPr>
          <w:sz w:val="21"/>
        </w:rPr>
        <w:sectPr w:rsidR="00B01902">
          <w:pgSz w:w="12240" w:h="15840"/>
          <w:pgMar w:top="620" w:right="680" w:bottom="280" w:left="780" w:header="437" w:footer="0" w:gutter="0"/>
          <w:cols w:space="720"/>
        </w:sectPr>
      </w:pPr>
    </w:p>
    <w:p w14:paraId="32B8817D" w14:textId="77777777" w:rsidR="00B01902" w:rsidRDefault="00B01902">
      <w:pPr>
        <w:pStyle w:val="BodyText"/>
        <w:rPr>
          <w:sz w:val="20"/>
        </w:rPr>
      </w:pPr>
    </w:p>
    <w:p w14:paraId="6B4C6EE0" w14:textId="77777777" w:rsidR="00B01902" w:rsidRPr="00342107" w:rsidRDefault="00B01902">
      <w:pPr>
        <w:pStyle w:val="BodyText"/>
        <w:spacing w:before="5"/>
        <w:rPr>
          <w:rFonts w:ascii="Autor" w:hAnsi="Autor"/>
          <w:sz w:val="22"/>
        </w:rPr>
      </w:pPr>
    </w:p>
    <w:p w14:paraId="6E4678BD" w14:textId="77777777" w:rsidR="00B01902" w:rsidRPr="00342107" w:rsidRDefault="007516AE" w:rsidP="00342107">
      <w:pPr>
        <w:pStyle w:val="Heading1"/>
        <w:spacing w:after="120"/>
        <w:ind w:left="115"/>
        <w:rPr>
          <w:rFonts w:ascii="Autor" w:hAnsi="Autor"/>
        </w:rPr>
      </w:pPr>
      <w:r w:rsidRPr="00342107">
        <w:rPr>
          <w:rFonts w:ascii="Autor" w:hAnsi="Autor"/>
        </w:rPr>
        <w:t>Required to Fly:</w:t>
      </w:r>
    </w:p>
    <w:p w14:paraId="2092E41F" w14:textId="77777777" w:rsidR="00B01902" w:rsidRPr="00342107" w:rsidRDefault="007516AE">
      <w:pPr>
        <w:pStyle w:val="ListParagraph"/>
        <w:numPr>
          <w:ilvl w:val="0"/>
          <w:numId w:val="1"/>
        </w:numPr>
        <w:tabs>
          <w:tab w:val="left" w:pos="839"/>
          <w:tab w:val="left" w:pos="841"/>
        </w:tabs>
        <w:spacing w:before="3" w:line="269" w:lineRule="exact"/>
        <w:ind w:hanging="362"/>
        <w:rPr>
          <w:rFonts w:ascii="Autor" w:hAnsi="Autor"/>
        </w:rPr>
      </w:pPr>
      <w:r w:rsidRPr="00342107">
        <w:rPr>
          <w:rFonts w:ascii="Autor" w:hAnsi="Autor"/>
        </w:rPr>
        <w:t>Photo or Copy of State Issued Photo</w:t>
      </w:r>
      <w:r w:rsidRPr="00342107">
        <w:rPr>
          <w:rFonts w:ascii="Autor" w:hAnsi="Autor"/>
          <w:spacing w:val="-9"/>
        </w:rPr>
        <w:t xml:space="preserve"> </w:t>
      </w:r>
      <w:r w:rsidRPr="00342107">
        <w:rPr>
          <w:rFonts w:ascii="Autor" w:hAnsi="Autor"/>
        </w:rPr>
        <w:t>ID</w:t>
      </w:r>
    </w:p>
    <w:p w14:paraId="3E463DAC" w14:textId="77777777" w:rsidR="00B01902" w:rsidRPr="00342107" w:rsidRDefault="007516AE">
      <w:pPr>
        <w:pStyle w:val="ListParagraph"/>
        <w:numPr>
          <w:ilvl w:val="0"/>
          <w:numId w:val="1"/>
        </w:numPr>
        <w:tabs>
          <w:tab w:val="left" w:pos="840"/>
          <w:tab w:val="left" w:pos="841"/>
        </w:tabs>
        <w:spacing w:line="269" w:lineRule="exact"/>
        <w:rPr>
          <w:rFonts w:ascii="Autor" w:hAnsi="Autor"/>
        </w:rPr>
      </w:pPr>
      <w:r w:rsidRPr="00342107">
        <w:rPr>
          <w:rFonts w:ascii="Autor" w:hAnsi="Autor"/>
        </w:rPr>
        <w:t>Photo or Copy of Pilot or Student Pilot</w:t>
      </w:r>
      <w:r w:rsidRPr="00342107">
        <w:rPr>
          <w:rFonts w:ascii="Autor" w:hAnsi="Autor"/>
          <w:spacing w:val="-1"/>
        </w:rPr>
        <w:t xml:space="preserve"> </w:t>
      </w:r>
      <w:r w:rsidRPr="00342107">
        <w:rPr>
          <w:rFonts w:ascii="Autor" w:hAnsi="Autor"/>
        </w:rPr>
        <w:t>Certificate</w:t>
      </w:r>
    </w:p>
    <w:p w14:paraId="27B8C31B" w14:textId="77777777" w:rsidR="00B01902" w:rsidRPr="00342107" w:rsidRDefault="007516AE">
      <w:pPr>
        <w:pStyle w:val="ListParagraph"/>
        <w:numPr>
          <w:ilvl w:val="0"/>
          <w:numId w:val="1"/>
        </w:numPr>
        <w:tabs>
          <w:tab w:val="left" w:pos="840"/>
          <w:tab w:val="left" w:pos="841"/>
        </w:tabs>
        <w:spacing w:line="269" w:lineRule="exact"/>
        <w:rPr>
          <w:rFonts w:ascii="Autor" w:hAnsi="Autor"/>
        </w:rPr>
      </w:pPr>
      <w:r w:rsidRPr="00342107">
        <w:rPr>
          <w:rFonts w:ascii="Autor" w:hAnsi="Autor"/>
        </w:rPr>
        <w:t>Photo or Copy of TSA Endorsement (From Logbook is</w:t>
      </w:r>
      <w:r w:rsidRPr="00342107">
        <w:rPr>
          <w:rFonts w:ascii="Autor" w:hAnsi="Autor"/>
          <w:spacing w:val="-7"/>
        </w:rPr>
        <w:t xml:space="preserve"> </w:t>
      </w:r>
      <w:r w:rsidRPr="00342107">
        <w:rPr>
          <w:rFonts w:ascii="Autor" w:hAnsi="Autor"/>
        </w:rPr>
        <w:t>okay)</w:t>
      </w:r>
    </w:p>
    <w:p w14:paraId="7621B18E" w14:textId="77777777" w:rsidR="00B01902" w:rsidRPr="00342107" w:rsidRDefault="007516AE">
      <w:pPr>
        <w:pStyle w:val="ListParagraph"/>
        <w:numPr>
          <w:ilvl w:val="0"/>
          <w:numId w:val="1"/>
        </w:numPr>
        <w:tabs>
          <w:tab w:val="left" w:pos="840"/>
          <w:tab w:val="left" w:pos="841"/>
        </w:tabs>
        <w:spacing w:before="2" w:line="269" w:lineRule="exact"/>
        <w:rPr>
          <w:rFonts w:ascii="Autor" w:hAnsi="Autor"/>
        </w:rPr>
      </w:pPr>
      <w:r w:rsidRPr="00342107">
        <w:rPr>
          <w:rFonts w:ascii="Autor" w:hAnsi="Autor"/>
        </w:rPr>
        <w:t>Emergency Contact</w:t>
      </w:r>
      <w:r w:rsidRPr="00342107">
        <w:rPr>
          <w:rFonts w:ascii="Autor" w:hAnsi="Autor"/>
          <w:spacing w:val="-3"/>
        </w:rPr>
        <w:t xml:space="preserve"> </w:t>
      </w:r>
      <w:r w:rsidRPr="00342107">
        <w:rPr>
          <w:rFonts w:ascii="Autor" w:hAnsi="Autor"/>
        </w:rPr>
        <w:t>Information</w:t>
      </w:r>
    </w:p>
    <w:p w14:paraId="05A5911F" w14:textId="77777777" w:rsidR="00B01902" w:rsidRPr="00342107" w:rsidRDefault="007516AE">
      <w:pPr>
        <w:pStyle w:val="ListParagraph"/>
        <w:numPr>
          <w:ilvl w:val="0"/>
          <w:numId w:val="1"/>
        </w:numPr>
        <w:tabs>
          <w:tab w:val="left" w:pos="840"/>
          <w:tab w:val="left" w:pos="841"/>
        </w:tabs>
        <w:spacing w:line="269" w:lineRule="exact"/>
        <w:rPr>
          <w:rFonts w:ascii="Autor" w:hAnsi="Autor"/>
        </w:rPr>
      </w:pPr>
      <w:r w:rsidRPr="00342107">
        <w:rPr>
          <w:rFonts w:ascii="Autor" w:hAnsi="Autor"/>
        </w:rPr>
        <w:t>Copy of Valid FAA Medical</w:t>
      </w:r>
      <w:r w:rsidRPr="00342107">
        <w:rPr>
          <w:rFonts w:ascii="Autor" w:hAnsi="Autor"/>
          <w:spacing w:val="-1"/>
        </w:rPr>
        <w:t xml:space="preserve"> </w:t>
      </w:r>
      <w:r w:rsidRPr="00342107">
        <w:rPr>
          <w:rFonts w:ascii="Autor" w:hAnsi="Autor"/>
        </w:rPr>
        <w:t>Certificate</w:t>
      </w:r>
    </w:p>
    <w:p w14:paraId="3BBD018B" w14:textId="77777777" w:rsidR="00B01902" w:rsidRPr="00342107" w:rsidRDefault="007516AE">
      <w:pPr>
        <w:pStyle w:val="ListParagraph"/>
        <w:numPr>
          <w:ilvl w:val="0"/>
          <w:numId w:val="1"/>
        </w:numPr>
        <w:tabs>
          <w:tab w:val="left" w:pos="840"/>
          <w:tab w:val="left" w:pos="841"/>
        </w:tabs>
        <w:spacing w:before="1" w:line="269" w:lineRule="exact"/>
        <w:rPr>
          <w:rFonts w:ascii="Autor" w:hAnsi="Autor"/>
        </w:rPr>
      </w:pPr>
      <w:r w:rsidRPr="00342107">
        <w:rPr>
          <w:rFonts w:ascii="Autor" w:hAnsi="Autor"/>
        </w:rPr>
        <w:t>Access to Flight Schedule Pro (Our online and app-based scheduling</w:t>
      </w:r>
      <w:r w:rsidRPr="00342107">
        <w:rPr>
          <w:rFonts w:ascii="Autor" w:hAnsi="Autor"/>
          <w:spacing w:val="-10"/>
        </w:rPr>
        <w:t xml:space="preserve"> </w:t>
      </w:r>
      <w:r w:rsidRPr="00342107">
        <w:rPr>
          <w:rFonts w:ascii="Autor" w:hAnsi="Autor"/>
        </w:rPr>
        <w:t>software)</w:t>
      </w:r>
    </w:p>
    <w:p w14:paraId="24166D65" w14:textId="77777777" w:rsidR="00B01902" w:rsidRPr="00342107" w:rsidRDefault="000D541F">
      <w:pPr>
        <w:pStyle w:val="ListParagraph"/>
        <w:numPr>
          <w:ilvl w:val="0"/>
          <w:numId w:val="1"/>
        </w:numPr>
        <w:tabs>
          <w:tab w:val="left" w:pos="840"/>
          <w:tab w:val="left" w:pos="841"/>
        </w:tabs>
        <w:ind w:right="433" w:hanging="360"/>
        <w:rPr>
          <w:rFonts w:ascii="Autor" w:hAnsi="Autor"/>
        </w:rPr>
      </w:pPr>
      <w:hyperlink r:id="rId38">
        <w:r w:rsidR="007516AE" w:rsidRPr="00342107">
          <w:rPr>
            <w:rFonts w:ascii="Autor" w:hAnsi="Autor"/>
            <w:color w:val="0000FF"/>
            <w:u w:val="single" w:color="0000FF"/>
          </w:rPr>
          <w:t>Renter’s Insurance</w:t>
        </w:r>
      </w:hyperlink>
      <w:r w:rsidR="007516AE" w:rsidRPr="00342107">
        <w:rPr>
          <w:rFonts w:ascii="Autor" w:hAnsi="Autor"/>
        </w:rPr>
        <w:t>: Our recommended policy is $333.00 annually. We highly recommend a policy with at least $500,000 liability limits and $25,000 aircraft damage</w:t>
      </w:r>
      <w:r w:rsidR="007516AE" w:rsidRPr="00342107">
        <w:rPr>
          <w:rFonts w:ascii="Autor" w:hAnsi="Autor"/>
          <w:spacing w:val="-11"/>
        </w:rPr>
        <w:t xml:space="preserve"> </w:t>
      </w:r>
      <w:r w:rsidR="007516AE" w:rsidRPr="00342107">
        <w:rPr>
          <w:rFonts w:ascii="Autor" w:hAnsi="Autor"/>
        </w:rPr>
        <w:t>liability.</w:t>
      </w:r>
    </w:p>
    <w:p w14:paraId="0B6F74F1" w14:textId="77777777" w:rsidR="00B01902" w:rsidRPr="00342107" w:rsidRDefault="00B01902">
      <w:pPr>
        <w:pStyle w:val="BodyText"/>
        <w:rPr>
          <w:rFonts w:ascii="Autor" w:hAnsi="Autor"/>
          <w:sz w:val="24"/>
        </w:rPr>
      </w:pPr>
    </w:p>
    <w:p w14:paraId="4DE5EC56" w14:textId="77777777" w:rsidR="00B01902" w:rsidRPr="00342107" w:rsidRDefault="00B01902">
      <w:pPr>
        <w:pStyle w:val="BodyText"/>
        <w:spacing w:before="10"/>
        <w:rPr>
          <w:rFonts w:ascii="Autor" w:hAnsi="Autor"/>
          <w:sz w:val="19"/>
        </w:rPr>
      </w:pPr>
    </w:p>
    <w:p w14:paraId="08A86E38" w14:textId="77777777" w:rsidR="00B01902" w:rsidRPr="00342107" w:rsidRDefault="007516AE" w:rsidP="00342107">
      <w:pPr>
        <w:pStyle w:val="Heading1"/>
        <w:spacing w:after="120"/>
        <w:ind w:left="115"/>
        <w:rPr>
          <w:rFonts w:ascii="Autor" w:hAnsi="Autor"/>
        </w:rPr>
      </w:pPr>
      <w:r w:rsidRPr="00342107">
        <w:rPr>
          <w:rFonts w:ascii="Autor" w:hAnsi="Autor"/>
        </w:rPr>
        <w:t>Highly Recommended:</w:t>
      </w:r>
    </w:p>
    <w:p w14:paraId="40991F0E" w14:textId="77777777" w:rsidR="00B01902" w:rsidRPr="00342107" w:rsidRDefault="000D541F">
      <w:pPr>
        <w:pStyle w:val="ListParagraph"/>
        <w:numPr>
          <w:ilvl w:val="0"/>
          <w:numId w:val="1"/>
        </w:numPr>
        <w:tabs>
          <w:tab w:val="left" w:pos="839"/>
          <w:tab w:val="left" w:pos="841"/>
        </w:tabs>
        <w:spacing w:before="3" w:line="269" w:lineRule="exact"/>
        <w:ind w:hanging="362"/>
        <w:rPr>
          <w:rFonts w:ascii="Autor" w:hAnsi="Autor"/>
        </w:rPr>
      </w:pPr>
      <w:hyperlink r:id="rId39">
        <w:r w:rsidR="007516AE" w:rsidRPr="00342107">
          <w:rPr>
            <w:rFonts w:ascii="Autor" w:hAnsi="Autor"/>
            <w:color w:val="0000FF"/>
            <w:u w:val="single" w:color="0000FF"/>
          </w:rPr>
          <w:t>Join AOPA</w:t>
        </w:r>
      </w:hyperlink>
    </w:p>
    <w:p w14:paraId="4D492537" w14:textId="77777777" w:rsidR="00B01902" w:rsidRPr="00342107" w:rsidRDefault="007516AE">
      <w:pPr>
        <w:pStyle w:val="ListParagraph"/>
        <w:numPr>
          <w:ilvl w:val="0"/>
          <w:numId w:val="1"/>
        </w:numPr>
        <w:tabs>
          <w:tab w:val="left" w:pos="840"/>
          <w:tab w:val="left" w:pos="841"/>
        </w:tabs>
        <w:spacing w:line="269" w:lineRule="exact"/>
        <w:rPr>
          <w:rFonts w:ascii="Autor" w:hAnsi="Autor"/>
        </w:rPr>
      </w:pPr>
      <w:r w:rsidRPr="00342107">
        <w:rPr>
          <w:rFonts w:ascii="Autor" w:hAnsi="Autor"/>
        </w:rPr>
        <w:t>Aviation headset and flight</w:t>
      </w:r>
      <w:r w:rsidRPr="00342107">
        <w:rPr>
          <w:rFonts w:ascii="Autor" w:hAnsi="Autor"/>
          <w:spacing w:val="-2"/>
        </w:rPr>
        <w:t xml:space="preserve"> </w:t>
      </w:r>
      <w:r w:rsidRPr="00342107">
        <w:rPr>
          <w:rFonts w:ascii="Autor" w:hAnsi="Autor"/>
        </w:rPr>
        <w:t>bag</w:t>
      </w:r>
    </w:p>
    <w:p w14:paraId="0A25939D" w14:textId="77777777" w:rsidR="00B01902" w:rsidRPr="00342107" w:rsidRDefault="007516AE">
      <w:pPr>
        <w:pStyle w:val="ListParagraph"/>
        <w:numPr>
          <w:ilvl w:val="0"/>
          <w:numId w:val="1"/>
        </w:numPr>
        <w:tabs>
          <w:tab w:val="left" w:pos="840"/>
          <w:tab w:val="left" w:pos="841"/>
        </w:tabs>
        <w:spacing w:line="269" w:lineRule="exact"/>
        <w:ind w:hanging="362"/>
        <w:rPr>
          <w:rFonts w:ascii="Autor" w:hAnsi="Autor"/>
        </w:rPr>
      </w:pPr>
      <w:r w:rsidRPr="00342107">
        <w:rPr>
          <w:rFonts w:ascii="Autor" w:hAnsi="Autor"/>
        </w:rPr>
        <w:t>Red Headlamp for night</w:t>
      </w:r>
      <w:r w:rsidRPr="00342107">
        <w:rPr>
          <w:rFonts w:ascii="Autor" w:hAnsi="Autor"/>
          <w:spacing w:val="-5"/>
        </w:rPr>
        <w:t xml:space="preserve"> </w:t>
      </w:r>
      <w:r w:rsidRPr="00342107">
        <w:rPr>
          <w:rFonts w:ascii="Autor" w:hAnsi="Autor"/>
        </w:rPr>
        <w:t>flying</w:t>
      </w:r>
    </w:p>
    <w:p w14:paraId="5E9C9F56" w14:textId="77777777" w:rsidR="00B01902" w:rsidRPr="00342107" w:rsidRDefault="007516AE">
      <w:pPr>
        <w:pStyle w:val="ListParagraph"/>
        <w:numPr>
          <w:ilvl w:val="0"/>
          <w:numId w:val="1"/>
        </w:numPr>
        <w:tabs>
          <w:tab w:val="left" w:pos="840"/>
          <w:tab w:val="left" w:pos="841"/>
        </w:tabs>
        <w:spacing w:before="2"/>
        <w:rPr>
          <w:rFonts w:ascii="Autor" w:hAnsi="Autor"/>
        </w:rPr>
      </w:pPr>
      <w:r w:rsidRPr="00342107">
        <w:rPr>
          <w:rFonts w:ascii="Autor" w:hAnsi="Autor"/>
        </w:rPr>
        <w:t>Logbook</w:t>
      </w:r>
    </w:p>
    <w:sectPr w:rsidR="00B01902" w:rsidRPr="00342107">
      <w:pgSz w:w="12240" w:h="15840"/>
      <w:pgMar w:top="620" w:right="680" w:bottom="280" w:left="780" w:header="43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78EA5" w14:textId="77777777" w:rsidR="000D541F" w:rsidRDefault="000D541F">
      <w:r>
        <w:separator/>
      </w:r>
    </w:p>
  </w:endnote>
  <w:endnote w:type="continuationSeparator" w:id="0">
    <w:p w14:paraId="5DF62FCA" w14:textId="77777777" w:rsidR="000D541F" w:rsidRDefault="000D5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utor">
    <w:panose1 w:val="00000500000000000000"/>
    <w:charset w:val="4D"/>
    <w:family w:val="auto"/>
    <w:notTrueType/>
    <w:pitch w:val="variable"/>
    <w:sig w:usb0="00000007" w:usb1="00000000" w:usb2="00000000" w:usb3="00000000" w:csb0="00000093" w:csb1="00000000"/>
  </w:font>
  <w:font w:name="Autor ExtraBold">
    <w:panose1 w:val="00000900000000000000"/>
    <w:charset w:val="4D"/>
    <w:family w:val="auto"/>
    <w:notTrueType/>
    <w:pitch w:val="variable"/>
    <w:sig w:usb0="00000007" w:usb1="00000000" w:usb2="00000000" w:usb3="00000000" w:csb0="00000093" w:csb1="00000000"/>
  </w:font>
  <w:font w:name="Autor Light It">
    <w:panose1 w:val="00000400000000000000"/>
    <w:charset w:val="4D"/>
    <w:family w:val="auto"/>
    <w:notTrueType/>
    <w:pitch w:val="variable"/>
    <w:sig w:usb0="00000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Autor Medium">
    <w:panose1 w:val="00000600000000000000"/>
    <w:charset w:val="4D"/>
    <w:family w:val="auto"/>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140F9" w14:textId="77777777" w:rsidR="000D541F" w:rsidRDefault="000D541F">
      <w:r>
        <w:separator/>
      </w:r>
    </w:p>
  </w:footnote>
  <w:footnote w:type="continuationSeparator" w:id="0">
    <w:p w14:paraId="6BA074D7" w14:textId="77777777" w:rsidR="000D541F" w:rsidRDefault="000D54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C8603" w14:textId="1E1C6959" w:rsidR="00B01902" w:rsidRDefault="007C2A23">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8C9DB9F" wp14:editId="200FEDA4">
              <wp:simplePos x="0" y="0"/>
              <wp:positionH relativeFrom="page">
                <wp:posOffset>3489325</wp:posOffset>
              </wp:positionH>
              <wp:positionV relativeFrom="page">
                <wp:posOffset>292735</wp:posOffset>
              </wp:positionV>
              <wp:extent cx="795020" cy="12446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B1497" w14:textId="77777777" w:rsidR="00B01902" w:rsidRDefault="007516AE">
                          <w:pPr>
                            <w:spacing w:before="14"/>
                            <w:ind w:left="20"/>
                            <w:rPr>
                              <w:sz w:val="14"/>
                            </w:rPr>
                          </w:pPr>
                          <w:r>
                            <w:rPr>
                              <w:sz w:val="14"/>
                            </w:rPr>
                            <w:t>FLYT Aviation, LL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9DB9F" id="_x0000_t202" coordsize="21600,21600" o:spt="202" path="m,l,21600r21600,l21600,xe">
              <v:stroke joinstyle="miter"/>
              <v:path gradientshapeok="t" o:connecttype="rect"/>
            </v:shapetype>
            <v:shape id="Text Box 1" o:spid="_x0000_s1026" type="#_x0000_t202" style="position:absolute;margin-left:274.75pt;margin-top:23.05pt;width:62.6pt;height:9.8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" filled="f" stroked="f">
              <v:textbox inset="0,0,0,0">
                <w:txbxContent>
                  <w:p w14:paraId="42FB1497" w14:textId="77777777" w:rsidR="00B01902" w:rsidRDefault="007516AE">
                    <w:pPr>
                      <w:spacing w:before="14"/>
                      <w:ind w:left="20"/>
                      <w:rPr>
                        <w:sz w:val="14"/>
                      </w:rPr>
                    </w:pPr>
                    <w:r>
                      <w:rPr>
                        <w:sz w:val="14"/>
                      </w:rPr>
                      <w:t>FLYT Aviation, LL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356A4"/>
    <w:multiLevelType w:val="hybridMultilevel"/>
    <w:tmpl w:val="581EDB9E"/>
    <w:lvl w:ilvl="0" w:tplc="CB5C2FAA">
      <w:numFmt w:val="bullet"/>
      <w:lvlText w:val=""/>
      <w:lvlJc w:val="left"/>
      <w:pPr>
        <w:ind w:left="840" w:hanging="361"/>
      </w:pPr>
      <w:rPr>
        <w:rFonts w:ascii="Symbol" w:eastAsia="Symbol" w:hAnsi="Symbol" w:cs="Symbol" w:hint="default"/>
        <w:w w:val="100"/>
        <w:sz w:val="22"/>
        <w:szCs w:val="22"/>
        <w:lang w:val="en-US" w:eastAsia="en-US" w:bidi="ar-SA"/>
      </w:rPr>
    </w:lvl>
    <w:lvl w:ilvl="1" w:tplc="F0AC8A06">
      <w:numFmt w:val="bullet"/>
      <w:lvlText w:val="•"/>
      <w:lvlJc w:val="left"/>
      <w:pPr>
        <w:ind w:left="1834" w:hanging="361"/>
      </w:pPr>
      <w:rPr>
        <w:rFonts w:hint="default"/>
        <w:lang w:val="en-US" w:eastAsia="en-US" w:bidi="ar-SA"/>
      </w:rPr>
    </w:lvl>
    <w:lvl w:ilvl="2" w:tplc="A9A00BB4">
      <w:numFmt w:val="bullet"/>
      <w:lvlText w:val="•"/>
      <w:lvlJc w:val="left"/>
      <w:pPr>
        <w:ind w:left="2828" w:hanging="361"/>
      </w:pPr>
      <w:rPr>
        <w:rFonts w:hint="default"/>
        <w:lang w:val="en-US" w:eastAsia="en-US" w:bidi="ar-SA"/>
      </w:rPr>
    </w:lvl>
    <w:lvl w:ilvl="3" w:tplc="568A3E76">
      <w:numFmt w:val="bullet"/>
      <w:lvlText w:val="•"/>
      <w:lvlJc w:val="left"/>
      <w:pPr>
        <w:ind w:left="3822" w:hanging="361"/>
      </w:pPr>
      <w:rPr>
        <w:rFonts w:hint="default"/>
        <w:lang w:val="en-US" w:eastAsia="en-US" w:bidi="ar-SA"/>
      </w:rPr>
    </w:lvl>
    <w:lvl w:ilvl="4" w:tplc="B9AA2D78">
      <w:numFmt w:val="bullet"/>
      <w:lvlText w:val="•"/>
      <w:lvlJc w:val="left"/>
      <w:pPr>
        <w:ind w:left="4816" w:hanging="361"/>
      </w:pPr>
      <w:rPr>
        <w:rFonts w:hint="default"/>
        <w:lang w:val="en-US" w:eastAsia="en-US" w:bidi="ar-SA"/>
      </w:rPr>
    </w:lvl>
    <w:lvl w:ilvl="5" w:tplc="A010372C">
      <w:numFmt w:val="bullet"/>
      <w:lvlText w:val="•"/>
      <w:lvlJc w:val="left"/>
      <w:pPr>
        <w:ind w:left="5810" w:hanging="361"/>
      </w:pPr>
      <w:rPr>
        <w:rFonts w:hint="default"/>
        <w:lang w:val="en-US" w:eastAsia="en-US" w:bidi="ar-SA"/>
      </w:rPr>
    </w:lvl>
    <w:lvl w:ilvl="6" w:tplc="DBB69496">
      <w:numFmt w:val="bullet"/>
      <w:lvlText w:val="•"/>
      <w:lvlJc w:val="left"/>
      <w:pPr>
        <w:ind w:left="6804" w:hanging="361"/>
      </w:pPr>
      <w:rPr>
        <w:rFonts w:hint="default"/>
        <w:lang w:val="en-US" w:eastAsia="en-US" w:bidi="ar-SA"/>
      </w:rPr>
    </w:lvl>
    <w:lvl w:ilvl="7" w:tplc="E7A65F4C">
      <w:numFmt w:val="bullet"/>
      <w:lvlText w:val="•"/>
      <w:lvlJc w:val="left"/>
      <w:pPr>
        <w:ind w:left="7798" w:hanging="361"/>
      </w:pPr>
      <w:rPr>
        <w:rFonts w:hint="default"/>
        <w:lang w:val="en-US" w:eastAsia="en-US" w:bidi="ar-SA"/>
      </w:rPr>
    </w:lvl>
    <w:lvl w:ilvl="8" w:tplc="7DF6A5D0">
      <w:numFmt w:val="bullet"/>
      <w:lvlText w:val="•"/>
      <w:lvlJc w:val="left"/>
      <w:pPr>
        <w:ind w:left="8792" w:hanging="361"/>
      </w:pPr>
      <w:rPr>
        <w:rFonts w:hint="default"/>
        <w:lang w:val="en-US" w:eastAsia="en-US" w:bidi="ar-SA"/>
      </w:rPr>
    </w:lvl>
  </w:abstractNum>
  <w:abstractNum w:abstractNumId="1" w15:restartNumberingAfterBreak="0">
    <w:nsid w:val="3F044935"/>
    <w:multiLevelType w:val="hybridMultilevel"/>
    <w:tmpl w:val="842643CC"/>
    <w:lvl w:ilvl="0" w:tplc="3A0092DA">
      <w:numFmt w:val="bullet"/>
      <w:lvlText w:val="☐"/>
      <w:lvlJc w:val="left"/>
      <w:pPr>
        <w:ind w:left="235" w:hanging="277"/>
      </w:pPr>
      <w:rPr>
        <w:rFonts w:ascii="MS Gothic" w:eastAsia="MS Gothic" w:hAnsi="MS Gothic" w:cs="MS Gothic" w:hint="default"/>
        <w:w w:val="105"/>
        <w:sz w:val="21"/>
        <w:szCs w:val="21"/>
        <w:lang w:val="en-US" w:eastAsia="en-US" w:bidi="ar-SA"/>
      </w:rPr>
    </w:lvl>
    <w:lvl w:ilvl="1" w:tplc="54443204">
      <w:numFmt w:val="bullet"/>
      <w:lvlText w:val="•"/>
      <w:lvlJc w:val="left"/>
      <w:pPr>
        <w:ind w:left="1294" w:hanging="277"/>
      </w:pPr>
      <w:rPr>
        <w:rFonts w:hint="default"/>
        <w:lang w:val="en-US" w:eastAsia="en-US" w:bidi="ar-SA"/>
      </w:rPr>
    </w:lvl>
    <w:lvl w:ilvl="2" w:tplc="52C2584C">
      <w:numFmt w:val="bullet"/>
      <w:lvlText w:val="•"/>
      <w:lvlJc w:val="left"/>
      <w:pPr>
        <w:ind w:left="2348" w:hanging="277"/>
      </w:pPr>
      <w:rPr>
        <w:rFonts w:hint="default"/>
        <w:lang w:val="en-US" w:eastAsia="en-US" w:bidi="ar-SA"/>
      </w:rPr>
    </w:lvl>
    <w:lvl w:ilvl="3" w:tplc="DECCE8AE">
      <w:numFmt w:val="bullet"/>
      <w:lvlText w:val="•"/>
      <w:lvlJc w:val="left"/>
      <w:pPr>
        <w:ind w:left="3402" w:hanging="277"/>
      </w:pPr>
      <w:rPr>
        <w:rFonts w:hint="default"/>
        <w:lang w:val="en-US" w:eastAsia="en-US" w:bidi="ar-SA"/>
      </w:rPr>
    </w:lvl>
    <w:lvl w:ilvl="4" w:tplc="0B10BB42">
      <w:numFmt w:val="bullet"/>
      <w:lvlText w:val="•"/>
      <w:lvlJc w:val="left"/>
      <w:pPr>
        <w:ind w:left="4456" w:hanging="277"/>
      </w:pPr>
      <w:rPr>
        <w:rFonts w:hint="default"/>
        <w:lang w:val="en-US" w:eastAsia="en-US" w:bidi="ar-SA"/>
      </w:rPr>
    </w:lvl>
    <w:lvl w:ilvl="5" w:tplc="8D5EE664">
      <w:numFmt w:val="bullet"/>
      <w:lvlText w:val="•"/>
      <w:lvlJc w:val="left"/>
      <w:pPr>
        <w:ind w:left="5510" w:hanging="277"/>
      </w:pPr>
      <w:rPr>
        <w:rFonts w:hint="default"/>
        <w:lang w:val="en-US" w:eastAsia="en-US" w:bidi="ar-SA"/>
      </w:rPr>
    </w:lvl>
    <w:lvl w:ilvl="6" w:tplc="0EFA01D6">
      <w:numFmt w:val="bullet"/>
      <w:lvlText w:val="•"/>
      <w:lvlJc w:val="left"/>
      <w:pPr>
        <w:ind w:left="6564" w:hanging="277"/>
      </w:pPr>
      <w:rPr>
        <w:rFonts w:hint="default"/>
        <w:lang w:val="en-US" w:eastAsia="en-US" w:bidi="ar-SA"/>
      </w:rPr>
    </w:lvl>
    <w:lvl w:ilvl="7" w:tplc="D7F209DA">
      <w:numFmt w:val="bullet"/>
      <w:lvlText w:val="•"/>
      <w:lvlJc w:val="left"/>
      <w:pPr>
        <w:ind w:left="7618" w:hanging="277"/>
      </w:pPr>
      <w:rPr>
        <w:rFonts w:hint="default"/>
        <w:lang w:val="en-US" w:eastAsia="en-US" w:bidi="ar-SA"/>
      </w:rPr>
    </w:lvl>
    <w:lvl w:ilvl="8" w:tplc="4300DA02">
      <w:numFmt w:val="bullet"/>
      <w:lvlText w:val="•"/>
      <w:lvlJc w:val="left"/>
      <w:pPr>
        <w:ind w:left="8672" w:hanging="277"/>
      </w:pPr>
      <w:rPr>
        <w:rFonts w:hint="default"/>
        <w:lang w:val="en-US" w:eastAsia="en-US" w:bidi="ar-SA"/>
      </w:rPr>
    </w:lvl>
  </w:abstractNum>
  <w:abstractNum w:abstractNumId="2" w15:restartNumberingAfterBreak="0">
    <w:nsid w:val="6299639D"/>
    <w:multiLevelType w:val="hybridMultilevel"/>
    <w:tmpl w:val="999430D6"/>
    <w:lvl w:ilvl="0" w:tplc="E4508A1E">
      <w:start w:val="1"/>
      <w:numFmt w:val="decimal"/>
      <w:lvlText w:val="%1."/>
      <w:lvlJc w:val="left"/>
      <w:pPr>
        <w:ind w:left="480" w:hanging="361"/>
        <w:jc w:val="left"/>
      </w:pPr>
      <w:rPr>
        <w:rFonts w:ascii="Arial" w:eastAsia="Arial" w:hAnsi="Arial" w:cs="Arial" w:hint="default"/>
        <w:spacing w:val="-1"/>
        <w:w w:val="100"/>
        <w:sz w:val="16"/>
        <w:szCs w:val="16"/>
        <w:lang w:val="en-US" w:eastAsia="en-US" w:bidi="ar-SA"/>
      </w:rPr>
    </w:lvl>
    <w:lvl w:ilvl="1" w:tplc="0152FBC0">
      <w:numFmt w:val="bullet"/>
      <w:lvlText w:val="•"/>
      <w:lvlJc w:val="left"/>
      <w:pPr>
        <w:ind w:left="1510" w:hanging="361"/>
      </w:pPr>
      <w:rPr>
        <w:rFonts w:hint="default"/>
        <w:lang w:val="en-US" w:eastAsia="en-US" w:bidi="ar-SA"/>
      </w:rPr>
    </w:lvl>
    <w:lvl w:ilvl="2" w:tplc="870ECBE2">
      <w:numFmt w:val="bullet"/>
      <w:lvlText w:val="•"/>
      <w:lvlJc w:val="left"/>
      <w:pPr>
        <w:ind w:left="2540" w:hanging="361"/>
      </w:pPr>
      <w:rPr>
        <w:rFonts w:hint="default"/>
        <w:lang w:val="en-US" w:eastAsia="en-US" w:bidi="ar-SA"/>
      </w:rPr>
    </w:lvl>
    <w:lvl w:ilvl="3" w:tplc="52141A22">
      <w:numFmt w:val="bullet"/>
      <w:lvlText w:val="•"/>
      <w:lvlJc w:val="left"/>
      <w:pPr>
        <w:ind w:left="3570" w:hanging="361"/>
      </w:pPr>
      <w:rPr>
        <w:rFonts w:hint="default"/>
        <w:lang w:val="en-US" w:eastAsia="en-US" w:bidi="ar-SA"/>
      </w:rPr>
    </w:lvl>
    <w:lvl w:ilvl="4" w:tplc="E4A4008C">
      <w:numFmt w:val="bullet"/>
      <w:lvlText w:val="•"/>
      <w:lvlJc w:val="left"/>
      <w:pPr>
        <w:ind w:left="4600" w:hanging="361"/>
      </w:pPr>
      <w:rPr>
        <w:rFonts w:hint="default"/>
        <w:lang w:val="en-US" w:eastAsia="en-US" w:bidi="ar-SA"/>
      </w:rPr>
    </w:lvl>
    <w:lvl w:ilvl="5" w:tplc="7A1ABA08">
      <w:numFmt w:val="bullet"/>
      <w:lvlText w:val="•"/>
      <w:lvlJc w:val="left"/>
      <w:pPr>
        <w:ind w:left="5630" w:hanging="361"/>
      </w:pPr>
      <w:rPr>
        <w:rFonts w:hint="default"/>
        <w:lang w:val="en-US" w:eastAsia="en-US" w:bidi="ar-SA"/>
      </w:rPr>
    </w:lvl>
    <w:lvl w:ilvl="6" w:tplc="513E2F9A">
      <w:numFmt w:val="bullet"/>
      <w:lvlText w:val="•"/>
      <w:lvlJc w:val="left"/>
      <w:pPr>
        <w:ind w:left="6660" w:hanging="361"/>
      </w:pPr>
      <w:rPr>
        <w:rFonts w:hint="default"/>
        <w:lang w:val="en-US" w:eastAsia="en-US" w:bidi="ar-SA"/>
      </w:rPr>
    </w:lvl>
    <w:lvl w:ilvl="7" w:tplc="774E8A48">
      <w:numFmt w:val="bullet"/>
      <w:lvlText w:val="•"/>
      <w:lvlJc w:val="left"/>
      <w:pPr>
        <w:ind w:left="7690" w:hanging="361"/>
      </w:pPr>
      <w:rPr>
        <w:rFonts w:hint="default"/>
        <w:lang w:val="en-US" w:eastAsia="en-US" w:bidi="ar-SA"/>
      </w:rPr>
    </w:lvl>
    <w:lvl w:ilvl="8" w:tplc="56BCD61C">
      <w:numFmt w:val="bullet"/>
      <w:lvlText w:val="•"/>
      <w:lvlJc w:val="left"/>
      <w:pPr>
        <w:ind w:left="8720" w:hanging="361"/>
      </w:pPr>
      <w:rPr>
        <w:rFonts w:hint="default"/>
        <w:lang w:val="en-US"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tzQzNDexMDUxMzRS0lEKTi0uzszPAykwrAUAOYTcnywAAAA="/>
  </w:docVars>
  <w:rsids>
    <w:rsidRoot w:val="00B01902"/>
    <w:rsid w:val="000A6D27"/>
    <w:rsid w:val="000D541F"/>
    <w:rsid w:val="00342107"/>
    <w:rsid w:val="003D5DBB"/>
    <w:rsid w:val="00546D40"/>
    <w:rsid w:val="007516AE"/>
    <w:rsid w:val="007C2A23"/>
    <w:rsid w:val="00B01902"/>
    <w:rsid w:val="00CF1253"/>
    <w:rsid w:val="00E16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17F61"/>
  <w15:docId w15:val="{50505413-7443-472B-A8F3-A2220A816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
      <w:ind w:left="120"/>
      <w:outlineLvl w:val="0"/>
    </w:pPr>
    <w:rPr>
      <w:b/>
      <w:bCs/>
    </w:rPr>
  </w:style>
  <w:style w:type="paragraph" w:styleId="Heading2">
    <w:name w:val="heading 2"/>
    <w:basedOn w:val="Normal"/>
    <w:uiPriority w:val="9"/>
    <w:unhideWhenUsed/>
    <w:qFormat/>
    <w:pPr>
      <w:spacing w:before="66"/>
      <w:ind w:left="120"/>
      <w:jc w:val="center"/>
      <w:outlineLvl w:val="1"/>
    </w:pPr>
    <w:rPr>
      <w:b/>
      <w:bCs/>
      <w:sz w:val="21"/>
      <w:szCs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before="98"/>
      <w:ind w:left="3480" w:right="3551"/>
      <w:jc w:val="center"/>
    </w:pPr>
    <w:rPr>
      <w:b/>
      <w:bCs/>
      <w:sz w:val="28"/>
      <w:szCs w:val="28"/>
    </w:rPr>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info@flytaviation.com" TargetMode="External"/><Relationship Id="rId18" Type="http://schemas.openxmlformats.org/officeDocument/2006/relationships/hyperlink" Target="mailto:info@flytaviation.com" TargetMode="External"/><Relationship Id="rId26" Type="http://schemas.openxmlformats.org/officeDocument/2006/relationships/hyperlink" Target="http://www.flytaviation.com/" TargetMode="External"/><Relationship Id="rId39" Type="http://schemas.openxmlformats.org/officeDocument/2006/relationships/hyperlink" Target="https://www.aopa.org/account/flighttrainingjoinform" TargetMode="External"/><Relationship Id="rId21" Type="http://schemas.openxmlformats.org/officeDocument/2006/relationships/hyperlink" Target="http://www.flytaviation.com/" TargetMode="External"/><Relationship Id="rId34" Type="http://schemas.openxmlformats.org/officeDocument/2006/relationships/hyperlink" Target="mailto:info@flytaviation.com"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mailto:info@flytaviation.com" TargetMode="External"/><Relationship Id="rId20" Type="http://schemas.openxmlformats.org/officeDocument/2006/relationships/hyperlink" Target="mailto:info@flytaviation.com" TargetMode="External"/><Relationship Id="rId29" Type="http://schemas.openxmlformats.org/officeDocument/2006/relationships/hyperlink" Target="http://www.flytaviation.com/"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flytaviation.com" TargetMode="External"/><Relationship Id="rId24" Type="http://schemas.openxmlformats.org/officeDocument/2006/relationships/hyperlink" Target="http://www.flytaviation.com/" TargetMode="External"/><Relationship Id="rId32" Type="http://schemas.openxmlformats.org/officeDocument/2006/relationships/hyperlink" Target="mailto:info@flytaviation.com" TargetMode="External"/><Relationship Id="rId37" Type="http://schemas.openxmlformats.org/officeDocument/2006/relationships/hyperlink" Target="mailto:info@flytaviation.com"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info@flytaviation.com" TargetMode="External"/><Relationship Id="rId23" Type="http://schemas.openxmlformats.org/officeDocument/2006/relationships/hyperlink" Target="http://www.flytaviation.com/" TargetMode="External"/><Relationship Id="rId28" Type="http://schemas.openxmlformats.org/officeDocument/2006/relationships/hyperlink" Target="http://www.flytaviation.com/" TargetMode="External"/><Relationship Id="rId36" Type="http://schemas.openxmlformats.org/officeDocument/2006/relationships/hyperlink" Target="mailto:info@flytaviation.com" TargetMode="External"/><Relationship Id="rId10" Type="http://schemas.openxmlformats.org/officeDocument/2006/relationships/hyperlink" Target="http://www.flytaviation.com/" TargetMode="External"/><Relationship Id="rId19" Type="http://schemas.openxmlformats.org/officeDocument/2006/relationships/hyperlink" Target="mailto:info@flytaviation.com" TargetMode="External"/><Relationship Id="rId31" Type="http://schemas.openxmlformats.org/officeDocument/2006/relationships/hyperlink" Target="mailto:info@flytaviation.com" TargetMode="External"/><Relationship Id="rId4" Type="http://schemas.openxmlformats.org/officeDocument/2006/relationships/webSettings" Target="webSettings.xml"/><Relationship Id="rId9" Type="http://schemas.openxmlformats.org/officeDocument/2006/relationships/hyperlink" Target="http://www.flytaviation.com/" TargetMode="External"/><Relationship Id="rId14" Type="http://schemas.openxmlformats.org/officeDocument/2006/relationships/hyperlink" Target="mailto:info@flytaviation.com" TargetMode="External"/><Relationship Id="rId22" Type="http://schemas.openxmlformats.org/officeDocument/2006/relationships/hyperlink" Target="http://www.flytaviation.com/" TargetMode="External"/><Relationship Id="rId27" Type="http://schemas.openxmlformats.org/officeDocument/2006/relationships/hyperlink" Target="http://www.flytaviation.com/" TargetMode="External"/><Relationship Id="rId30" Type="http://schemas.openxmlformats.org/officeDocument/2006/relationships/header" Target="header1.xml"/><Relationship Id="rId35" Type="http://schemas.openxmlformats.org/officeDocument/2006/relationships/hyperlink" Target="mailto:info@flytaviation.com" TargetMode="External"/><Relationship Id="rId8" Type="http://schemas.openxmlformats.org/officeDocument/2006/relationships/hyperlink" Target="mailto:info@flytaviation.com" TargetMode="External"/><Relationship Id="rId3" Type="http://schemas.openxmlformats.org/officeDocument/2006/relationships/settings" Target="settings.xml"/><Relationship Id="rId12" Type="http://schemas.openxmlformats.org/officeDocument/2006/relationships/hyperlink" Target="mailto:info@flytaviation.com" TargetMode="External"/><Relationship Id="rId17" Type="http://schemas.openxmlformats.org/officeDocument/2006/relationships/hyperlink" Target="mailto:info@flytaviation.com" TargetMode="External"/><Relationship Id="rId25" Type="http://schemas.openxmlformats.org/officeDocument/2006/relationships/hyperlink" Target="http://www.flytaviation.com/" TargetMode="External"/><Relationship Id="rId33" Type="http://schemas.openxmlformats.org/officeDocument/2006/relationships/hyperlink" Target="mailto:info@flytaviation.com" TargetMode="External"/><Relationship Id="rId38" Type="http://schemas.openxmlformats.org/officeDocument/2006/relationships/hyperlink" Target="https://www.starrlink.com/public/sano?dib=342&amp;diu=2692&amp;gb=http%3A%2F%2Fwww.air-pros.com%2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2218</Words>
  <Characters>1264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Microsoft Word - Membership Application Final 091819 v1.doc</vt:lpstr>
    </vt:vector>
  </TitlesOfParts>
  <Company/>
  <LinksUpToDate>false</LinksUpToDate>
  <CharactersWithSpaces>1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embership Application Final 091819 v1.doc</dc:title>
  <dc:creator>Harlan Hamlin</dc:creator>
  <cp:lastModifiedBy>Rod Ige</cp:lastModifiedBy>
  <cp:revision>3</cp:revision>
  <dcterms:created xsi:type="dcterms:W3CDTF">2020-12-12T21:09:00Z</dcterms:created>
  <dcterms:modified xsi:type="dcterms:W3CDTF">2020-12-1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03T00:00:00Z</vt:filetime>
  </property>
  <property fmtid="{D5CDD505-2E9C-101B-9397-08002B2CF9AE}" pid="3" name="Creator">
    <vt:lpwstr>Acrobat PDFMaker 20 for Word</vt:lpwstr>
  </property>
  <property fmtid="{D5CDD505-2E9C-101B-9397-08002B2CF9AE}" pid="4" name="LastSaved">
    <vt:filetime>2020-12-12T00:00:00Z</vt:filetime>
  </property>
</Properties>
</file>